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276" w:type="dxa"/>
        <w:tblInd w:w="-360" w:type="dxa"/>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04"/>
        <w:gridCol w:w="454"/>
        <w:gridCol w:w="1545"/>
        <w:gridCol w:w="454"/>
        <w:gridCol w:w="2184"/>
        <w:gridCol w:w="636"/>
        <w:gridCol w:w="3728"/>
        <w:gridCol w:w="371"/>
      </w:tblGrid>
      <w:tr w:rsidR="00853639" w14:paraId="2E746CF3" w14:textId="6885CF45" w:rsidTr="001561B2">
        <w:trPr>
          <w:trHeight w:val="825"/>
        </w:trPr>
        <w:tc>
          <w:tcPr>
            <w:tcW w:w="10276" w:type="dxa"/>
            <w:gridSpan w:val="8"/>
          </w:tcPr>
          <w:p w14:paraId="706D8313" w14:textId="780E2D7C" w:rsidR="00853639" w:rsidRPr="001561B2" w:rsidRDefault="001561B2" w:rsidP="00853639">
            <w:pPr>
              <w:pStyle w:val="Title"/>
              <w:rPr>
                <w:rFonts w:ascii="Georgia" w:hAnsi="Georgia"/>
                <w:sz w:val="80"/>
                <w:szCs w:val="80"/>
              </w:rPr>
            </w:pPr>
            <w:r w:rsidRPr="001561B2">
              <w:rPr>
                <w:noProof/>
                <w:sz w:val="80"/>
                <w:szCs w:val="80"/>
              </w:rPr>
              <w:drawing>
                <wp:anchor distT="0" distB="0" distL="114300" distR="114300" simplePos="0" relativeHeight="251691008" behindDoc="1" locked="0" layoutInCell="1" allowOverlap="1" wp14:anchorId="09BBD641" wp14:editId="014F7B1C">
                  <wp:simplePos x="0" y="0"/>
                  <wp:positionH relativeFrom="column">
                    <wp:posOffset>3536188</wp:posOffset>
                  </wp:positionH>
                  <wp:positionV relativeFrom="paragraph">
                    <wp:posOffset>537845</wp:posOffset>
                  </wp:positionV>
                  <wp:extent cx="271145" cy="271145"/>
                  <wp:effectExtent l="0" t="0" r="0" b="0"/>
                  <wp:wrapNone/>
                  <wp:docPr id="102527219" name="Graphic 4" descr="Envel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27219" name="Graphic 102527219" descr="Envelope"/>
                          <pic:cNvPicPr/>
                        </pic:nvPicPr>
                        <pic:blipFill>
                          <a:blip r:embed="rId8" cstate="print">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271145" cy="271145"/>
                          </a:xfrm>
                          <a:prstGeom prst="rect">
                            <a:avLst/>
                          </a:prstGeom>
                        </pic:spPr>
                      </pic:pic>
                    </a:graphicData>
                  </a:graphic>
                  <wp14:sizeRelH relativeFrom="margin">
                    <wp14:pctWidth>0</wp14:pctWidth>
                  </wp14:sizeRelH>
                  <wp14:sizeRelV relativeFrom="margin">
                    <wp14:pctHeight>0</wp14:pctHeight>
                  </wp14:sizeRelV>
                </wp:anchor>
              </w:drawing>
            </w:r>
            <w:r w:rsidR="00853639" w:rsidRPr="001561B2">
              <w:rPr>
                <w:rFonts w:ascii="Georgia" w:hAnsi="Georgia"/>
                <w:sz w:val="80"/>
                <w:szCs w:val="80"/>
              </w:rPr>
              <w:t>MAHDI BAGHERI</w:t>
            </w:r>
          </w:p>
        </w:tc>
      </w:tr>
      <w:tr w:rsidR="00853639" w14:paraId="627CE3D1" w14:textId="44752C45" w:rsidTr="001561B2">
        <w:trPr>
          <w:trHeight w:val="213"/>
        </w:trPr>
        <w:tc>
          <w:tcPr>
            <w:tcW w:w="904" w:type="dxa"/>
            <w:vAlign w:val="center"/>
          </w:tcPr>
          <w:p w14:paraId="27FB04C8" w14:textId="025A295B" w:rsidR="00853639" w:rsidRPr="00326E46" w:rsidRDefault="00853639" w:rsidP="00890902">
            <w:pPr>
              <w:pStyle w:val="addressing-location"/>
              <w:jc w:val="right"/>
            </w:pPr>
          </w:p>
        </w:tc>
        <w:tc>
          <w:tcPr>
            <w:tcW w:w="454" w:type="dxa"/>
            <w:vAlign w:val="center"/>
          </w:tcPr>
          <w:p w14:paraId="22E6185A" w14:textId="5981EF2C" w:rsidR="00853639" w:rsidRPr="00326E46" w:rsidRDefault="001561B2" w:rsidP="00890902">
            <w:pPr>
              <w:pStyle w:val="addressing-location"/>
              <w:jc w:val="right"/>
            </w:pPr>
            <w:r>
              <w:rPr>
                <w:noProof/>
              </w:rPr>
              <w:drawing>
                <wp:anchor distT="0" distB="0" distL="114300" distR="114300" simplePos="0" relativeHeight="251693056" behindDoc="1" locked="0" layoutInCell="1" allowOverlap="1" wp14:anchorId="68C1535B" wp14:editId="5BA7CB3C">
                  <wp:simplePos x="0" y="0"/>
                  <wp:positionH relativeFrom="column">
                    <wp:posOffset>-1270</wp:posOffset>
                  </wp:positionH>
                  <wp:positionV relativeFrom="paragraph">
                    <wp:posOffset>-635</wp:posOffset>
                  </wp:positionV>
                  <wp:extent cx="211510" cy="211510"/>
                  <wp:effectExtent l="0" t="0" r="0" b="0"/>
                  <wp:wrapNone/>
                  <wp:docPr id="269949820" name="Graphic 2" descr="Hou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949820" name="Graphic 269949820" descr="House"/>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211510" cy="211510"/>
                          </a:xfrm>
                          <a:prstGeom prst="rect">
                            <a:avLst/>
                          </a:prstGeom>
                        </pic:spPr>
                      </pic:pic>
                    </a:graphicData>
                  </a:graphic>
                  <wp14:sizeRelH relativeFrom="margin">
                    <wp14:pctWidth>0</wp14:pctWidth>
                  </wp14:sizeRelH>
                  <wp14:sizeRelV relativeFrom="margin">
                    <wp14:pctHeight>0</wp14:pctHeight>
                  </wp14:sizeRelV>
                </wp:anchor>
              </w:drawing>
            </w:r>
          </w:p>
        </w:tc>
        <w:tc>
          <w:tcPr>
            <w:tcW w:w="1545" w:type="dxa"/>
            <w:vAlign w:val="center"/>
          </w:tcPr>
          <w:p w14:paraId="60F22A75" w14:textId="5CC461A4" w:rsidR="00853639" w:rsidRPr="00326E46" w:rsidRDefault="00853639" w:rsidP="00890902">
            <w:pPr>
              <w:pStyle w:val="addressing-location"/>
            </w:pPr>
            <w:r>
              <w:t>Qom - Iran</w:t>
            </w:r>
          </w:p>
        </w:tc>
        <w:tc>
          <w:tcPr>
            <w:tcW w:w="454" w:type="dxa"/>
            <w:vAlign w:val="center"/>
          </w:tcPr>
          <w:p w14:paraId="77B49AC8" w14:textId="685C5C30" w:rsidR="00853639" w:rsidRPr="00326E46" w:rsidRDefault="00CC30CD" w:rsidP="00890902">
            <w:pPr>
              <w:pStyle w:val="addressing-location"/>
              <w:jc w:val="right"/>
            </w:pPr>
            <w:r>
              <w:rPr>
                <w:noProof/>
              </w:rPr>
              <w:drawing>
                <wp:anchor distT="0" distB="0" distL="114300" distR="114300" simplePos="0" relativeHeight="251686912" behindDoc="0" locked="0" layoutInCell="1" allowOverlap="1" wp14:anchorId="3EC29491" wp14:editId="0BC26512">
                  <wp:simplePos x="0" y="0"/>
                  <wp:positionH relativeFrom="column">
                    <wp:posOffset>41910</wp:posOffset>
                  </wp:positionH>
                  <wp:positionV relativeFrom="paragraph">
                    <wp:posOffset>-1270</wp:posOffset>
                  </wp:positionV>
                  <wp:extent cx="198755" cy="198755"/>
                  <wp:effectExtent l="0" t="0" r="0" b="0"/>
                  <wp:wrapNone/>
                  <wp:docPr id="713683807" name="Graphic 3" descr="Recei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683807" name="Graphic 713683807" descr="Receiver"/>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198755" cy="198755"/>
                          </a:xfrm>
                          <a:prstGeom prst="rect">
                            <a:avLst/>
                          </a:prstGeom>
                        </pic:spPr>
                      </pic:pic>
                    </a:graphicData>
                  </a:graphic>
                  <wp14:sizeRelH relativeFrom="margin">
                    <wp14:pctWidth>0</wp14:pctWidth>
                  </wp14:sizeRelH>
                  <wp14:sizeRelV relativeFrom="margin">
                    <wp14:pctHeight>0</wp14:pctHeight>
                  </wp14:sizeRelV>
                </wp:anchor>
              </w:drawing>
            </w:r>
          </w:p>
        </w:tc>
        <w:tc>
          <w:tcPr>
            <w:tcW w:w="2182" w:type="dxa"/>
            <w:vAlign w:val="center"/>
          </w:tcPr>
          <w:p w14:paraId="4553ACBC" w14:textId="3C1CCA64" w:rsidR="00853639" w:rsidRPr="00326E46" w:rsidRDefault="00853639" w:rsidP="00890902">
            <w:pPr>
              <w:pStyle w:val="addressing-location"/>
            </w:pPr>
            <w:r>
              <w:rPr>
                <w:noProof/>
              </w:rPr>
              <w:t>+989927202400</w:t>
            </w:r>
          </w:p>
        </w:tc>
        <w:tc>
          <w:tcPr>
            <w:tcW w:w="636" w:type="dxa"/>
            <w:vAlign w:val="center"/>
          </w:tcPr>
          <w:p w14:paraId="5515A9FD" w14:textId="69979A7A" w:rsidR="00853639" w:rsidRPr="00326E46" w:rsidRDefault="00853639" w:rsidP="00890902">
            <w:pPr>
              <w:pStyle w:val="addressing-location"/>
              <w:jc w:val="right"/>
            </w:pPr>
          </w:p>
        </w:tc>
        <w:tc>
          <w:tcPr>
            <w:tcW w:w="3728" w:type="dxa"/>
            <w:vAlign w:val="center"/>
          </w:tcPr>
          <w:p w14:paraId="46205C2C" w14:textId="3D9840B8" w:rsidR="00853639" w:rsidRPr="00326E46" w:rsidRDefault="00853639" w:rsidP="00890902">
            <w:pPr>
              <w:pStyle w:val="addressing-location"/>
            </w:pPr>
            <w:r>
              <w:rPr>
                <w:noProof/>
              </w:rPr>
              <w:t>mahdid.m.2000@gmail.com</w:t>
            </w:r>
          </w:p>
        </w:tc>
        <w:tc>
          <w:tcPr>
            <w:tcW w:w="368" w:type="dxa"/>
            <w:vAlign w:val="center"/>
          </w:tcPr>
          <w:p w14:paraId="5E3038E4" w14:textId="77777777" w:rsidR="00853639" w:rsidRPr="00326E46" w:rsidRDefault="00853639" w:rsidP="00853639">
            <w:pPr>
              <w:pStyle w:val="addressing-location"/>
            </w:pPr>
          </w:p>
        </w:tc>
      </w:tr>
      <w:tr w:rsidR="00853639" w14:paraId="274E3BC1" w14:textId="0CD022B6" w:rsidTr="001561B2">
        <w:trPr>
          <w:trHeight w:val="343"/>
        </w:trPr>
        <w:tc>
          <w:tcPr>
            <w:tcW w:w="904" w:type="dxa"/>
            <w:vAlign w:val="center"/>
          </w:tcPr>
          <w:p w14:paraId="65E5E129" w14:textId="21F75730" w:rsidR="00853639" w:rsidRDefault="00853639" w:rsidP="00890902">
            <w:pPr>
              <w:pStyle w:val="addressing-location"/>
              <w:jc w:val="right"/>
              <w:rPr>
                <w:noProof/>
              </w:rPr>
            </w:pPr>
          </w:p>
        </w:tc>
        <w:tc>
          <w:tcPr>
            <w:tcW w:w="454" w:type="dxa"/>
            <w:vAlign w:val="center"/>
          </w:tcPr>
          <w:p w14:paraId="2E9DAB44" w14:textId="28D89F9C" w:rsidR="00853639" w:rsidRDefault="00853639" w:rsidP="00890902">
            <w:pPr>
              <w:pStyle w:val="addressing-location"/>
              <w:jc w:val="right"/>
              <w:rPr>
                <w:noProof/>
              </w:rPr>
            </w:pPr>
            <w:r>
              <w:rPr>
                <w:noProof/>
              </w:rPr>
              <w:drawing>
                <wp:inline distT="0" distB="0" distL="0" distR="0" wp14:anchorId="196FEEFA" wp14:editId="762FB559">
                  <wp:extent cx="187855" cy="165847"/>
                  <wp:effectExtent l="0" t="0" r="3175" b="5715"/>
                  <wp:docPr id="47956100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04831" cy="180834"/>
                          </a:xfrm>
                          <a:prstGeom prst="rect">
                            <a:avLst/>
                          </a:prstGeom>
                          <a:noFill/>
                          <a:ln>
                            <a:noFill/>
                          </a:ln>
                        </pic:spPr>
                      </pic:pic>
                    </a:graphicData>
                  </a:graphic>
                </wp:inline>
              </w:drawing>
            </w:r>
          </w:p>
        </w:tc>
        <w:tc>
          <w:tcPr>
            <w:tcW w:w="4183" w:type="dxa"/>
            <w:gridSpan w:val="3"/>
            <w:vAlign w:val="center"/>
          </w:tcPr>
          <w:p w14:paraId="29CA18AF" w14:textId="3990F12C" w:rsidR="00853639" w:rsidRPr="006F2018" w:rsidRDefault="00000000" w:rsidP="00890902">
            <w:pPr>
              <w:pStyle w:val="addressing-location"/>
              <w:rPr>
                <w:lang w:val="fr-FR"/>
              </w:rPr>
            </w:pPr>
            <w:hyperlink r:id="rId15" w:history="1">
              <w:r w:rsidR="00853639" w:rsidRPr="00FA5A49">
                <w:rPr>
                  <w:rStyle w:val="Hyperlink"/>
                  <w:lang w:val="fr-FR"/>
                </w:rPr>
                <w:t>www.linkedin.com/in/mahdi-bagheri/</w:t>
              </w:r>
            </w:hyperlink>
          </w:p>
        </w:tc>
        <w:tc>
          <w:tcPr>
            <w:tcW w:w="636" w:type="dxa"/>
            <w:vAlign w:val="center"/>
          </w:tcPr>
          <w:p w14:paraId="79F9F8FA" w14:textId="3C66B500" w:rsidR="00853639" w:rsidRDefault="00853639" w:rsidP="00890902">
            <w:pPr>
              <w:pStyle w:val="addressing-location"/>
              <w:jc w:val="right"/>
              <w:rPr>
                <w:noProof/>
              </w:rPr>
            </w:pPr>
            <w:r>
              <w:rPr>
                <w:noProof/>
              </w:rPr>
              <w:drawing>
                <wp:inline distT="0" distB="0" distL="0" distR="0" wp14:anchorId="57A1A223" wp14:editId="22586851">
                  <wp:extent cx="275590" cy="262255"/>
                  <wp:effectExtent l="0" t="0" r="0" b="4445"/>
                  <wp:docPr id="120755697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4840" b="-1"/>
                          <a:stretch/>
                        </pic:blipFill>
                        <pic:spPr bwMode="auto">
                          <a:xfrm>
                            <a:off x="0" y="0"/>
                            <a:ext cx="283258" cy="26955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728" w:type="dxa"/>
            <w:vAlign w:val="center"/>
          </w:tcPr>
          <w:p w14:paraId="4CBDC57D" w14:textId="0B5C9C35" w:rsidR="00853639" w:rsidRPr="006F2018" w:rsidRDefault="00000000" w:rsidP="00890902">
            <w:pPr>
              <w:pStyle w:val="addressing-location"/>
              <w:rPr>
                <w:lang w:val="fr-FR"/>
              </w:rPr>
            </w:pPr>
            <w:hyperlink r:id="rId17" w:history="1">
              <w:r w:rsidR="00853639" w:rsidRPr="00DD489C">
                <w:rPr>
                  <w:rStyle w:val="Hyperlink"/>
                  <w:lang w:val="fr-FR"/>
                </w:rPr>
                <w:t>https://github.com/mahdidBagheri/</w:t>
              </w:r>
            </w:hyperlink>
          </w:p>
        </w:tc>
        <w:tc>
          <w:tcPr>
            <w:tcW w:w="368" w:type="dxa"/>
            <w:vAlign w:val="center"/>
          </w:tcPr>
          <w:p w14:paraId="27D053D2" w14:textId="77777777" w:rsidR="00853639" w:rsidRPr="006F2018" w:rsidRDefault="00853639" w:rsidP="00853639">
            <w:pPr>
              <w:pStyle w:val="addressing-location"/>
              <w:rPr>
                <w:lang w:val="fr-FR"/>
              </w:rPr>
            </w:pPr>
          </w:p>
        </w:tc>
      </w:tr>
    </w:tbl>
    <w:p w14:paraId="2B8E198B" w14:textId="26A4D2AB" w:rsidR="0046227B" w:rsidRDefault="0046227B" w:rsidP="0046227B">
      <w:pPr>
        <w:pStyle w:val="Heading1"/>
        <w:ind w:left="-450" w:firstLine="450"/>
      </w:pPr>
      <w:r>
        <w:t>RESEARCH INT</w:t>
      </w:r>
      <w:r w:rsidR="00D77CA1">
        <w:t>E</w:t>
      </w:r>
      <w:r>
        <w:t>RES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00"/>
        <w:gridCol w:w="4900"/>
      </w:tblGrid>
      <w:tr w:rsidR="0046227B" w14:paraId="7E2FE44E" w14:textId="77777777" w:rsidTr="00927CEE">
        <w:trPr>
          <w:trHeight w:val="335"/>
        </w:trPr>
        <w:tc>
          <w:tcPr>
            <w:tcW w:w="4900" w:type="dxa"/>
          </w:tcPr>
          <w:p w14:paraId="4D8CA09F" w14:textId="42E04DE5" w:rsidR="0046227B" w:rsidRDefault="00210A09" w:rsidP="00210A09">
            <w:pPr>
              <w:pStyle w:val="ListParagraph"/>
              <w:numPr>
                <w:ilvl w:val="0"/>
                <w:numId w:val="3"/>
              </w:numPr>
            </w:pPr>
            <w:r>
              <w:t>COMPUTER VISION</w:t>
            </w:r>
          </w:p>
        </w:tc>
        <w:tc>
          <w:tcPr>
            <w:tcW w:w="4900" w:type="dxa"/>
          </w:tcPr>
          <w:p w14:paraId="26FACA4E" w14:textId="717C2C5E" w:rsidR="0046227B" w:rsidRDefault="001B3604" w:rsidP="00210A09">
            <w:pPr>
              <w:pStyle w:val="ListParagraph"/>
              <w:numPr>
                <w:ilvl w:val="0"/>
                <w:numId w:val="3"/>
              </w:numPr>
            </w:pPr>
            <w:r>
              <w:t>R</w:t>
            </w:r>
            <w:r w:rsidR="009E0C07">
              <w:t>OBOTICS</w:t>
            </w:r>
          </w:p>
        </w:tc>
      </w:tr>
      <w:tr w:rsidR="0046227B" w14:paraId="286CFB10" w14:textId="77777777" w:rsidTr="007E0524">
        <w:tc>
          <w:tcPr>
            <w:tcW w:w="4900" w:type="dxa"/>
          </w:tcPr>
          <w:p w14:paraId="0E56799A" w14:textId="0F6BA5EA" w:rsidR="0046227B" w:rsidRDefault="00210A09" w:rsidP="00210A09">
            <w:pPr>
              <w:pStyle w:val="ListParagraph"/>
              <w:numPr>
                <w:ilvl w:val="0"/>
                <w:numId w:val="3"/>
              </w:numPr>
            </w:pPr>
            <w:r>
              <w:t>DEEP LEARNING</w:t>
            </w:r>
          </w:p>
        </w:tc>
        <w:tc>
          <w:tcPr>
            <w:tcW w:w="4900" w:type="dxa"/>
          </w:tcPr>
          <w:p w14:paraId="2683C6C3" w14:textId="3E2D3B0A" w:rsidR="0046227B" w:rsidRDefault="007E0524" w:rsidP="00210A09">
            <w:pPr>
              <w:pStyle w:val="ListParagraph"/>
              <w:numPr>
                <w:ilvl w:val="0"/>
                <w:numId w:val="3"/>
              </w:numPr>
            </w:pPr>
            <w:r>
              <w:t>AR/VR</w:t>
            </w:r>
          </w:p>
        </w:tc>
      </w:tr>
    </w:tbl>
    <w:p w14:paraId="19B25F4B" w14:textId="0C95CF2C" w:rsidR="009C61D7" w:rsidRPr="009C61D7" w:rsidRDefault="0046227B" w:rsidP="009C61D7">
      <w:pPr>
        <w:pStyle w:val="Heading1"/>
        <w:ind w:left="-450" w:firstLine="450"/>
      </w:pPr>
      <w:bookmarkStart w:id="0" w:name="_RESEARCH_AND_WORK"/>
      <w:bookmarkEnd w:id="0"/>
      <w:r>
        <w:t>R</w:t>
      </w:r>
      <w:r w:rsidR="006D1168">
        <w:t>ESEARCH AND WO</w:t>
      </w:r>
      <w:r w:rsidR="00C961CF">
        <w:t>RK</w:t>
      </w:r>
      <w:r w:rsidR="006D1168">
        <w:t xml:space="preserve"> EXPERIENCE</w:t>
      </w:r>
    </w:p>
    <w:tbl>
      <w:tblPr>
        <w:tblStyle w:val="TableGrid"/>
        <w:tblW w:w="9716" w:type="dxa"/>
        <w:tblInd w:w="-449" w:type="dxa"/>
        <w:tblBorders>
          <w:top w:val="none" w:sz="0" w:space="0" w:color="auto"/>
          <w:left w:val="dotted" w:sz="18" w:space="0" w:color="808080" w:themeColor="background1" w:themeShade="80"/>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6"/>
        <w:gridCol w:w="9450"/>
      </w:tblGrid>
      <w:tr w:rsidR="009C61D7" w14:paraId="157C5CC4" w14:textId="77777777" w:rsidTr="005079AE">
        <w:trPr>
          <w:trHeight w:val="3176"/>
        </w:trPr>
        <w:tc>
          <w:tcPr>
            <w:tcW w:w="266" w:type="dxa"/>
          </w:tcPr>
          <w:p w14:paraId="1F1A53EA" w14:textId="77777777" w:rsidR="009C61D7" w:rsidRPr="006D1168" w:rsidRDefault="009C61D7" w:rsidP="001E7AE6">
            <w:pPr>
              <w:pStyle w:val="period"/>
            </w:pPr>
          </w:p>
        </w:tc>
        <w:tc>
          <w:tcPr>
            <w:tcW w:w="9450" w:type="dxa"/>
          </w:tcPr>
          <w:p w14:paraId="05FA5B96" w14:textId="3B3B80E1" w:rsidR="009C61D7" w:rsidRDefault="009C61D7" w:rsidP="001E7AE6">
            <w:pPr>
              <w:pStyle w:val="period"/>
            </w:pPr>
            <w:r w:rsidRPr="006D1168">
              <w:t>FEB 2022 – NOW (+1</w:t>
            </w:r>
            <w:r w:rsidR="00CB0266">
              <w:t>.5</w:t>
            </w:r>
            <w:r w:rsidRPr="006D1168">
              <w:t xml:space="preserve"> </w:t>
            </w:r>
            <w:r w:rsidR="007879A2">
              <w:t>year</w:t>
            </w:r>
            <w:r w:rsidRPr="006D1168">
              <w:t>)</w:t>
            </w:r>
          </w:p>
          <w:p w14:paraId="58DAC6F3" w14:textId="03CD2D4E" w:rsidR="009C61D7" w:rsidRDefault="009C61D7" w:rsidP="006D1168">
            <w:pPr>
              <w:pStyle w:val="EXP-title"/>
            </w:pPr>
            <w:bookmarkStart w:id="1" w:name="ARAssist"/>
            <w:r>
              <w:t xml:space="preserve">Augmented </w:t>
            </w:r>
            <w:r w:rsidR="00C00BC4">
              <w:t>R</w:t>
            </w:r>
            <w:r>
              <w:t xml:space="preserve">eality for </w:t>
            </w:r>
            <w:r w:rsidR="006F5D71">
              <w:t>N</w:t>
            </w:r>
            <w:r>
              <w:t xml:space="preserve">euro </w:t>
            </w:r>
            <w:r w:rsidR="006F5D71">
              <w:t>N</w:t>
            </w:r>
            <w:r>
              <w:t xml:space="preserve">avigation </w:t>
            </w:r>
            <w:r w:rsidR="006F5D71">
              <w:t>S</w:t>
            </w:r>
            <w:r>
              <w:t xml:space="preserve">urgery </w:t>
            </w:r>
            <w:r w:rsidR="006F5D71">
              <w:t>U</w:t>
            </w:r>
            <w:r>
              <w:t>sing HoloLens 2</w:t>
            </w:r>
          </w:p>
          <w:p w14:paraId="1B80E006" w14:textId="5CD16456" w:rsidR="009C61D7" w:rsidRDefault="009C61D7" w:rsidP="006D1168">
            <w:pPr>
              <w:pStyle w:val="place"/>
            </w:pPr>
            <w:bookmarkStart w:id="2" w:name="ar"/>
            <w:bookmarkEnd w:id="1"/>
            <w:r>
              <w:t>ARAssist</w:t>
            </w:r>
            <w:bookmarkEnd w:id="2"/>
            <w:r w:rsidR="009C0CD6">
              <w:t xml:space="preserve"> Startup</w:t>
            </w:r>
          </w:p>
          <w:p w14:paraId="77EE996E" w14:textId="77777777" w:rsidR="00C724E9" w:rsidRDefault="009C61D7" w:rsidP="00E77CF0">
            <w:r>
              <w:t xml:space="preserve">A new solution for neuro navigation surgeries makes the surgent able to see through a head-mounted device (HoloLens 2) and watch different modalities inside the patient’s head. </w:t>
            </w:r>
          </w:p>
          <w:p w14:paraId="28BDE103" w14:textId="28B93768" w:rsidR="00C724E9" w:rsidRDefault="000427E7" w:rsidP="008A5E7B">
            <w:pPr>
              <w:pStyle w:val="ListParagraph"/>
              <w:numPr>
                <w:ilvl w:val="0"/>
                <w:numId w:val="11"/>
              </w:numPr>
              <w:ind w:hanging="380"/>
            </w:pPr>
            <w:r>
              <w:t>D</w:t>
            </w:r>
            <w:r w:rsidR="009C61D7">
              <w:t>eveloped</w:t>
            </w:r>
            <w:r w:rsidR="001F45AB">
              <w:t xml:space="preserve"> the</w:t>
            </w:r>
            <w:r w:rsidR="009C61D7">
              <w:t xml:space="preserve"> </w:t>
            </w:r>
            <w:r w:rsidR="001F45AB" w:rsidRPr="001F45AB">
              <w:rPr>
                <w:b/>
                <w:bCs/>
              </w:rPr>
              <w:t>registration</w:t>
            </w:r>
            <w:r w:rsidR="009C61D7" w:rsidRPr="001F45AB">
              <w:rPr>
                <w:b/>
                <w:bCs/>
              </w:rPr>
              <w:t xml:space="preserve"> system</w:t>
            </w:r>
            <w:r w:rsidR="009C61D7">
              <w:t xml:space="preserve"> capable of automatically detecting the patient's face and registering the CT-scanned 3D-Recunstructed mesh on it.</w:t>
            </w:r>
            <w:r w:rsidR="00175FBA">
              <w:t xml:space="preserve"> (</w:t>
            </w:r>
            <w:hyperlink r:id="rId18" w:history="1">
              <w:r w:rsidR="00175FBA">
                <w:rPr>
                  <w:rStyle w:val="Hyperlink"/>
                </w:rPr>
                <w:t>Demo</w:t>
              </w:r>
            </w:hyperlink>
            <w:r w:rsidR="00175FBA">
              <w:t>)</w:t>
            </w:r>
          </w:p>
          <w:p w14:paraId="708F0460" w14:textId="244349EC" w:rsidR="000427E7" w:rsidRDefault="00C724E9" w:rsidP="00C724E9">
            <w:pPr>
              <w:pStyle w:val="ListParagraph"/>
              <w:numPr>
                <w:ilvl w:val="0"/>
                <w:numId w:val="11"/>
              </w:numPr>
            </w:pPr>
            <w:r>
              <w:t>D</w:t>
            </w:r>
            <w:r w:rsidR="009C61D7">
              <w:t xml:space="preserve">esigned an </w:t>
            </w:r>
            <w:r w:rsidR="004726F1">
              <w:t>asse</w:t>
            </w:r>
            <w:r w:rsidR="00B85AE3">
              <w:t>s</w:t>
            </w:r>
            <w:r w:rsidR="004726F1">
              <w:t>sment</w:t>
            </w:r>
            <w:r w:rsidR="009C61D7">
              <w:t xml:space="preserve"> scenario for measuring </w:t>
            </w:r>
            <w:r w:rsidR="009C61D7" w:rsidRPr="00FE4BA4">
              <w:rPr>
                <w:b/>
                <w:bCs/>
              </w:rPr>
              <w:t>registration errors</w:t>
            </w:r>
            <w:r w:rsidR="009C61D7">
              <w:t xml:space="preserve">. </w:t>
            </w:r>
            <w:r w:rsidR="008A5E7B">
              <w:t>(</w:t>
            </w:r>
            <w:r w:rsidR="008A5E7B" w:rsidRPr="008A5E7B">
              <w:rPr>
                <w:u w:val="single"/>
              </w:rPr>
              <w:t>publication in preparation</w:t>
            </w:r>
            <w:r w:rsidR="008A5E7B">
              <w:t>)</w:t>
            </w:r>
          </w:p>
          <w:p w14:paraId="504594D2" w14:textId="381D336D" w:rsidR="00C25BEB" w:rsidRDefault="005C792A" w:rsidP="00C724E9">
            <w:pPr>
              <w:pStyle w:val="ListParagraph"/>
              <w:numPr>
                <w:ilvl w:val="0"/>
                <w:numId w:val="11"/>
              </w:numPr>
            </w:pPr>
            <w:r>
              <w:t>Developed</w:t>
            </w:r>
            <w:r w:rsidR="00C25BEB">
              <w:t xml:space="preserve"> the</w:t>
            </w:r>
            <w:r>
              <w:t xml:space="preserve"> </w:t>
            </w:r>
            <w:r w:rsidRPr="00FE4BA4">
              <w:rPr>
                <w:b/>
                <w:bCs/>
              </w:rPr>
              <w:t>tracking system</w:t>
            </w:r>
            <w:r w:rsidR="00AB5718">
              <w:t xml:space="preserve"> using QR code</w:t>
            </w:r>
            <w:r w:rsidR="00F52336">
              <w:t xml:space="preserve"> detection &amp; localization</w:t>
            </w:r>
            <w:r w:rsidR="00AB5718">
              <w:t>.</w:t>
            </w:r>
          </w:p>
          <w:p w14:paraId="38107C78" w14:textId="7762337A" w:rsidR="00C25BEB" w:rsidRDefault="00AB5718" w:rsidP="00C724E9">
            <w:pPr>
              <w:pStyle w:val="ListParagraph"/>
              <w:numPr>
                <w:ilvl w:val="0"/>
                <w:numId w:val="11"/>
              </w:numPr>
            </w:pPr>
            <w:r>
              <w:t>D</w:t>
            </w:r>
            <w:r w:rsidR="005C792A">
              <w:t xml:space="preserve">esigned </w:t>
            </w:r>
            <w:r>
              <w:t xml:space="preserve">an </w:t>
            </w:r>
            <w:r w:rsidR="00B85AE3">
              <w:t>assessment</w:t>
            </w:r>
            <w:r w:rsidR="005C792A">
              <w:t xml:space="preserve"> scenario</w:t>
            </w:r>
            <w:r>
              <w:t xml:space="preserve"> for </w:t>
            </w:r>
            <w:r w:rsidRPr="00FE4BA4">
              <w:rPr>
                <w:b/>
                <w:bCs/>
              </w:rPr>
              <w:t xml:space="preserve">tracking </w:t>
            </w:r>
            <w:r w:rsidR="00FE4BA4" w:rsidRPr="00FE4BA4">
              <w:rPr>
                <w:b/>
                <w:bCs/>
              </w:rPr>
              <w:t>errors</w:t>
            </w:r>
            <w:r>
              <w:t>.</w:t>
            </w:r>
            <w:r w:rsidR="008A5E7B">
              <w:t xml:space="preserve"> (</w:t>
            </w:r>
            <w:r w:rsidR="008A5E7B" w:rsidRPr="008A5E7B">
              <w:rPr>
                <w:u w:val="single"/>
              </w:rPr>
              <w:t>publication in preparation</w:t>
            </w:r>
            <w:r w:rsidR="008A5E7B">
              <w:t>)</w:t>
            </w:r>
          </w:p>
          <w:p w14:paraId="4EF340C6" w14:textId="65FABC35" w:rsidR="009C61D7" w:rsidRDefault="00C25BEB" w:rsidP="00175FBA">
            <w:pPr>
              <w:pStyle w:val="ListParagraph"/>
              <w:numPr>
                <w:ilvl w:val="0"/>
                <w:numId w:val="11"/>
              </w:numPr>
            </w:pPr>
            <w:r>
              <w:t xml:space="preserve">Designed </w:t>
            </w:r>
            <w:r w:rsidRPr="00FE4BA4">
              <w:rPr>
                <w:b/>
                <w:bCs/>
              </w:rPr>
              <w:t>end-to-end</w:t>
            </w:r>
            <w:r w:rsidR="00AB5718" w:rsidRPr="00FE4BA4">
              <w:rPr>
                <w:b/>
                <w:bCs/>
              </w:rPr>
              <w:t xml:space="preserve"> </w:t>
            </w:r>
            <w:r w:rsidR="00AB5718" w:rsidRPr="00CB7FC8">
              <w:t>error</w:t>
            </w:r>
            <w:r w:rsidR="00AB5718">
              <w:t xml:space="preserve"> </w:t>
            </w:r>
            <w:r w:rsidR="00CB7FC8">
              <w:t>assessment</w:t>
            </w:r>
            <w:r w:rsidR="00AB5718">
              <w:t xml:space="preserve"> system</w:t>
            </w:r>
            <w:r w:rsidR="00236363">
              <w:t>.</w:t>
            </w:r>
            <w:r>
              <w:t xml:space="preserve"> </w:t>
            </w:r>
            <w:r w:rsidR="008A5E7B">
              <w:t>(</w:t>
            </w:r>
            <w:r w:rsidR="008A5E7B" w:rsidRPr="008A5E7B">
              <w:rPr>
                <w:u w:val="single"/>
              </w:rPr>
              <w:t>publication in preparation</w:t>
            </w:r>
            <w:r w:rsidR="008A5E7B">
              <w:t>)</w:t>
            </w:r>
          </w:p>
          <w:p w14:paraId="3E1DBA2E" w14:textId="639CAA1C" w:rsidR="00194FFC" w:rsidRDefault="00194FFC" w:rsidP="00194FFC">
            <w:pPr>
              <w:pStyle w:val="ListParagraph"/>
            </w:pPr>
          </w:p>
        </w:tc>
      </w:tr>
      <w:tr w:rsidR="009C61D7" w14:paraId="0CF050C3" w14:textId="77777777" w:rsidTr="005079AE">
        <w:trPr>
          <w:trHeight w:val="1880"/>
        </w:trPr>
        <w:tc>
          <w:tcPr>
            <w:tcW w:w="266" w:type="dxa"/>
          </w:tcPr>
          <w:p w14:paraId="5B97B94D" w14:textId="77777777" w:rsidR="009C61D7" w:rsidRPr="00E77CF0" w:rsidRDefault="009C61D7" w:rsidP="005C4922">
            <w:pPr>
              <w:pStyle w:val="period"/>
            </w:pPr>
          </w:p>
        </w:tc>
        <w:tc>
          <w:tcPr>
            <w:tcW w:w="9450" w:type="dxa"/>
          </w:tcPr>
          <w:p w14:paraId="6886995F" w14:textId="5011F2AD" w:rsidR="009C61D7" w:rsidRPr="00E77CF0" w:rsidRDefault="009C61D7" w:rsidP="005C4922">
            <w:pPr>
              <w:pStyle w:val="period"/>
            </w:pPr>
            <w:r w:rsidRPr="00E77CF0">
              <w:t>F</w:t>
            </w:r>
            <w:r>
              <w:t>EB</w:t>
            </w:r>
            <w:r w:rsidRPr="00E77CF0">
              <w:t xml:space="preserve"> 2021 –</w:t>
            </w:r>
            <w:r>
              <w:t xml:space="preserve"> APR </w:t>
            </w:r>
            <w:r w:rsidRPr="00E77CF0">
              <w:t>2022 (+1 year)</w:t>
            </w:r>
          </w:p>
          <w:p w14:paraId="0EB6CB80" w14:textId="6A975337" w:rsidR="009C61D7" w:rsidRPr="00E77CF0" w:rsidRDefault="009C61D7" w:rsidP="00EA6140">
            <w:pPr>
              <w:pStyle w:val="EXP-title"/>
              <w:rPr>
                <w:rFonts w:eastAsia="Times New Roman"/>
              </w:rPr>
            </w:pPr>
            <w:bookmarkStart w:id="3" w:name="mot"/>
            <w:r>
              <w:t>C</w:t>
            </w:r>
            <w:r w:rsidRPr="00E77CF0">
              <w:rPr>
                <w:rFonts w:eastAsia="Times New Roman"/>
              </w:rPr>
              <w:t xml:space="preserve">attle </w:t>
            </w:r>
            <w:r>
              <w:t>C</w:t>
            </w:r>
            <w:r w:rsidRPr="00E77CF0">
              <w:rPr>
                <w:rFonts w:eastAsia="Times New Roman"/>
              </w:rPr>
              <w:t xml:space="preserve">ounting – </w:t>
            </w:r>
            <w:r w:rsidR="00AB1BEB">
              <w:rPr>
                <w:rFonts w:eastAsia="Times New Roman"/>
              </w:rPr>
              <w:t>M</w:t>
            </w:r>
            <w:r w:rsidRPr="00E77CF0">
              <w:rPr>
                <w:rFonts w:eastAsia="Times New Roman"/>
              </w:rPr>
              <w:t>ulti</w:t>
            </w:r>
            <w:r w:rsidR="001410D8">
              <w:t>-</w:t>
            </w:r>
            <w:r w:rsidR="00AB1BEB">
              <w:t>O</w:t>
            </w:r>
            <w:r w:rsidRPr="00E77CF0">
              <w:rPr>
                <w:rFonts w:eastAsia="Times New Roman"/>
              </w:rPr>
              <w:t xml:space="preserve">bject </w:t>
            </w:r>
            <w:r w:rsidR="00AB1BEB">
              <w:rPr>
                <w:rFonts w:eastAsia="Times New Roman"/>
              </w:rPr>
              <w:t>T</w:t>
            </w:r>
            <w:r w:rsidRPr="00E77CF0">
              <w:rPr>
                <w:rFonts w:eastAsia="Times New Roman"/>
              </w:rPr>
              <w:t>racking (</w:t>
            </w:r>
            <w:r>
              <w:t>MOT</w:t>
            </w:r>
            <w:r w:rsidRPr="00E77CF0">
              <w:rPr>
                <w:rFonts w:eastAsia="Times New Roman"/>
              </w:rPr>
              <w:t>)</w:t>
            </w:r>
          </w:p>
          <w:bookmarkEnd w:id="3"/>
          <w:p w14:paraId="15A995E4" w14:textId="358A7AE0" w:rsidR="009C61D7" w:rsidRPr="00E77CF0" w:rsidRDefault="009C61D7" w:rsidP="00EA6140">
            <w:pPr>
              <w:pStyle w:val="place"/>
            </w:pPr>
            <w:r>
              <w:t>F</w:t>
            </w:r>
            <w:r w:rsidRPr="00E77CF0">
              <w:t xml:space="preserve">reelancer </w:t>
            </w:r>
          </w:p>
          <w:p w14:paraId="7D5F6546" w14:textId="5D8923DA" w:rsidR="002A3FC0" w:rsidRDefault="009C61D7" w:rsidP="002A3FC0">
            <w:pPr>
              <w:pStyle w:val="ListParagraph"/>
              <w:numPr>
                <w:ilvl w:val="0"/>
                <w:numId w:val="12"/>
              </w:numPr>
            </w:pPr>
            <w:r w:rsidRPr="00E77CF0">
              <w:t xml:space="preserve">Developed a </w:t>
            </w:r>
            <w:r w:rsidRPr="002A3FC0">
              <w:rPr>
                <w:b/>
                <w:bCs/>
              </w:rPr>
              <w:t>multi-object tracking system</w:t>
            </w:r>
            <w:r w:rsidRPr="00E77CF0">
              <w:t xml:space="preserve"> to count cattle entering/exiting animal husbandry.</w:t>
            </w:r>
          </w:p>
          <w:p w14:paraId="1CCCB235" w14:textId="41CAEF63" w:rsidR="009C61D7" w:rsidRDefault="009C61D7" w:rsidP="002A3FC0">
            <w:pPr>
              <w:pStyle w:val="ListParagraph"/>
              <w:numPr>
                <w:ilvl w:val="0"/>
                <w:numId w:val="12"/>
              </w:numPr>
            </w:pPr>
            <w:r w:rsidRPr="00E77CF0">
              <w:t xml:space="preserve"> </w:t>
            </w:r>
            <w:r w:rsidR="0016137D">
              <w:t>P</w:t>
            </w:r>
            <w:r w:rsidRPr="00E77CF0">
              <w:t xml:space="preserve">rovided an </w:t>
            </w:r>
            <w:r w:rsidRPr="00522F5F">
              <w:rPr>
                <w:b/>
                <w:bCs/>
              </w:rPr>
              <w:t>interactive web app</w:t>
            </w:r>
            <w:r w:rsidRPr="00E77CF0">
              <w:t xml:space="preserve"> using </w:t>
            </w:r>
            <w:r w:rsidRPr="005713B0">
              <w:t>Dash</w:t>
            </w:r>
            <w:r w:rsidRPr="00E77CF0">
              <w:t xml:space="preserve"> for the user to upload video, draw the border and be able to download results. (</w:t>
            </w:r>
            <w:hyperlink r:id="rId19" w:history="1">
              <w:r w:rsidR="00D45B20" w:rsidRPr="002A3FC0">
                <w:rPr>
                  <w:color w:val="2C5C85"/>
                  <w:u w:val="single"/>
                </w:rPr>
                <w:t>Demo</w:t>
              </w:r>
            </w:hyperlink>
            <w:r w:rsidRPr="00E77CF0">
              <w:t>)</w:t>
            </w:r>
          </w:p>
          <w:p w14:paraId="5EFF8DD0" w14:textId="5A54ED3F" w:rsidR="009C61D7" w:rsidRDefault="009C61D7" w:rsidP="00E77CF0"/>
        </w:tc>
      </w:tr>
      <w:tr w:rsidR="009C61D7" w14:paraId="77C3EDF4" w14:textId="77777777" w:rsidTr="005079AE">
        <w:trPr>
          <w:trHeight w:val="900"/>
        </w:trPr>
        <w:tc>
          <w:tcPr>
            <w:tcW w:w="266" w:type="dxa"/>
          </w:tcPr>
          <w:p w14:paraId="0A51C87E" w14:textId="77777777" w:rsidR="009C61D7" w:rsidRDefault="009C61D7" w:rsidP="00EA6140">
            <w:pPr>
              <w:pStyle w:val="period"/>
            </w:pPr>
          </w:p>
        </w:tc>
        <w:tc>
          <w:tcPr>
            <w:tcW w:w="9450" w:type="dxa"/>
          </w:tcPr>
          <w:p w14:paraId="79F33FFA" w14:textId="66ACB2BC" w:rsidR="009C61D7" w:rsidRPr="00AC3454" w:rsidRDefault="009C61D7" w:rsidP="00EA6140">
            <w:pPr>
              <w:pStyle w:val="period"/>
            </w:pPr>
            <w:r>
              <w:t>AUG</w:t>
            </w:r>
            <w:r w:rsidRPr="00AC3454">
              <w:t xml:space="preserve"> 2021 – </w:t>
            </w:r>
            <w:r>
              <w:t>DEC</w:t>
            </w:r>
            <w:r w:rsidRPr="00AC3454">
              <w:t xml:space="preserve"> 2021 (5 months)</w:t>
            </w:r>
          </w:p>
          <w:p w14:paraId="03EA5C59" w14:textId="6D656327" w:rsidR="009C61D7" w:rsidRPr="00AC3454" w:rsidRDefault="009C61D7" w:rsidP="00EA6140">
            <w:pPr>
              <w:pStyle w:val="EXP-title"/>
              <w:rPr>
                <w:rFonts w:eastAsia="Times New Roman"/>
              </w:rPr>
            </w:pPr>
            <w:bookmarkStart w:id="4" w:name="sorter"/>
            <w:r>
              <w:t>A</w:t>
            </w:r>
            <w:r w:rsidRPr="00AC3454">
              <w:rPr>
                <w:rFonts w:eastAsia="Times New Roman"/>
              </w:rPr>
              <w:t xml:space="preserve">rtificial </w:t>
            </w:r>
            <w:r>
              <w:t>O</w:t>
            </w:r>
            <w:r w:rsidRPr="00AC3454">
              <w:rPr>
                <w:rFonts w:eastAsia="Times New Roman"/>
              </w:rPr>
              <w:t xml:space="preserve">ptical </w:t>
            </w:r>
            <w:r>
              <w:t>S</w:t>
            </w:r>
            <w:r w:rsidRPr="00AC3454">
              <w:rPr>
                <w:rFonts w:eastAsia="Times New Roman"/>
              </w:rPr>
              <w:t>orter</w:t>
            </w:r>
          </w:p>
          <w:bookmarkEnd w:id="4"/>
          <w:p w14:paraId="50E585FE" w14:textId="37E9581D" w:rsidR="009C61D7" w:rsidRPr="00AC3454" w:rsidRDefault="009C61D7" w:rsidP="00EA6140">
            <w:pPr>
              <w:pStyle w:val="place"/>
            </w:pPr>
            <w:r>
              <w:t>A</w:t>
            </w:r>
            <w:r w:rsidRPr="00AC3454">
              <w:t xml:space="preserve">gricultural </w:t>
            </w:r>
            <w:r>
              <w:t>R</w:t>
            </w:r>
            <w:r w:rsidRPr="00AC3454">
              <w:t xml:space="preserve">obotics </w:t>
            </w:r>
            <w:r>
              <w:t>L</w:t>
            </w:r>
            <w:r w:rsidRPr="00AC3454">
              <w:t>ab</w:t>
            </w:r>
          </w:p>
          <w:p w14:paraId="2B5BF765" w14:textId="6114894A" w:rsidR="00522F5F" w:rsidRDefault="009C61D7" w:rsidP="00522F5F">
            <w:pPr>
              <w:pStyle w:val="ListParagraph"/>
              <w:numPr>
                <w:ilvl w:val="0"/>
                <w:numId w:val="13"/>
              </w:numPr>
            </w:pPr>
            <w:r w:rsidRPr="00AC3454">
              <w:t xml:space="preserve">We </w:t>
            </w:r>
            <w:r w:rsidRPr="00533D8D">
              <w:t>studied</w:t>
            </w:r>
            <w:r w:rsidRPr="00AC3454">
              <w:t xml:space="preserve"> optical sorters as a </w:t>
            </w:r>
            <w:r w:rsidRPr="00533D8D">
              <w:rPr>
                <w:b/>
                <w:bCs/>
              </w:rPr>
              <w:t>machinery solution</w:t>
            </w:r>
            <w:r w:rsidRPr="00AC3454">
              <w:t xml:space="preserve"> for the pistachio industry</w:t>
            </w:r>
            <w:r w:rsidR="005C27DB">
              <w:t>.</w:t>
            </w:r>
          </w:p>
          <w:p w14:paraId="65CBDA6E" w14:textId="77777777" w:rsidR="00522F5F" w:rsidRDefault="00522F5F" w:rsidP="00522F5F">
            <w:pPr>
              <w:pStyle w:val="ListParagraph"/>
              <w:numPr>
                <w:ilvl w:val="0"/>
                <w:numId w:val="13"/>
              </w:numPr>
            </w:pPr>
            <w:r w:rsidRPr="00533D8D">
              <w:t>I</w:t>
            </w:r>
            <w:r w:rsidR="009C61D7" w:rsidRPr="00533D8D">
              <w:t>mplemented</w:t>
            </w:r>
            <w:r w:rsidR="009C61D7" w:rsidRPr="00AC3454">
              <w:t xml:space="preserve"> an </w:t>
            </w:r>
            <w:r w:rsidR="009C61D7" w:rsidRPr="00533D8D">
              <w:rPr>
                <w:b/>
                <w:bCs/>
              </w:rPr>
              <w:t>experimental setup</w:t>
            </w:r>
            <w:r w:rsidR="009C61D7" w:rsidRPr="00AC3454">
              <w:t xml:space="preserve">, using a Raspberry Pi board and camera to capture images from falling off pistachios and send them to a computational server to detect and classify by </w:t>
            </w:r>
            <w:r w:rsidR="009C61D7" w:rsidRPr="00533D8D">
              <w:t>YOLOV5</w:t>
            </w:r>
            <w:r w:rsidR="009C61D7" w:rsidRPr="00AC3454">
              <w:t>. Then controlling an Arduino board to activate a DC motor whether to accept or reject the object.</w:t>
            </w:r>
          </w:p>
          <w:p w14:paraId="0CC8E61C" w14:textId="1EDE10E9" w:rsidR="009C61D7" w:rsidRDefault="00CF393A" w:rsidP="00522F5F">
            <w:pPr>
              <w:pStyle w:val="ListParagraph"/>
              <w:numPr>
                <w:ilvl w:val="0"/>
                <w:numId w:val="13"/>
              </w:numPr>
            </w:pPr>
            <w:r>
              <w:t xml:space="preserve"> </w:t>
            </w:r>
            <w:r w:rsidR="00867A20">
              <w:t>The p</w:t>
            </w:r>
            <w:r w:rsidR="00865930">
              <w:t xml:space="preserve">roject ended up as my </w:t>
            </w:r>
            <w:r w:rsidR="00865930" w:rsidRPr="00522F5F">
              <w:rPr>
                <w:b/>
                <w:bCs/>
              </w:rPr>
              <w:t>B</w:t>
            </w:r>
            <w:r w:rsidR="00E53E7C" w:rsidRPr="00522F5F">
              <w:rPr>
                <w:b/>
                <w:bCs/>
              </w:rPr>
              <w:t>.</w:t>
            </w:r>
            <w:r w:rsidR="00865930" w:rsidRPr="00522F5F">
              <w:rPr>
                <w:b/>
                <w:bCs/>
              </w:rPr>
              <w:t>Sc</w:t>
            </w:r>
            <w:r w:rsidR="00E53E7C" w:rsidRPr="00522F5F">
              <w:rPr>
                <w:b/>
                <w:bCs/>
              </w:rPr>
              <w:t>.</w:t>
            </w:r>
            <w:r w:rsidR="00865930" w:rsidRPr="00522F5F">
              <w:rPr>
                <w:b/>
                <w:bCs/>
              </w:rPr>
              <w:t xml:space="preserve"> thesis</w:t>
            </w:r>
            <w:r w:rsidR="00865930">
              <w:t xml:space="preserve">. </w:t>
            </w:r>
            <w:r w:rsidR="008D4456">
              <w:t>(</w:t>
            </w:r>
            <w:hyperlink r:id="rId20" w:history="1">
              <w:r w:rsidR="008D4456" w:rsidRPr="009F521A">
                <w:rPr>
                  <w:rStyle w:val="Hyperlink"/>
                </w:rPr>
                <w:t>Demo</w:t>
              </w:r>
            </w:hyperlink>
            <w:r w:rsidR="008D4456">
              <w:t>)</w:t>
            </w:r>
          </w:p>
          <w:p w14:paraId="7A570767" w14:textId="73DD5313" w:rsidR="005C27DB" w:rsidRPr="00EA6140" w:rsidRDefault="005C27DB" w:rsidP="00EA6140">
            <w:pPr>
              <w:rPr>
                <w:rFonts w:ascii="Times New Roman" w:eastAsia="Calibri" w:hAnsi="Times New Roman" w:cs="Times New Roman"/>
                <w:color w:val="595959"/>
                <w:kern w:val="0"/>
                <w:sz w:val="22"/>
                <w14:ligatures w14:val="none"/>
              </w:rPr>
            </w:pPr>
          </w:p>
        </w:tc>
      </w:tr>
      <w:tr w:rsidR="009C61D7" w14:paraId="59E68F02" w14:textId="77777777" w:rsidTr="005079AE">
        <w:trPr>
          <w:trHeight w:val="900"/>
        </w:trPr>
        <w:tc>
          <w:tcPr>
            <w:tcW w:w="266" w:type="dxa"/>
          </w:tcPr>
          <w:p w14:paraId="57831DD2" w14:textId="77777777" w:rsidR="009C61D7" w:rsidRPr="00AC3454" w:rsidRDefault="009C61D7" w:rsidP="00C670D5">
            <w:pPr>
              <w:pStyle w:val="period"/>
            </w:pPr>
          </w:p>
        </w:tc>
        <w:tc>
          <w:tcPr>
            <w:tcW w:w="9450" w:type="dxa"/>
          </w:tcPr>
          <w:p w14:paraId="3E215468" w14:textId="7E85365A" w:rsidR="009C61D7" w:rsidRPr="00AC3454" w:rsidRDefault="009C61D7" w:rsidP="00C670D5">
            <w:pPr>
              <w:pStyle w:val="period"/>
            </w:pPr>
            <w:r w:rsidRPr="00AC3454">
              <w:t>J</w:t>
            </w:r>
            <w:r>
              <w:t>UN</w:t>
            </w:r>
            <w:r w:rsidRPr="00AC3454">
              <w:t xml:space="preserve"> 2020 – </w:t>
            </w:r>
            <w:r>
              <w:t>AUG</w:t>
            </w:r>
            <w:r w:rsidRPr="00AC3454">
              <w:t xml:space="preserve"> 2020 (3 months)</w:t>
            </w:r>
          </w:p>
          <w:p w14:paraId="1FAFF5DF" w14:textId="55FBF5A6" w:rsidR="009C61D7" w:rsidRPr="00AC3454" w:rsidRDefault="009C61D7" w:rsidP="00C670D5">
            <w:pPr>
              <w:pStyle w:val="EXP-title"/>
              <w:rPr>
                <w:rFonts w:eastAsia="Times New Roman"/>
              </w:rPr>
            </w:pPr>
            <w:bookmarkStart w:id="5" w:name="cedra"/>
            <w:r>
              <w:t>C</w:t>
            </w:r>
            <w:r w:rsidRPr="00AC3454">
              <w:rPr>
                <w:rFonts w:eastAsia="Times New Roman"/>
              </w:rPr>
              <w:t xml:space="preserve">omputer </w:t>
            </w:r>
            <w:r>
              <w:t>V</w:t>
            </w:r>
            <w:r w:rsidRPr="00AC3454">
              <w:rPr>
                <w:rFonts w:eastAsia="Times New Roman"/>
              </w:rPr>
              <w:t xml:space="preserve">ision </w:t>
            </w:r>
            <w:r>
              <w:t>I</w:t>
            </w:r>
            <w:r w:rsidRPr="00AC3454">
              <w:rPr>
                <w:rFonts w:eastAsia="Times New Roman"/>
              </w:rPr>
              <w:t xml:space="preserve">ntern: </w:t>
            </w:r>
            <w:r>
              <w:t>F</w:t>
            </w:r>
            <w:r w:rsidRPr="00AC3454">
              <w:rPr>
                <w:rFonts w:eastAsia="Times New Roman"/>
              </w:rPr>
              <w:t xml:space="preserve">acial </w:t>
            </w:r>
            <w:r>
              <w:t>E</w:t>
            </w:r>
            <w:r w:rsidRPr="00AC3454">
              <w:rPr>
                <w:rFonts w:eastAsia="Times New Roman"/>
              </w:rPr>
              <w:t xml:space="preserve">xpression </w:t>
            </w:r>
            <w:r>
              <w:t>R</w:t>
            </w:r>
            <w:r w:rsidRPr="00AC3454">
              <w:rPr>
                <w:rFonts w:eastAsia="Times New Roman"/>
              </w:rPr>
              <w:t>ecognition</w:t>
            </w:r>
          </w:p>
          <w:p w14:paraId="3C78288E" w14:textId="1900E757" w:rsidR="009C61D7" w:rsidRPr="00AC3454" w:rsidRDefault="009C61D7" w:rsidP="00C670D5">
            <w:pPr>
              <w:pStyle w:val="place"/>
            </w:pPr>
            <w:bookmarkStart w:id="6" w:name="_center_of_excellence"/>
            <w:bookmarkEnd w:id="5"/>
            <w:bookmarkEnd w:id="6"/>
            <w:r>
              <w:t>C</w:t>
            </w:r>
            <w:r w:rsidRPr="00AC3454">
              <w:t xml:space="preserve">enter of </w:t>
            </w:r>
            <w:r>
              <w:t>E</w:t>
            </w:r>
            <w:r w:rsidRPr="00AC3454">
              <w:t xml:space="preserve">xcellence in </w:t>
            </w:r>
            <w:r>
              <w:t>D</w:t>
            </w:r>
            <w:r w:rsidRPr="00AC3454">
              <w:t xml:space="preserve">esign, </w:t>
            </w:r>
            <w:r>
              <w:t>R</w:t>
            </w:r>
            <w:r w:rsidRPr="00AC3454">
              <w:t xml:space="preserve">obotics, and </w:t>
            </w:r>
            <w:r>
              <w:t>A</w:t>
            </w:r>
            <w:r w:rsidRPr="00AC3454">
              <w:t>utomation (</w:t>
            </w:r>
            <w:r>
              <w:t>CEDRA</w:t>
            </w:r>
            <w:r w:rsidRPr="00AC3454">
              <w:t>)</w:t>
            </w:r>
          </w:p>
          <w:p w14:paraId="2210865E" w14:textId="77777777" w:rsidR="005C27DB" w:rsidRDefault="009C61D7" w:rsidP="00C670D5">
            <w:r w:rsidRPr="00AC3454">
              <w:t>A classification problem used for recognizing expressions of humans in front of a humanoid robot.</w:t>
            </w:r>
          </w:p>
          <w:p w14:paraId="328CAD71" w14:textId="778BFFE7" w:rsidR="007D7146" w:rsidRPr="005961C6" w:rsidRDefault="0043761A" w:rsidP="005961C6">
            <w:pPr>
              <w:pStyle w:val="ListParagraph"/>
              <w:numPr>
                <w:ilvl w:val="0"/>
                <w:numId w:val="14"/>
              </w:numPr>
            </w:pPr>
            <w:r>
              <w:t>U</w:t>
            </w:r>
            <w:r w:rsidR="009C61D7" w:rsidRPr="00AC3454">
              <w:t xml:space="preserve">sed VGG16 as the base model and trained it on the prepared dataset to be used </w:t>
            </w:r>
            <w:r w:rsidR="005C27DB">
              <w:t>for</w:t>
            </w:r>
            <w:r w:rsidR="009C61D7" w:rsidRPr="00AC3454">
              <w:t xml:space="preserve"> Rasa (a humanoid robot in the social and cognitive Lab)</w:t>
            </w:r>
          </w:p>
        </w:tc>
      </w:tr>
      <w:tr w:rsidR="001410D8" w14:paraId="04CD2F2B" w14:textId="77777777" w:rsidTr="005079AE">
        <w:trPr>
          <w:trHeight w:val="90"/>
        </w:trPr>
        <w:tc>
          <w:tcPr>
            <w:tcW w:w="266" w:type="dxa"/>
          </w:tcPr>
          <w:p w14:paraId="32FA5AF0" w14:textId="77777777" w:rsidR="001410D8" w:rsidRDefault="001410D8" w:rsidP="00C670D5">
            <w:pPr>
              <w:pStyle w:val="period"/>
            </w:pPr>
          </w:p>
        </w:tc>
        <w:tc>
          <w:tcPr>
            <w:tcW w:w="9450" w:type="dxa"/>
          </w:tcPr>
          <w:p w14:paraId="48D0F89C" w14:textId="77777777" w:rsidR="001410D8" w:rsidRDefault="001410D8" w:rsidP="00823510">
            <w:pPr>
              <w:pStyle w:val="period"/>
            </w:pPr>
            <w:r>
              <w:t>JUN 2020 – AUG 2020 (3 months)</w:t>
            </w:r>
          </w:p>
          <w:p w14:paraId="13DE4A7F" w14:textId="77777777" w:rsidR="001410D8" w:rsidRDefault="001410D8" w:rsidP="00823510">
            <w:pPr>
              <w:pStyle w:val="EXP-title"/>
            </w:pPr>
            <w:r>
              <w:t>Foot Scanner</w:t>
            </w:r>
          </w:p>
          <w:p w14:paraId="51DCAB19" w14:textId="77777777" w:rsidR="001410D8" w:rsidRDefault="001410D8" w:rsidP="00823510">
            <w:pPr>
              <w:pStyle w:val="place"/>
            </w:pPr>
            <w:r>
              <w:t>Ace Team</w:t>
            </w:r>
          </w:p>
          <w:p w14:paraId="199CCA6E" w14:textId="77777777" w:rsidR="001410D8" w:rsidRDefault="001410D8" w:rsidP="004C4798">
            <w:pPr>
              <w:pStyle w:val="ListParagraph"/>
              <w:numPr>
                <w:ilvl w:val="0"/>
                <w:numId w:val="14"/>
              </w:numPr>
            </w:pPr>
            <w:r>
              <w:t xml:space="preserve">Gathered a team to take on a project, developing an application used in physiotherapy to process and </w:t>
            </w:r>
            <w:r w:rsidRPr="004C4798">
              <w:rPr>
                <w:b/>
                <w:bCs/>
              </w:rPr>
              <w:t>analyze foot-scanned images</w:t>
            </w:r>
            <w:r>
              <w:t xml:space="preserve"> to help physiotherapists design better insole. (</w:t>
            </w:r>
            <w:hyperlink r:id="rId21" w:history="1">
              <w:r w:rsidRPr="006075AB">
                <w:rPr>
                  <w:rStyle w:val="Hyperlink"/>
                </w:rPr>
                <w:t>Demo</w:t>
              </w:r>
            </w:hyperlink>
            <w:r>
              <w:t>)</w:t>
            </w:r>
          </w:p>
          <w:p w14:paraId="33B012C7" w14:textId="64D4804F" w:rsidR="001410D8" w:rsidRPr="00AC3454" w:rsidRDefault="001410D8" w:rsidP="004F4EC4"/>
        </w:tc>
      </w:tr>
      <w:tr w:rsidR="001410D8" w14:paraId="5D999A51" w14:textId="77777777" w:rsidTr="005079AE">
        <w:trPr>
          <w:trHeight w:val="900"/>
        </w:trPr>
        <w:tc>
          <w:tcPr>
            <w:tcW w:w="266" w:type="dxa"/>
          </w:tcPr>
          <w:p w14:paraId="3B093E45" w14:textId="77777777" w:rsidR="001410D8" w:rsidRDefault="001410D8" w:rsidP="00823510">
            <w:pPr>
              <w:pStyle w:val="period"/>
            </w:pPr>
          </w:p>
        </w:tc>
        <w:tc>
          <w:tcPr>
            <w:tcW w:w="9450" w:type="dxa"/>
          </w:tcPr>
          <w:p w14:paraId="2F0EAA77" w14:textId="77777777" w:rsidR="001410D8" w:rsidRPr="00AC3454" w:rsidRDefault="001410D8" w:rsidP="00504BEE">
            <w:pPr>
              <w:pStyle w:val="period"/>
            </w:pPr>
            <w:r>
              <w:t>AUG</w:t>
            </w:r>
            <w:r w:rsidRPr="00AC3454">
              <w:t xml:space="preserve"> 2015 – </w:t>
            </w:r>
            <w:r>
              <w:t>FEB</w:t>
            </w:r>
            <w:r w:rsidRPr="00AC3454">
              <w:t xml:space="preserve"> 2017 (1.5 year</w:t>
            </w:r>
            <w:r>
              <w:t>s</w:t>
            </w:r>
            <w:r w:rsidRPr="00AC3454">
              <w:t>)</w:t>
            </w:r>
          </w:p>
          <w:p w14:paraId="60AE5C2A" w14:textId="77777777" w:rsidR="001410D8" w:rsidRPr="00AC3454" w:rsidRDefault="001410D8" w:rsidP="00D41E08">
            <w:pPr>
              <w:pStyle w:val="EXP-title"/>
              <w:rPr>
                <w:rFonts w:eastAsia="Times New Roman"/>
              </w:rPr>
            </w:pPr>
            <w:bookmarkStart w:id="7" w:name="_iypt"/>
            <w:bookmarkEnd w:id="7"/>
            <w:r>
              <w:rPr>
                <w:rFonts w:eastAsia="Times New Roman"/>
              </w:rPr>
              <w:t>IYPT</w:t>
            </w:r>
          </w:p>
          <w:p w14:paraId="1C12954C" w14:textId="02824980" w:rsidR="001410D8" w:rsidRPr="00AC3454" w:rsidRDefault="00E25EB4" w:rsidP="00E25EB4">
            <w:pPr>
              <w:pStyle w:val="place"/>
            </w:pPr>
            <w:r>
              <w:t>G</w:t>
            </w:r>
            <w:r w:rsidR="001410D8" w:rsidRPr="00AC3454">
              <w:t xml:space="preserve">hodoosi </w:t>
            </w:r>
            <w:r>
              <w:t>H</w:t>
            </w:r>
            <w:r w:rsidR="001410D8" w:rsidRPr="00AC3454">
              <w:t>ighschool</w:t>
            </w:r>
          </w:p>
          <w:p w14:paraId="0FF63684" w14:textId="77777777" w:rsidR="001410D8" w:rsidRPr="00AC3454" w:rsidRDefault="001410D8" w:rsidP="003043D8">
            <w:r w:rsidRPr="00AC3454">
              <w:t xml:space="preserve">A </w:t>
            </w:r>
            <w:r w:rsidRPr="004C4798">
              <w:rPr>
                <w:b/>
                <w:bCs/>
              </w:rPr>
              <w:t>research-based</w:t>
            </w:r>
            <w:r w:rsidRPr="00AC3454">
              <w:t xml:space="preserve"> competition among interested high school students in physics. Every year, the IYPT committee announces 17 challenging problems and asks teams to research and investigate them. Students must study the phenomena and related theories and try to </w:t>
            </w:r>
            <w:r>
              <w:t>present</w:t>
            </w:r>
            <w:r w:rsidRPr="00AC3454">
              <w:t xml:space="preserve"> their explanation</w:t>
            </w:r>
            <w:r>
              <w:t>s</w:t>
            </w:r>
            <w:r w:rsidRPr="00AC3454">
              <w:t>. (</w:t>
            </w:r>
            <w:hyperlink r:id="rId22" w:history="1">
              <w:r w:rsidRPr="00AC3454">
                <w:rPr>
                  <w:color w:val="2C5C85"/>
                  <w:u w:val="single"/>
                </w:rPr>
                <w:t>link</w:t>
              </w:r>
            </w:hyperlink>
            <w:r w:rsidRPr="00AC3454">
              <w:t>)</w:t>
            </w:r>
          </w:p>
          <w:p w14:paraId="73961861" w14:textId="77777777" w:rsidR="001410D8" w:rsidRDefault="001410D8" w:rsidP="001E7AE6">
            <w:pPr>
              <w:numPr>
                <w:ilvl w:val="0"/>
                <w:numId w:val="4"/>
              </w:numPr>
              <w:contextualSpacing/>
              <w:rPr>
                <w:rFonts w:ascii="Times New Roman" w:eastAsia="Calibri" w:hAnsi="Times New Roman" w:cs="Times New Roman"/>
                <w:b/>
                <w:bCs/>
                <w:color w:val="595959"/>
                <w:kern w:val="0"/>
                <w:sz w:val="22"/>
                <w14:ligatures w14:val="none"/>
              </w:rPr>
            </w:pPr>
            <w:r w:rsidRPr="00AC3454">
              <w:rPr>
                <w:rFonts w:ascii="Times New Roman" w:eastAsia="Calibri" w:hAnsi="Times New Roman" w:cs="Times New Roman"/>
                <w:b/>
                <w:bCs/>
                <w:color w:val="595959"/>
                <w:kern w:val="0"/>
                <w:sz w:val="22"/>
                <w14:ligatures w14:val="none"/>
              </w:rPr>
              <w:t xml:space="preserve">Hot </w:t>
            </w:r>
            <w:r>
              <w:rPr>
                <w:rFonts w:ascii="Times New Roman" w:eastAsia="Calibri" w:hAnsi="Times New Roman" w:cs="Times New Roman"/>
                <w:b/>
                <w:bCs/>
                <w:color w:val="595959"/>
                <w:kern w:val="0"/>
                <w:sz w:val="22"/>
                <w14:ligatures w14:val="none"/>
              </w:rPr>
              <w:t>W</w:t>
            </w:r>
            <w:r w:rsidRPr="00AC3454">
              <w:rPr>
                <w:rFonts w:ascii="Times New Roman" w:eastAsia="Calibri" w:hAnsi="Times New Roman" w:cs="Times New Roman"/>
                <w:b/>
                <w:bCs/>
                <w:color w:val="595959"/>
                <w:kern w:val="0"/>
                <w:sz w:val="22"/>
                <w14:ligatures w14:val="none"/>
              </w:rPr>
              <w:t xml:space="preserve">ater </w:t>
            </w:r>
            <w:r>
              <w:rPr>
                <w:rFonts w:ascii="Times New Roman" w:eastAsia="Calibri" w:hAnsi="Times New Roman" w:cs="Times New Roman"/>
                <w:b/>
                <w:bCs/>
                <w:color w:val="595959"/>
                <w:kern w:val="0"/>
                <w:sz w:val="22"/>
                <w14:ligatures w14:val="none"/>
              </w:rPr>
              <w:t>F</w:t>
            </w:r>
            <w:r w:rsidRPr="00AC3454">
              <w:rPr>
                <w:rFonts w:ascii="Times New Roman" w:eastAsia="Calibri" w:hAnsi="Times New Roman" w:cs="Times New Roman"/>
                <w:b/>
                <w:bCs/>
                <w:color w:val="595959"/>
                <w:kern w:val="0"/>
                <w:sz w:val="22"/>
                <w14:ligatures w14:val="none"/>
              </w:rPr>
              <w:t>ountain (2016)</w:t>
            </w:r>
          </w:p>
          <w:p w14:paraId="60322471" w14:textId="77777777" w:rsidR="001410D8" w:rsidRDefault="001410D8" w:rsidP="001E7AE6">
            <w:pPr>
              <w:numPr>
                <w:ilvl w:val="0"/>
                <w:numId w:val="4"/>
              </w:numPr>
              <w:contextualSpacing/>
              <w:rPr>
                <w:rFonts w:ascii="Times New Roman" w:eastAsia="Calibri" w:hAnsi="Times New Roman" w:cs="Times New Roman"/>
                <w:b/>
                <w:bCs/>
                <w:color w:val="595959"/>
                <w:kern w:val="0"/>
                <w:sz w:val="22"/>
                <w14:ligatures w14:val="none"/>
              </w:rPr>
            </w:pPr>
            <w:r>
              <w:rPr>
                <w:rFonts w:ascii="Times New Roman" w:eastAsia="Calibri" w:hAnsi="Times New Roman" w:cs="Times New Roman"/>
                <w:b/>
                <w:bCs/>
                <w:color w:val="595959"/>
                <w:kern w:val="0"/>
                <w:sz w:val="22"/>
                <w14:ligatures w14:val="none"/>
              </w:rPr>
              <w:t>Invent Yourself – Random Number Generation (2016)</w:t>
            </w:r>
          </w:p>
          <w:p w14:paraId="7EACEFC5" w14:textId="77777777" w:rsidR="001410D8" w:rsidRPr="001E7AE6" w:rsidRDefault="001410D8" w:rsidP="001E7AE6">
            <w:pPr>
              <w:numPr>
                <w:ilvl w:val="0"/>
                <w:numId w:val="4"/>
              </w:numPr>
              <w:contextualSpacing/>
              <w:rPr>
                <w:rFonts w:ascii="Times New Roman" w:eastAsia="Calibri" w:hAnsi="Times New Roman" w:cs="Times New Roman"/>
                <w:b/>
                <w:bCs/>
                <w:color w:val="595959"/>
                <w:kern w:val="0"/>
                <w:sz w:val="22"/>
                <w14:ligatures w14:val="none"/>
              </w:rPr>
            </w:pPr>
            <w:r>
              <w:rPr>
                <w:rFonts w:ascii="Times New Roman" w:eastAsia="Calibri" w:hAnsi="Times New Roman" w:cs="Times New Roman"/>
                <w:b/>
                <w:bCs/>
                <w:color w:val="595959"/>
                <w:kern w:val="0"/>
                <w:sz w:val="22"/>
                <w14:ligatures w14:val="none"/>
              </w:rPr>
              <w:t>Thick Lens (2015)</w:t>
            </w:r>
          </w:p>
          <w:p w14:paraId="4B7747E9" w14:textId="77777777" w:rsidR="001410D8" w:rsidRPr="001E7AE6" w:rsidRDefault="001410D8" w:rsidP="001E7AE6">
            <w:pPr>
              <w:numPr>
                <w:ilvl w:val="0"/>
                <w:numId w:val="4"/>
              </w:numPr>
              <w:contextualSpacing/>
              <w:rPr>
                <w:rFonts w:ascii="Times New Roman" w:eastAsia="Calibri" w:hAnsi="Times New Roman" w:cs="Times New Roman"/>
                <w:b/>
                <w:bCs/>
                <w:color w:val="595959"/>
                <w:kern w:val="0"/>
                <w:sz w:val="22"/>
                <w14:ligatures w14:val="none"/>
              </w:rPr>
            </w:pPr>
            <w:r w:rsidRPr="00AC3454">
              <w:rPr>
                <w:rFonts w:ascii="Times New Roman" w:eastAsia="Calibri" w:hAnsi="Times New Roman" w:cs="Times New Roman"/>
                <w:b/>
                <w:bCs/>
                <w:color w:val="595959"/>
                <w:kern w:val="0"/>
                <w:sz w:val="22"/>
                <w14:ligatures w14:val="none"/>
              </w:rPr>
              <w:t xml:space="preserve">Circle of </w:t>
            </w:r>
            <w:r>
              <w:rPr>
                <w:rFonts w:ascii="Times New Roman" w:eastAsia="Calibri" w:hAnsi="Times New Roman" w:cs="Times New Roman"/>
                <w:b/>
                <w:bCs/>
                <w:color w:val="595959"/>
                <w:kern w:val="0"/>
                <w:sz w:val="22"/>
                <w14:ligatures w14:val="none"/>
              </w:rPr>
              <w:t>L</w:t>
            </w:r>
            <w:r w:rsidRPr="00AC3454">
              <w:rPr>
                <w:rFonts w:ascii="Times New Roman" w:eastAsia="Calibri" w:hAnsi="Times New Roman" w:cs="Times New Roman"/>
                <w:b/>
                <w:bCs/>
                <w:color w:val="595959"/>
                <w:kern w:val="0"/>
                <w:sz w:val="22"/>
                <w14:ligatures w14:val="none"/>
              </w:rPr>
              <w:t>ight (2015)</w:t>
            </w:r>
          </w:p>
          <w:p w14:paraId="7D666E12" w14:textId="3A0E8C7D" w:rsidR="001410D8" w:rsidRDefault="001410D8" w:rsidP="007D2794">
            <w:pPr>
              <w:pStyle w:val="period"/>
              <w:numPr>
                <w:ilvl w:val="0"/>
                <w:numId w:val="4"/>
              </w:numPr>
              <w:rPr>
                <w:rtl/>
                <w:lang w:bidi="fa-IR"/>
              </w:rPr>
            </w:pPr>
            <w:r w:rsidRPr="00AC3454">
              <w:rPr>
                <w:rFonts w:ascii="Times New Roman" w:eastAsia="Calibri" w:hAnsi="Times New Roman" w:cs="Times New Roman"/>
                <w:b/>
                <w:bCs/>
                <w:color w:val="595959"/>
                <w:kern w:val="0"/>
                <w:sz w:val="22"/>
                <w14:ligatures w14:val="none"/>
              </w:rPr>
              <w:t xml:space="preserve">Magnus </w:t>
            </w:r>
            <w:r>
              <w:rPr>
                <w:rFonts w:ascii="Times New Roman" w:eastAsia="Calibri" w:hAnsi="Times New Roman" w:cs="Times New Roman"/>
                <w:b/>
                <w:bCs/>
                <w:color w:val="595959"/>
                <w:kern w:val="0"/>
                <w:sz w:val="22"/>
                <w14:ligatures w14:val="none"/>
              </w:rPr>
              <w:t>G</w:t>
            </w:r>
            <w:r w:rsidRPr="00AC3454">
              <w:rPr>
                <w:rFonts w:ascii="Times New Roman" w:eastAsia="Calibri" w:hAnsi="Times New Roman" w:cs="Times New Roman"/>
                <w:b/>
                <w:bCs/>
                <w:color w:val="595959"/>
                <w:kern w:val="0"/>
                <w:sz w:val="22"/>
                <w14:ligatures w14:val="none"/>
              </w:rPr>
              <w:t>lider (2015)</w:t>
            </w:r>
          </w:p>
        </w:tc>
      </w:tr>
    </w:tbl>
    <w:p w14:paraId="15C9FDCB" w14:textId="77777777" w:rsidR="00E645B0" w:rsidRDefault="00E645B0" w:rsidP="00E645B0">
      <w:pPr>
        <w:pStyle w:val="Heading1"/>
        <w:ind w:left="-450" w:firstLine="450"/>
      </w:pPr>
      <w:r>
        <w:t>EDUCATION</w:t>
      </w:r>
    </w:p>
    <w:tbl>
      <w:tblPr>
        <w:tblStyle w:val="TableGrid"/>
        <w:tblW w:w="0" w:type="auto"/>
        <w:tblLook w:val="04A0" w:firstRow="1" w:lastRow="0" w:firstColumn="1" w:lastColumn="0" w:noHBand="0" w:noVBand="1"/>
      </w:tblPr>
      <w:tblGrid>
        <w:gridCol w:w="9800"/>
      </w:tblGrid>
      <w:tr w:rsidR="00E645B0" w14:paraId="4A362F7A" w14:textId="77777777" w:rsidTr="00BC4C2B">
        <w:tc>
          <w:tcPr>
            <w:tcW w:w="9800" w:type="dxa"/>
            <w:tcBorders>
              <w:top w:val="nil"/>
              <w:left w:val="nil"/>
              <w:bottom w:val="nil"/>
              <w:right w:val="nil"/>
            </w:tcBorders>
          </w:tcPr>
          <w:p w14:paraId="011A151D" w14:textId="77777777" w:rsidR="00E645B0" w:rsidRPr="00CF1A49" w:rsidRDefault="00E645B0" w:rsidP="00BC4C2B">
            <w:pPr>
              <w:pStyle w:val="period"/>
            </w:pPr>
            <w:r>
              <w:t>SEP 2018 – SEP 2023</w:t>
            </w:r>
          </w:p>
          <w:p w14:paraId="60A8AE22" w14:textId="595BDE04" w:rsidR="00E645B0" w:rsidRPr="00BA3D87" w:rsidRDefault="00E645B0" w:rsidP="00BC4C2B">
            <w:pPr>
              <w:pStyle w:val="EXP-title"/>
            </w:pPr>
            <w:r>
              <w:t xml:space="preserve">B.Sc. in </w:t>
            </w:r>
            <w:r w:rsidRPr="006520AA">
              <w:rPr>
                <w:u w:val="single"/>
              </w:rPr>
              <w:t>Mechanical Engineering</w:t>
            </w:r>
            <w:r>
              <w:t xml:space="preserve"> and Minor in </w:t>
            </w:r>
            <w:r w:rsidRPr="006520AA">
              <w:rPr>
                <w:u w:val="single"/>
              </w:rPr>
              <w:t>Computer Science</w:t>
            </w:r>
          </w:p>
          <w:p w14:paraId="422D3BD3" w14:textId="26BD7EA8" w:rsidR="00E645B0" w:rsidRPr="007958CC" w:rsidRDefault="00E645B0" w:rsidP="00BC4C2B">
            <w:pPr>
              <w:pStyle w:val="place"/>
            </w:pPr>
            <w:r w:rsidRPr="00BA3D87">
              <w:rPr>
                <w:rStyle w:val="SubtleReference"/>
                <w:b/>
                <w:smallCaps w:val="0"/>
                <w:u w:val="single"/>
              </w:rPr>
              <w:t>S</w:t>
            </w:r>
            <w:r w:rsidRPr="00BA3D87">
              <w:rPr>
                <w:rStyle w:val="SubtleReference"/>
                <w:b/>
                <w:smallCaps w:val="0"/>
                <w:color w:val="1F3864" w:themeColor="accent1" w:themeShade="80"/>
                <w:u w:val="single"/>
              </w:rPr>
              <w:t>harif University of Technology</w:t>
            </w:r>
          </w:p>
          <w:p w14:paraId="5C5CDB0D" w14:textId="77BFE6BC" w:rsidR="00E645B0" w:rsidRDefault="00E645B0" w:rsidP="00BC4C2B">
            <w:pPr>
              <w:pStyle w:val="ListParagraph"/>
              <w:numPr>
                <w:ilvl w:val="0"/>
                <w:numId w:val="6"/>
              </w:numPr>
            </w:pPr>
            <w:r>
              <w:t>GPA: 16.9</w:t>
            </w:r>
            <w:r w:rsidR="009A3AE9">
              <w:t>0</w:t>
            </w:r>
            <w:r>
              <w:t>/20</w:t>
            </w:r>
          </w:p>
          <w:p w14:paraId="714C73E9" w14:textId="64540D35" w:rsidR="00E645B0" w:rsidRDefault="00E645B0" w:rsidP="00BC4C2B">
            <w:pPr>
              <w:pStyle w:val="ListParagraph"/>
              <w:numPr>
                <w:ilvl w:val="0"/>
                <w:numId w:val="6"/>
              </w:numPr>
            </w:pPr>
            <w:r>
              <w:t>B.Sc. thesis: Artificial Optical Sorter</w:t>
            </w:r>
            <w:r w:rsidR="004130C6">
              <w:t>s</w:t>
            </w:r>
            <w:r>
              <w:t xml:space="preserve"> (Score 20/20)</w:t>
            </w:r>
          </w:p>
          <w:p w14:paraId="1D07AAF5" w14:textId="77777777" w:rsidR="00E645B0" w:rsidRDefault="00E645B0" w:rsidP="00BC4C2B">
            <w:pPr>
              <w:pStyle w:val="ListParagraph"/>
              <w:numPr>
                <w:ilvl w:val="0"/>
                <w:numId w:val="6"/>
              </w:numPr>
            </w:pPr>
            <w:r>
              <w:t>Supervisor: Dr. Aria Alasti</w:t>
            </w:r>
          </w:p>
        </w:tc>
      </w:tr>
    </w:tbl>
    <w:p w14:paraId="2D955BA1" w14:textId="0918BD3D" w:rsidR="004726F1" w:rsidRDefault="004726F1" w:rsidP="00A92E4E">
      <w:pPr>
        <w:pStyle w:val="Heading1"/>
      </w:pPr>
      <w:r>
        <w:t>PUBLICATIONS</w:t>
      </w:r>
    </w:p>
    <w:p w14:paraId="64EFEDE4" w14:textId="1C0C98A6" w:rsidR="00537A63" w:rsidRPr="00537A63" w:rsidRDefault="00537A63" w:rsidP="00537A63">
      <w:pPr>
        <w:pStyle w:val="EXP-title"/>
      </w:pPr>
      <w:r>
        <w:t>In-preparation:</w:t>
      </w:r>
    </w:p>
    <w:p w14:paraId="191F33F8" w14:textId="0F379F06" w:rsidR="004726F1" w:rsidRDefault="00C559F1" w:rsidP="004726F1">
      <w:pPr>
        <w:pStyle w:val="ListParagraph"/>
        <w:numPr>
          <w:ilvl w:val="0"/>
          <w:numId w:val="16"/>
        </w:numPr>
      </w:pPr>
      <w:r>
        <w:t>Error Assessment Method for AR Assist N</w:t>
      </w:r>
      <w:r w:rsidR="00272010">
        <w:t>eu</w:t>
      </w:r>
      <w:r>
        <w:t>ro S</w:t>
      </w:r>
      <w:r w:rsidR="00272010">
        <w:t>u</w:t>
      </w:r>
      <w:r>
        <w:t>rgery</w:t>
      </w:r>
      <w:r w:rsidR="00272010">
        <w:t xml:space="preserve"> System</w:t>
      </w:r>
    </w:p>
    <w:p w14:paraId="07D7134D" w14:textId="56836E13" w:rsidR="00C559F1" w:rsidRDefault="00272010" w:rsidP="004726F1">
      <w:pPr>
        <w:pStyle w:val="ListParagraph"/>
        <w:numPr>
          <w:ilvl w:val="0"/>
          <w:numId w:val="16"/>
        </w:numPr>
      </w:pPr>
      <w:r>
        <w:t>Assessment Of  Point Cloud Registration Errors For Neuro Surgery System Using Hololens 2</w:t>
      </w:r>
    </w:p>
    <w:p w14:paraId="39C811AD" w14:textId="1210FE7E" w:rsidR="00272010" w:rsidRPr="004726F1" w:rsidRDefault="00865C79" w:rsidP="004726F1">
      <w:pPr>
        <w:pStyle w:val="ListParagraph"/>
        <w:numPr>
          <w:ilvl w:val="0"/>
          <w:numId w:val="16"/>
        </w:numPr>
      </w:pPr>
      <w:r>
        <w:t>Hololens 2 Research Mode Dataset For Custom Tracking System</w:t>
      </w:r>
    </w:p>
    <w:p w14:paraId="4D829611" w14:textId="30865C72" w:rsidR="00690B5C" w:rsidRPr="00690B5C" w:rsidRDefault="00690B5C" w:rsidP="00A92E4E">
      <w:pPr>
        <w:pStyle w:val="Heading1"/>
      </w:pPr>
      <w:r>
        <w:t>H</w:t>
      </w:r>
      <w:r w:rsidR="007023E9">
        <w:t>ONORS</w:t>
      </w:r>
      <w:r w:rsidRPr="00690B5C">
        <w:t xml:space="preserve"> &amp; </w:t>
      </w:r>
      <w:r>
        <w:t>A</w:t>
      </w:r>
      <w:r w:rsidR="007023E9">
        <w:t>WARD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Description w:val="Skills layout table"/>
      </w:tblPr>
      <w:tblGrid>
        <w:gridCol w:w="4995"/>
        <w:gridCol w:w="4995"/>
      </w:tblGrid>
      <w:tr w:rsidR="00690B5C" w:rsidRPr="006E1507" w14:paraId="3768289C" w14:textId="77777777" w:rsidTr="00927CEE">
        <w:trPr>
          <w:trHeight w:val="616"/>
        </w:trPr>
        <w:tc>
          <w:tcPr>
            <w:tcW w:w="4675" w:type="dxa"/>
          </w:tcPr>
          <w:p w14:paraId="25C3E0DF" w14:textId="77777777" w:rsidR="00690B5C" w:rsidRPr="00690B5C" w:rsidRDefault="00690B5C" w:rsidP="00690B5C">
            <w:pPr>
              <w:pStyle w:val="ListParagraph"/>
              <w:numPr>
                <w:ilvl w:val="0"/>
                <w:numId w:val="7"/>
              </w:numPr>
            </w:pPr>
            <w:r w:rsidRPr="005C32AF">
              <w:rPr>
                <w:b/>
                <w:bCs/>
              </w:rPr>
              <w:t>Bronze medalist</w:t>
            </w:r>
            <w:r w:rsidRPr="00690B5C">
              <w:t xml:space="preserve"> in National Physics Olympiad</w:t>
            </w:r>
            <w:r w:rsidRPr="00690B5C">
              <w:rPr>
                <w:rStyle w:val="EndnoteReference"/>
              </w:rPr>
              <w:endnoteReference w:id="1"/>
            </w:r>
            <w:r w:rsidRPr="00690B5C">
              <w:t xml:space="preserve"> (2017)</w:t>
            </w:r>
          </w:p>
        </w:tc>
        <w:tc>
          <w:tcPr>
            <w:tcW w:w="4675" w:type="dxa"/>
            <w:tcMar>
              <w:left w:w="360" w:type="dxa"/>
            </w:tcMar>
          </w:tcPr>
          <w:p w14:paraId="6696848E" w14:textId="77777777" w:rsidR="00690B5C" w:rsidRPr="00690B5C" w:rsidRDefault="00690B5C" w:rsidP="00690B5C">
            <w:pPr>
              <w:pStyle w:val="ListParagraph"/>
              <w:numPr>
                <w:ilvl w:val="0"/>
                <w:numId w:val="7"/>
              </w:numPr>
            </w:pPr>
            <w:r w:rsidRPr="005C32AF">
              <w:rPr>
                <w:b/>
                <w:bCs/>
              </w:rPr>
              <w:t>Champion</w:t>
            </w:r>
            <w:r w:rsidRPr="00690B5C">
              <w:t xml:space="preserve"> team in IYPT</w:t>
            </w:r>
            <w:r w:rsidRPr="00690B5C">
              <w:rPr>
                <w:rStyle w:val="EndnoteReference"/>
              </w:rPr>
              <w:endnoteReference w:id="2"/>
            </w:r>
            <w:r w:rsidRPr="00690B5C">
              <w:t xml:space="preserve"> (2015) and 3’rd in PYPT</w:t>
            </w:r>
            <w:r w:rsidRPr="00690B5C">
              <w:rPr>
                <w:rStyle w:val="EndnoteReference"/>
              </w:rPr>
              <w:endnoteReference w:id="3"/>
            </w:r>
            <w:r w:rsidRPr="00690B5C">
              <w:t xml:space="preserve"> (2016)</w:t>
            </w:r>
          </w:p>
        </w:tc>
      </w:tr>
      <w:tr w:rsidR="00690B5C" w:rsidRPr="006E1507" w14:paraId="4D1A02A3" w14:textId="77777777" w:rsidTr="00DB07AB">
        <w:trPr>
          <w:trHeight w:val="612"/>
        </w:trPr>
        <w:tc>
          <w:tcPr>
            <w:tcW w:w="4675" w:type="dxa"/>
          </w:tcPr>
          <w:p w14:paraId="31EAA72A" w14:textId="69065707" w:rsidR="00690B5C" w:rsidRPr="00690B5C" w:rsidRDefault="00690B5C" w:rsidP="00690B5C">
            <w:pPr>
              <w:pStyle w:val="ListParagraph"/>
              <w:numPr>
                <w:ilvl w:val="0"/>
                <w:numId w:val="7"/>
              </w:numPr>
            </w:pPr>
            <w:r w:rsidRPr="00690B5C">
              <w:t xml:space="preserve">Ranked </w:t>
            </w:r>
            <w:r w:rsidRPr="005C32AF">
              <w:rPr>
                <w:b/>
                <w:bCs/>
              </w:rPr>
              <w:t>973</w:t>
            </w:r>
            <w:r w:rsidRPr="00690B5C">
              <w:t xml:space="preserve"> among </w:t>
            </w:r>
            <w:r w:rsidRPr="00D76A4C">
              <w:rPr>
                <w:b/>
                <w:bCs/>
              </w:rPr>
              <w:t>+300,000</w:t>
            </w:r>
            <w:r w:rsidRPr="00690B5C">
              <w:t xml:space="preserve"> in </w:t>
            </w:r>
            <w:r>
              <w:t xml:space="preserve">Iranian </w:t>
            </w:r>
            <w:r w:rsidRPr="00690B5C">
              <w:t>University Entrance Exam (2018)</w:t>
            </w:r>
          </w:p>
        </w:tc>
        <w:tc>
          <w:tcPr>
            <w:tcW w:w="4675" w:type="dxa"/>
            <w:tcMar>
              <w:left w:w="360" w:type="dxa"/>
            </w:tcMar>
          </w:tcPr>
          <w:p w14:paraId="121BBC78" w14:textId="51AC2143" w:rsidR="00690B5C" w:rsidRPr="00690B5C" w:rsidRDefault="00690B5C" w:rsidP="00690B5C">
            <w:pPr>
              <w:pStyle w:val="ListParagraph"/>
              <w:numPr>
                <w:ilvl w:val="0"/>
                <w:numId w:val="7"/>
              </w:numPr>
            </w:pPr>
            <w:r w:rsidRPr="00690B5C">
              <w:t xml:space="preserve">The </w:t>
            </w:r>
            <w:r w:rsidRPr="005C32AF">
              <w:rPr>
                <w:b/>
                <w:bCs/>
              </w:rPr>
              <w:t>chosen</w:t>
            </w:r>
            <w:r w:rsidRPr="00690B5C">
              <w:t xml:space="preserve"> team at the Khwarizmi</w:t>
            </w:r>
            <w:r w:rsidRPr="008061AB">
              <w:rPr>
                <w:rStyle w:val="EndnoteReference"/>
              </w:rPr>
              <w:endnoteReference w:id="4"/>
            </w:r>
            <w:r w:rsidRPr="008061AB">
              <w:rPr>
                <w:vertAlign w:val="superscript"/>
              </w:rPr>
              <w:t xml:space="preserve"> </w:t>
            </w:r>
            <w:r w:rsidR="00272010">
              <w:t>A</w:t>
            </w:r>
            <w:r w:rsidRPr="00690B5C">
              <w:t>ward (2016)</w:t>
            </w:r>
          </w:p>
        </w:tc>
      </w:tr>
    </w:tbl>
    <w:p w14:paraId="4845A8A9" w14:textId="7FDFF127" w:rsidR="00DB07AB" w:rsidRPr="00927FC2" w:rsidRDefault="003A3D4A" w:rsidP="00A92E4E">
      <w:pPr>
        <w:pStyle w:val="Heading1"/>
        <w:rPr>
          <w:b w:val="0"/>
          <w:bCs/>
        </w:rPr>
      </w:pPr>
      <w:r w:rsidRPr="00A92E4E">
        <w:t>SKILLS</w:t>
      </w:r>
    </w:p>
    <w:p w14:paraId="577D4B41" w14:textId="60EF5D38" w:rsidR="00F54D35" w:rsidRDefault="00F54D35" w:rsidP="00F54D35">
      <w:pPr>
        <w:pStyle w:val="ListParagraph"/>
        <w:numPr>
          <w:ilvl w:val="0"/>
          <w:numId w:val="10"/>
        </w:numPr>
      </w:pPr>
      <w:r w:rsidRPr="00C16028">
        <w:rPr>
          <w:b/>
          <w:bCs/>
        </w:rPr>
        <w:t>Programming Languages</w:t>
      </w:r>
      <w:r>
        <w:t xml:space="preserve">: </w:t>
      </w:r>
      <w:r w:rsidRPr="00E3590B">
        <w:rPr>
          <w:color w:val="538135" w:themeColor="accent6" w:themeShade="BF"/>
        </w:rPr>
        <w:t>Python</w:t>
      </w:r>
      <w:r w:rsidR="008E1332" w:rsidRPr="00E3590B">
        <w:rPr>
          <w:color w:val="538135" w:themeColor="accent6" w:themeShade="BF"/>
        </w:rPr>
        <w:t xml:space="preserve"> </w:t>
      </w:r>
      <w:r w:rsidR="008E1332">
        <w:t>/</w:t>
      </w:r>
      <w:r>
        <w:t xml:space="preserve"> </w:t>
      </w:r>
      <w:r w:rsidRPr="00E3590B">
        <w:rPr>
          <w:color w:val="538135" w:themeColor="accent6" w:themeShade="BF"/>
        </w:rPr>
        <w:t>MATLAB</w:t>
      </w:r>
      <w:r w:rsidR="008E1332" w:rsidRPr="00E3590B">
        <w:rPr>
          <w:color w:val="538135" w:themeColor="accent6" w:themeShade="BF"/>
        </w:rPr>
        <w:t xml:space="preserve"> </w:t>
      </w:r>
      <w:r w:rsidR="008E1332">
        <w:t>/</w:t>
      </w:r>
      <w:r>
        <w:t xml:space="preserve"> </w:t>
      </w:r>
      <w:r w:rsidRPr="00D44FF7">
        <w:rPr>
          <w:color w:val="92D050"/>
        </w:rPr>
        <w:t>C++</w:t>
      </w:r>
      <w:r w:rsidR="008E1332" w:rsidRPr="00D44FF7">
        <w:rPr>
          <w:color w:val="92D050"/>
        </w:rPr>
        <w:t xml:space="preserve"> </w:t>
      </w:r>
      <w:r w:rsidR="008E1332">
        <w:t>/</w:t>
      </w:r>
      <w:r>
        <w:t xml:space="preserve"> </w:t>
      </w:r>
      <w:r w:rsidRPr="00D44FF7">
        <w:rPr>
          <w:color w:val="92D050"/>
        </w:rPr>
        <w:t>C</w:t>
      </w:r>
      <w:r w:rsidR="008E1332">
        <w:t xml:space="preserve"> /</w:t>
      </w:r>
      <w:r>
        <w:t xml:space="preserve"> </w:t>
      </w:r>
      <w:r w:rsidRPr="00D44FF7">
        <w:rPr>
          <w:color w:val="92D050"/>
        </w:rPr>
        <w:t>C#</w:t>
      </w:r>
      <w:r w:rsidR="008E1332">
        <w:t xml:space="preserve"> /</w:t>
      </w:r>
      <w:r>
        <w:t xml:space="preserve"> </w:t>
      </w:r>
      <w:r w:rsidRPr="00D44FF7">
        <w:rPr>
          <w:color w:val="92D050"/>
        </w:rPr>
        <w:t>Java</w:t>
      </w:r>
      <w:r w:rsidR="008E1332" w:rsidRPr="00D44FF7">
        <w:rPr>
          <w:color w:val="92D050"/>
        </w:rPr>
        <w:t xml:space="preserve"> </w:t>
      </w:r>
      <w:r w:rsidR="008E1332">
        <w:t>/</w:t>
      </w:r>
      <w:r>
        <w:t xml:space="preserve"> </w:t>
      </w:r>
      <w:r w:rsidRPr="00D44FF7">
        <w:rPr>
          <w:color w:val="FFC000" w:themeColor="accent4"/>
        </w:rPr>
        <w:t>JavaScript</w:t>
      </w:r>
    </w:p>
    <w:p w14:paraId="3CC8BEBD" w14:textId="0F95878A" w:rsidR="00F54D35" w:rsidRDefault="008E1332" w:rsidP="00F54D35">
      <w:pPr>
        <w:pStyle w:val="ListParagraph"/>
        <w:numPr>
          <w:ilvl w:val="0"/>
          <w:numId w:val="10"/>
        </w:numPr>
      </w:pPr>
      <w:r w:rsidRPr="00C16028">
        <w:rPr>
          <w:b/>
          <w:bCs/>
        </w:rPr>
        <w:t>Libraries</w:t>
      </w:r>
      <w:r>
        <w:t xml:space="preserve">: </w:t>
      </w:r>
      <w:r w:rsidRPr="00E3590B">
        <w:rPr>
          <w:color w:val="538135" w:themeColor="accent6" w:themeShade="BF"/>
        </w:rPr>
        <w:t>Open</w:t>
      </w:r>
      <w:r w:rsidR="00262D9C" w:rsidRPr="00E3590B">
        <w:rPr>
          <w:color w:val="538135" w:themeColor="accent6" w:themeShade="BF"/>
        </w:rPr>
        <w:t>CV</w:t>
      </w:r>
      <w:r w:rsidRPr="00E3590B">
        <w:rPr>
          <w:color w:val="538135" w:themeColor="accent6" w:themeShade="BF"/>
        </w:rPr>
        <w:t xml:space="preserve"> </w:t>
      </w:r>
      <w:r>
        <w:t xml:space="preserve">/ </w:t>
      </w:r>
      <w:r w:rsidRPr="00A97A36">
        <w:rPr>
          <w:color w:val="538135" w:themeColor="accent6" w:themeShade="BF"/>
        </w:rPr>
        <w:t xml:space="preserve">Pytorch </w:t>
      </w:r>
      <w:r>
        <w:t xml:space="preserve">/ </w:t>
      </w:r>
      <w:r w:rsidRPr="00E3590B">
        <w:rPr>
          <w:color w:val="538135" w:themeColor="accent6" w:themeShade="BF"/>
        </w:rPr>
        <w:t>Open3D</w:t>
      </w:r>
      <w:r w:rsidR="00AA05E0" w:rsidRPr="00E3590B">
        <w:rPr>
          <w:color w:val="538135" w:themeColor="accent6" w:themeShade="BF"/>
        </w:rPr>
        <w:t xml:space="preserve"> </w:t>
      </w:r>
      <w:r w:rsidR="00AA05E0">
        <w:t xml:space="preserve">/ </w:t>
      </w:r>
      <w:r w:rsidR="00AA05E0" w:rsidRPr="00E3590B">
        <w:rPr>
          <w:color w:val="538135" w:themeColor="accent6" w:themeShade="BF"/>
        </w:rPr>
        <w:t xml:space="preserve">Numpy </w:t>
      </w:r>
      <w:r w:rsidR="00AA05E0">
        <w:t xml:space="preserve">/ </w:t>
      </w:r>
      <w:r w:rsidR="00AA05E0" w:rsidRPr="00D44FF7">
        <w:rPr>
          <w:color w:val="92D050"/>
        </w:rPr>
        <w:t>Scikit-Learn</w:t>
      </w:r>
    </w:p>
    <w:p w14:paraId="1147A2D3" w14:textId="77777777" w:rsidR="006A1F85" w:rsidRDefault="006A1F85" w:rsidP="006A1F85">
      <w:pPr>
        <w:pStyle w:val="ListParagraph"/>
        <w:numPr>
          <w:ilvl w:val="0"/>
          <w:numId w:val="10"/>
        </w:numPr>
      </w:pPr>
      <w:r w:rsidRPr="00C16028">
        <w:rPr>
          <w:b/>
          <w:bCs/>
        </w:rPr>
        <w:t>Frameworks</w:t>
      </w:r>
      <w:r>
        <w:t xml:space="preserve">: </w:t>
      </w:r>
      <w:r w:rsidRPr="00D44FF7">
        <w:rPr>
          <w:color w:val="92D050"/>
        </w:rPr>
        <w:t xml:space="preserve">FastApi </w:t>
      </w:r>
    </w:p>
    <w:p w14:paraId="043E30DA" w14:textId="77777777" w:rsidR="006A1F85" w:rsidRDefault="006A1F85" w:rsidP="006A1F85">
      <w:pPr>
        <w:pStyle w:val="ListParagraph"/>
        <w:numPr>
          <w:ilvl w:val="0"/>
          <w:numId w:val="10"/>
        </w:numPr>
      </w:pPr>
      <w:r w:rsidRPr="00C16028">
        <w:rPr>
          <w:b/>
          <w:bCs/>
        </w:rPr>
        <w:t>Platforms</w:t>
      </w:r>
      <w:r>
        <w:t xml:space="preserve">: </w:t>
      </w:r>
      <w:r w:rsidRPr="00D44FF7">
        <w:rPr>
          <w:color w:val="92D050"/>
        </w:rPr>
        <w:t xml:space="preserve">Docker </w:t>
      </w:r>
      <w:r>
        <w:t xml:space="preserve">/ </w:t>
      </w:r>
      <w:r w:rsidRPr="00D44FF7">
        <w:rPr>
          <w:color w:val="FFC000"/>
        </w:rPr>
        <w:t>Kubernetes</w:t>
      </w:r>
    </w:p>
    <w:p w14:paraId="0B8BE7C8" w14:textId="38B1B1A6" w:rsidR="006A1F85" w:rsidRDefault="006A1F85" w:rsidP="006A1F85">
      <w:pPr>
        <w:pStyle w:val="ListParagraph"/>
        <w:numPr>
          <w:ilvl w:val="0"/>
          <w:numId w:val="10"/>
        </w:numPr>
      </w:pPr>
      <w:r w:rsidRPr="00C16028">
        <w:rPr>
          <w:b/>
          <w:bCs/>
        </w:rPr>
        <w:t>Databases</w:t>
      </w:r>
      <w:r>
        <w:t xml:space="preserve">: </w:t>
      </w:r>
      <w:r w:rsidRPr="00D44FF7">
        <w:rPr>
          <w:color w:val="92D050"/>
        </w:rPr>
        <w:t>PostgreSQL</w:t>
      </w:r>
    </w:p>
    <w:p w14:paraId="58B72B11" w14:textId="6616AC42" w:rsidR="008E1332" w:rsidRDefault="008E1332" w:rsidP="00F54D35">
      <w:pPr>
        <w:pStyle w:val="ListParagraph"/>
        <w:numPr>
          <w:ilvl w:val="0"/>
          <w:numId w:val="10"/>
        </w:numPr>
      </w:pPr>
      <w:r w:rsidRPr="00C16028">
        <w:rPr>
          <w:b/>
          <w:bCs/>
        </w:rPr>
        <w:t>Embe</w:t>
      </w:r>
      <w:r w:rsidR="00867A20" w:rsidRPr="00C16028">
        <w:rPr>
          <w:b/>
          <w:bCs/>
        </w:rPr>
        <w:t>d</w:t>
      </w:r>
      <w:r w:rsidRPr="00C16028">
        <w:rPr>
          <w:b/>
          <w:bCs/>
        </w:rPr>
        <w:t xml:space="preserve">ded </w:t>
      </w:r>
      <w:r w:rsidR="00C3465E" w:rsidRPr="00C16028">
        <w:rPr>
          <w:b/>
          <w:bCs/>
        </w:rPr>
        <w:t>Systems</w:t>
      </w:r>
      <w:r>
        <w:t xml:space="preserve">: </w:t>
      </w:r>
      <w:r w:rsidRPr="00E3590B">
        <w:rPr>
          <w:color w:val="538135" w:themeColor="accent6" w:themeShade="BF"/>
        </w:rPr>
        <w:t>Holo</w:t>
      </w:r>
      <w:r w:rsidR="00EC15F7" w:rsidRPr="00E3590B">
        <w:rPr>
          <w:color w:val="538135" w:themeColor="accent6" w:themeShade="BF"/>
        </w:rPr>
        <w:t>L</w:t>
      </w:r>
      <w:r w:rsidRPr="00E3590B">
        <w:rPr>
          <w:color w:val="538135" w:themeColor="accent6" w:themeShade="BF"/>
        </w:rPr>
        <w:t>es 2</w:t>
      </w:r>
      <w:r>
        <w:t xml:space="preserve"> / </w:t>
      </w:r>
      <w:r w:rsidRPr="00E3590B">
        <w:rPr>
          <w:color w:val="538135" w:themeColor="accent6" w:themeShade="BF"/>
        </w:rPr>
        <w:t xml:space="preserve">RaspberryPi </w:t>
      </w:r>
      <w:r>
        <w:t xml:space="preserve">/ </w:t>
      </w:r>
      <w:r w:rsidRPr="00E3590B">
        <w:rPr>
          <w:color w:val="538135" w:themeColor="accent6" w:themeShade="BF"/>
        </w:rPr>
        <w:t>Arduino</w:t>
      </w:r>
    </w:p>
    <w:p w14:paraId="22251186" w14:textId="2B7270E2" w:rsidR="008E1332" w:rsidRPr="00F54D35" w:rsidRDefault="008E1332" w:rsidP="00F54D35">
      <w:pPr>
        <w:pStyle w:val="ListParagraph"/>
        <w:numPr>
          <w:ilvl w:val="0"/>
          <w:numId w:val="10"/>
        </w:numPr>
      </w:pPr>
      <w:r w:rsidRPr="00C16028">
        <w:rPr>
          <w:b/>
          <w:bCs/>
        </w:rPr>
        <w:t>Soft</w:t>
      </w:r>
      <w:r w:rsidR="00F83D84" w:rsidRPr="00C16028">
        <w:rPr>
          <w:b/>
          <w:bCs/>
        </w:rPr>
        <w:t xml:space="preserve"> </w:t>
      </w:r>
      <w:r w:rsidRPr="00C16028">
        <w:rPr>
          <w:b/>
          <w:bCs/>
        </w:rPr>
        <w:t>Skills</w:t>
      </w:r>
      <w:r>
        <w:t xml:space="preserve">: </w:t>
      </w:r>
      <w:r w:rsidR="00927CEE" w:rsidRPr="00E3590B">
        <w:rPr>
          <w:color w:val="538135" w:themeColor="accent6" w:themeShade="BF"/>
        </w:rPr>
        <w:t>T</w:t>
      </w:r>
      <w:r w:rsidRPr="00E3590B">
        <w:rPr>
          <w:color w:val="538135" w:themeColor="accent6" w:themeShade="BF"/>
        </w:rPr>
        <w:t xml:space="preserve">eamwork </w:t>
      </w:r>
      <w:r>
        <w:t xml:space="preserve">/ </w:t>
      </w:r>
      <w:r w:rsidR="00927CEE" w:rsidRPr="00E3590B">
        <w:rPr>
          <w:color w:val="538135" w:themeColor="accent6" w:themeShade="BF"/>
        </w:rPr>
        <w:t>C</w:t>
      </w:r>
      <w:r w:rsidRPr="00E3590B">
        <w:rPr>
          <w:color w:val="538135" w:themeColor="accent6" w:themeShade="BF"/>
        </w:rPr>
        <w:t xml:space="preserve">reativity </w:t>
      </w:r>
      <w:r>
        <w:t xml:space="preserve">/ </w:t>
      </w:r>
      <w:r w:rsidR="00927CEE" w:rsidRPr="00E3590B">
        <w:rPr>
          <w:color w:val="538135" w:themeColor="accent6" w:themeShade="BF"/>
        </w:rPr>
        <w:t>P</w:t>
      </w:r>
      <w:r w:rsidRPr="00E3590B">
        <w:rPr>
          <w:color w:val="538135" w:themeColor="accent6" w:themeShade="BF"/>
        </w:rPr>
        <w:t xml:space="preserve">roblem </w:t>
      </w:r>
      <w:r w:rsidR="00927CEE" w:rsidRPr="00E3590B">
        <w:rPr>
          <w:color w:val="538135" w:themeColor="accent6" w:themeShade="BF"/>
        </w:rPr>
        <w:t>S</w:t>
      </w:r>
      <w:r w:rsidRPr="00E3590B">
        <w:rPr>
          <w:color w:val="538135" w:themeColor="accent6" w:themeShade="BF"/>
        </w:rPr>
        <w:t>olving</w:t>
      </w:r>
    </w:p>
    <w:p w14:paraId="5191267E" w14:textId="77655622" w:rsidR="00DB07AB" w:rsidRDefault="00DB07AB" w:rsidP="00DB07AB">
      <w:pPr>
        <w:pStyle w:val="Heading1"/>
      </w:pPr>
      <w:r>
        <w:lastRenderedPageBreak/>
        <w:t>RELATED COURSES</w:t>
      </w:r>
    </w:p>
    <w:tbl>
      <w:tblPr>
        <w:tblStyle w:val="TableGridLight"/>
        <w:tblW w:w="10490" w:type="dxa"/>
        <w:tblInd w:w="-289" w:type="dxa"/>
        <w:tblLayout w:type="fixed"/>
        <w:tblLook w:val="04A0" w:firstRow="1" w:lastRow="0" w:firstColumn="1" w:lastColumn="0" w:noHBand="0" w:noVBand="1"/>
      </w:tblPr>
      <w:tblGrid>
        <w:gridCol w:w="1985"/>
        <w:gridCol w:w="851"/>
        <w:gridCol w:w="1701"/>
        <w:gridCol w:w="1559"/>
        <w:gridCol w:w="2410"/>
        <w:gridCol w:w="1984"/>
      </w:tblGrid>
      <w:tr w:rsidR="00DB07AB" w14:paraId="750D24AD" w14:textId="77777777" w:rsidTr="007F3DD9">
        <w:trPr>
          <w:trHeight w:val="458"/>
        </w:trPr>
        <w:tc>
          <w:tcPr>
            <w:tcW w:w="2836" w:type="dxa"/>
            <w:gridSpan w:val="2"/>
            <w:tcBorders>
              <w:right w:val="single" w:sz="12" w:space="0" w:color="808080" w:themeColor="background1" w:themeShade="80"/>
            </w:tcBorders>
            <w:vAlign w:val="center"/>
          </w:tcPr>
          <w:p w14:paraId="487E89FD" w14:textId="7D5D7CA5" w:rsidR="00DB07AB" w:rsidRDefault="00D5132E" w:rsidP="00D5132E">
            <w:pPr>
              <w:jc w:val="center"/>
            </w:pPr>
            <w:r>
              <w:t>TAKEN</w:t>
            </w:r>
          </w:p>
        </w:tc>
        <w:tc>
          <w:tcPr>
            <w:tcW w:w="3260" w:type="dxa"/>
            <w:gridSpan w:val="2"/>
            <w:tcBorders>
              <w:left w:val="single" w:sz="12" w:space="0" w:color="808080" w:themeColor="background1" w:themeShade="80"/>
              <w:right w:val="single" w:sz="12" w:space="0" w:color="808080" w:themeColor="background1" w:themeShade="80"/>
            </w:tcBorders>
            <w:vAlign w:val="center"/>
          </w:tcPr>
          <w:p w14:paraId="39807D10" w14:textId="2725BC0E" w:rsidR="00DB07AB" w:rsidRDefault="00D5132E" w:rsidP="00D5132E">
            <w:pPr>
              <w:jc w:val="center"/>
            </w:pPr>
            <w:r>
              <w:t>AUDITED</w:t>
            </w:r>
          </w:p>
        </w:tc>
        <w:tc>
          <w:tcPr>
            <w:tcW w:w="4394" w:type="dxa"/>
            <w:gridSpan w:val="2"/>
            <w:tcBorders>
              <w:left w:val="single" w:sz="12" w:space="0" w:color="808080" w:themeColor="background1" w:themeShade="80"/>
            </w:tcBorders>
            <w:vAlign w:val="center"/>
          </w:tcPr>
          <w:p w14:paraId="114A939A" w14:textId="05EB9ECE" w:rsidR="00DB07AB" w:rsidRDefault="00D5132E" w:rsidP="00D5132E">
            <w:pPr>
              <w:jc w:val="center"/>
            </w:pPr>
            <w:r>
              <w:t>WATCHED ONLINE</w:t>
            </w:r>
          </w:p>
        </w:tc>
      </w:tr>
      <w:tr w:rsidR="007F3DD9" w14:paraId="02DF64C8" w14:textId="77777777" w:rsidTr="007F3DD9">
        <w:tc>
          <w:tcPr>
            <w:tcW w:w="1985" w:type="dxa"/>
            <w:tcBorders>
              <w:right w:val="dotted" w:sz="18" w:space="0" w:color="BFBFBF" w:themeColor="background1" w:themeShade="BF"/>
            </w:tcBorders>
          </w:tcPr>
          <w:p w14:paraId="144507B9" w14:textId="77777777" w:rsidR="007F3DD9" w:rsidRDefault="007F3DD9" w:rsidP="00DB07AB">
            <w:pPr>
              <w:jc w:val="center"/>
            </w:pPr>
            <w:r>
              <w:t>name</w:t>
            </w:r>
          </w:p>
        </w:tc>
        <w:tc>
          <w:tcPr>
            <w:tcW w:w="851" w:type="dxa"/>
            <w:tcBorders>
              <w:left w:val="dotted" w:sz="18" w:space="0" w:color="BFBFBF" w:themeColor="background1" w:themeShade="BF"/>
              <w:right w:val="single" w:sz="12" w:space="0" w:color="808080" w:themeColor="background1" w:themeShade="80"/>
            </w:tcBorders>
          </w:tcPr>
          <w:p w14:paraId="11F6C95A" w14:textId="6E674338" w:rsidR="007F3DD9" w:rsidRDefault="007F3DD9" w:rsidP="00DB07AB">
            <w:pPr>
              <w:jc w:val="center"/>
            </w:pPr>
            <w:r>
              <w:t>record</w:t>
            </w:r>
          </w:p>
        </w:tc>
        <w:tc>
          <w:tcPr>
            <w:tcW w:w="1701" w:type="dxa"/>
            <w:tcBorders>
              <w:left w:val="single" w:sz="12" w:space="0" w:color="808080" w:themeColor="background1" w:themeShade="80"/>
              <w:right w:val="dotted" w:sz="18" w:space="0" w:color="BFBFBF" w:themeColor="background1" w:themeShade="BF"/>
            </w:tcBorders>
          </w:tcPr>
          <w:p w14:paraId="43974AE6" w14:textId="77777777" w:rsidR="007F3DD9" w:rsidRDefault="007F3DD9" w:rsidP="00DB07AB">
            <w:pPr>
              <w:jc w:val="center"/>
            </w:pPr>
            <w:r>
              <w:t>name</w:t>
            </w:r>
          </w:p>
        </w:tc>
        <w:tc>
          <w:tcPr>
            <w:tcW w:w="1559" w:type="dxa"/>
            <w:tcBorders>
              <w:left w:val="dotted" w:sz="18" w:space="0" w:color="BFBFBF" w:themeColor="background1" w:themeShade="BF"/>
              <w:right w:val="single" w:sz="12" w:space="0" w:color="808080" w:themeColor="background1" w:themeShade="80"/>
            </w:tcBorders>
          </w:tcPr>
          <w:p w14:paraId="1E214527" w14:textId="77777777" w:rsidR="007F3DD9" w:rsidRDefault="007F3DD9" w:rsidP="00DB07AB">
            <w:pPr>
              <w:jc w:val="center"/>
            </w:pPr>
            <w:r>
              <w:t>source</w:t>
            </w:r>
          </w:p>
        </w:tc>
        <w:tc>
          <w:tcPr>
            <w:tcW w:w="2410" w:type="dxa"/>
            <w:tcBorders>
              <w:left w:val="single" w:sz="12" w:space="0" w:color="808080" w:themeColor="background1" w:themeShade="80"/>
              <w:right w:val="dotted" w:sz="18" w:space="0" w:color="BFBFBF" w:themeColor="background1" w:themeShade="BF"/>
            </w:tcBorders>
          </w:tcPr>
          <w:p w14:paraId="7D66BCB6" w14:textId="77777777" w:rsidR="007F3DD9" w:rsidRDefault="007F3DD9" w:rsidP="00DB07AB">
            <w:pPr>
              <w:jc w:val="center"/>
            </w:pPr>
            <w:r>
              <w:t>name</w:t>
            </w:r>
          </w:p>
        </w:tc>
        <w:tc>
          <w:tcPr>
            <w:tcW w:w="1984" w:type="dxa"/>
            <w:tcBorders>
              <w:left w:val="dotted" w:sz="18" w:space="0" w:color="BFBFBF" w:themeColor="background1" w:themeShade="BF"/>
            </w:tcBorders>
          </w:tcPr>
          <w:p w14:paraId="69628042" w14:textId="77777777" w:rsidR="007F3DD9" w:rsidRDefault="007F3DD9" w:rsidP="00DB07AB">
            <w:pPr>
              <w:jc w:val="center"/>
            </w:pPr>
            <w:r>
              <w:t>source</w:t>
            </w:r>
          </w:p>
        </w:tc>
      </w:tr>
      <w:tr w:rsidR="007F3DD9" w14:paraId="22DD69E8" w14:textId="77777777" w:rsidTr="007F3DD9">
        <w:tc>
          <w:tcPr>
            <w:tcW w:w="1985" w:type="dxa"/>
            <w:tcBorders>
              <w:right w:val="dotted" w:sz="18" w:space="0" w:color="BFBFBF" w:themeColor="background1" w:themeShade="BF"/>
            </w:tcBorders>
            <w:vAlign w:val="center"/>
          </w:tcPr>
          <w:p w14:paraId="4F2A0959" w14:textId="7675632F" w:rsidR="007F3DD9" w:rsidRPr="007E2C15" w:rsidRDefault="007F3DD9" w:rsidP="00826928">
            <w:pPr>
              <w:jc w:val="left"/>
              <w:rPr>
                <w:sz w:val="20"/>
                <w:szCs w:val="20"/>
              </w:rPr>
            </w:pPr>
            <w:bookmarkStart w:id="8" w:name="conputervision"/>
            <w:r w:rsidRPr="007E2C15">
              <w:rPr>
                <w:sz w:val="20"/>
                <w:szCs w:val="20"/>
              </w:rPr>
              <w:t>Computer Vision</w:t>
            </w:r>
            <w:bookmarkEnd w:id="8"/>
          </w:p>
        </w:tc>
        <w:tc>
          <w:tcPr>
            <w:tcW w:w="851" w:type="dxa"/>
            <w:tcBorders>
              <w:left w:val="dotted" w:sz="18" w:space="0" w:color="BFBFBF" w:themeColor="background1" w:themeShade="BF"/>
              <w:right w:val="single" w:sz="12" w:space="0" w:color="808080" w:themeColor="background1" w:themeShade="80"/>
            </w:tcBorders>
            <w:vAlign w:val="center"/>
          </w:tcPr>
          <w:p w14:paraId="3F1AB920" w14:textId="0960317F" w:rsidR="007F3DD9" w:rsidRPr="007E2C15" w:rsidRDefault="007F3DD9" w:rsidP="00826928">
            <w:pPr>
              <w:jc w:val="center"/>
              <w:rPr>
                <w:sz w:val="20"/>
                <w:szCs w:val="20"/>
              </w:rPr>
            </w:pPr>
            <w:r w:rsidRPr="007E2C15">
              <w:rPr>
                <w:sz w:val="20"/>
                <w:szCs w:val="20"/>
              </w:rPr>
              <w:t>19.5/20</w:t>
            </w:r>
          </w:p>
        </w:tc>
        <w:tc>
          <w:tcPr>
            <w:tcW w:w="1701" w:type="dxa"/>
            <w:tcBorders>
              <w:left w:val="single" w:sz="12" w:space="0" w:color="808080" w:themeColor="background1" w:themeShade="80"/>
              <w:right w:val="dotted" w:sz="18" w:space="0" w:color="BFBFBF" w:themeColor="background1" w:themeShade="BF"/>
            </w:tcBorders>
            <w:vAlign w:val="center"/>
          </w:tcPr>
          <w:p w14:paraId="7F3CCD7F" w14:textId="77777777" w:rsidR="007F3DD9" w:rsidRPr="007E2C15" w:rsidRDefault="007F3DD9" w:rsidP="00826928">
            <w:pPr>
              <w:rPr>
                <w:sz w:val="20"/>
                <w:szCs w:val="20"/>
              </w:rPr>
            </w:pPr>
            <w:r w:rsidRPr="007E2C15">
              <w:rPr>
                <w:sz w:val="20"/>
                <w:szCs w:val="20"/>
              </w:rPr>
              <w:t>AI</w:t>
            </w:r>
          </w:p>
        </w:tc>
        <w:tc>
          <w:tcPr>
            <w:tcW w:w="1559" w:type="dxa"/>
            <w:tcBorders>
              <w:left w:val="dotted" w:sz="18" w:space="0" w:color="BFBFBF" w:themeColor="background1" w:themeShade="BF"/>
              <w:right w:val="single" w:sz="12" w:space="0" w:color="808080" w:themeColor="background1" w:themeShade="80"/>
            </w:tcBorders>
            <w:vAlign w:val="center"/>
          </w:tcPr>
          <w:p w14:paraId="5AA48F46" w14:textId="77777777" w:rsidR="007F3DD9" w:rsidRPr="007E2C15" w:rsidRDefault="007F3DD9" w:rsidP="00826928">
            <w:pPr>
              <w:rPr>
                <w:sz w:val="20"/>
                <w:szCs w:val="20"/>
              </w:rPr>
            </w:pPr>
            <w:r w:rsidRPr="007E2C15">
              <w:rPr>
                <w:sz w:val="20"/>
                <w:szCs w:val="20"/>
              </w:rPr>
              <w:t>Sharif CE Dep.</w:t>
            </w:r>
          </w:p>
        </w:tc>
        <w:tc>
          <w:tcPr>
            <w:tcW w:w="2410" w:type="dxa"/>
            <w:tcBorders>
              <w:left w:val="single" w:sz="12" w:space="0" w:color="808080" w:themeColor="background1" w:themeShade="80"/>
              <w:right w:val="dotted" w:sz="18" w:space="0" w:color="BFBFBF" w:themeColor="background1" w:themeShade="BF"/>
            </w:tcBorders>
            <w:vAlign w:val="center"/>
          </w:tcPr>
          <w:p w14:paraId="7619604B" w14:textId="77777777" w:rsidR="007F3DD9" w:rsidRPr="007E2C15" w:rsidRDefault="007F3DD9" w:rsidP="00826928">
            <w:pPr>
              <w:jc w:val="left"/>
              <w:rPr>
                <w:sz w:val="20"/>
                <w:szCs w:val="20"/>
              </w:rPr>
            </w:pPr>
            <w:r w:rsidRPr="007E2C15">
              <w:rPr>
                <w:sz w:val="20"/>
                <w:szCs w:val="20"/>
              </w:rPr>
              <w:t>ML &amp; DL</w:t>
            </w:r>
          </w:p>
        </w:tc>
        <w:tc>
          <w:tcPr>
            <w:tcW w:w="1984" w:type="dxa"/>
            <w:tcBorders>
              <w:left w:val="dotted" w:sz="18" w:space="0" w:color="BFBFBF" w:themeColor="background1" w:themeShade="BF"/>
            </w:tcBorders>
            <w:vAlign w:val="center"/>
          </w:tcPr>
          <w:p w14:paraId="469024B7" w14:textId="77777777" w:rsidR="007F3DD9" w:rsidRPr="007E2C15" w:rsidRDefault="00000000" w:rsidP="00826928">
            <w:pPr>
              <w:jc w:val="center"/>
              <w:rPr>
                <w:sz w:val="20"/>
                <w:szCs w:val="20"/>
              </w:rPr>
            </w:pPr>
            <w:hyperlink r:id="rId23" w:history="1">
              <w:r w:rsidR="007F3DD9" w:rsidRPr="007E2C15">
                <w:rPr>
                  <w:rStyle w:val="Hyperlink"/>
                  <w:sz w:val="20"/>
                  <w:szCs w:val="20"/>
                </w:rPr>
                <w:t>Coursera.com</w:t>
              </w:r>
            </w:hyperlink>
          </w:p>
        </w:tc>
      </w:tr>
      <w:tr w:rsidR="007F3DD9" w14:paraId="3F7277F1" w14:textId="77777777" w:rsidTr="007F3DD9">
        <w:tc>
          <w:tcPr>
            <w:tcW w:w="1985" w:type="dxa"/>
            <w:tcBorders>
              <w:right w:val="dotted" w:sz="18" w:space="0" w:color="BFBFBF" w:themeColor="background1" w:themeShade="BF"/>
            </w:tcBorders>
            <w:vAlign w:val="center"/>
          </w:tcPr>
          <w:p w14:paraId="2334B290" w14:textId="77777777" w:rsidR="007F3DD9" w:rsidRPr="007E2C15" w:rsidRDefault="007F3DD9" w:rsidP="00826928">
            <w:pPr>
              <w:jc w:val="left"/>
              <w:rPr>
                <w:sz w:val="20"/>
                <w:szCs w:val="20"/>
              </w:rPr>
            </w:pPr>
            <w:r w:rsidRPr="007E2C15">
              <w:rPr>
                <w:sz w:val="20"/>
                <w:szCs w:val="20"/>
              </w:rPr>
              <w:t>Linear Algebra</w:t>
            </w:r>
          </w:p>
        </w:tc>
        <w:tc>
          <w:tcPr>
            <w:tcW w:w="851" w:type="dxa"/>
            <w:tcBorders>
              <w:left w:val="dotted" w:sz="18" w:space="0" w:color="BFBFBF" w:themeColor="background1" w:themeShade="BF"/>
              <w:right w:val="single" w:sz="12" w:space="0" w:color="808080" w:themeColor="background1" w:themeShade="80"/>
            </w:tcBorders>
            <w:vAlign w:val="center"/>
          </w:tcPr>
          <w:p w14:paraId="6AA73960" w14:textId="207F9BAE" w:rsidR="007F3DD9" w:rsidRPr="007E2C15" w:rsidRDefault="007F3DD9" w:rsidP="00826928">
            <w:pPr>
              <w:jc w:val="center"/>
              <w:rPr>
                <w:sz w:val="20"/>
                <w:szCs w:val="20"/>
              </w:rPr>
            </w:pPr>
            <w:r w:rsidRPr="007E2C15">
              <w:rPr>
                <w:sz w:val="20"/>
                <w:szCs w:val="20"/>
              </w:rPr>
              <w:t>15/20</w:t>
            </w:r>
          </w:p>
        </w:tc>
        <w:tc>
          <w:tcPr>
            <w:tcW w:w="1701" w:type="dxa"/>
            <w:tcBorders>
              <w:left w:val="single" w:sz="12" w:space="0" w:color="808080" w:themeColor="background1" w:themeShade="80"/>
              <w:right w:val="dotted" w:sz="18" w:space="0" w:color="BFBFBF" w:themeColor="background1" w:themeShade="BF"/>
            </w:tcBorders>
            <w:vAlign w:val="center"/>
          </w:tcPr>
          <w:p w14:paraId="2C510665" w14:textId="77777777" w:rsidR="007F3DD9" w:rsidRPr="007E2C15" w:rsidRDefault="007F3DD9" w:rsidP="00826928">
            <w:pPr>
              <w:rPr>
                <w:sz w:val="20"/>
                <w:szCs w:val="20"/>
              </w:rPr>
            </w:pPr>
            <w:r w:rsidRPr="007E2C15">
              <w:rPr>
                <w:sz w:val="20"/>
                <w:szCs w:val="20"/>
              </w:rPr>
              <w:t>DL</w:t>
            </w:r>
          </w:p>
        </w:tc>
        <w:tc>
          <w:tcPr>
            <w:tcW w:w="1559" w:type="dxa"/>
            <w:tcBorders>
              <w:left w:val="dotted" w:sz="18" w:space="0" w:color="BFBFBF" w:themeColor="background1" w:themeShade="BF"/>
              <w:right w:val="single" w:sz="12" w:space="0" w:color="808080" w:themeColor="background1" w:themeShade="80"/>
            </w:tcBorders>
            <w:vAlign w:val="center"/>
          </w:tcPr>
          <w:p w14:paraId="3B6F2775" w14:textId="77777777" w:rsidR="007F3DD9" w:rsidRPr="007E2C15" w:rsidRDefault="007F3DD9" w:rsidP="00826928">
            <w:pPr>
              <w:rPr>
                <w:sz w:val="20"/>
                <w:szCs w:val="20"/>
              </w:rPr>
            </w:pPr>
            <w:r w:rsidRPr="007E2C15">
              <w:rPr>
                <w:sz w:val="20"/>
                <w:szCs w:val="20"/>
              </w:rPr>
              <w:t>Sharif CE Dep.</w:t>
            </w:r>
          </w:p>
        </w:tc>
        <w:tc>
          <w:tcPr>
            <w:tcW w:w="2410" w:type="dxa"/>
            <w:tcBorders>
              <w:left w:val="single" w:sz="12" w:space="0" w:color="808080" w:themeColor="background1" w:themeShade="80"/>
              <w:right w:val="dotted" w:sz="18" w:space="0" w:color="BFBFBF" w:themeColor="background1" w:themeShade="BF"/>
            </w:tcBorders>
            <w:vAlign w:val="center"/>
          </w:tcPr>
          <w:p w14:paraId="32499A62" w14:textId="77777777" w:rsidR="007F3DD9" w:rsidRPr="007E2C15" w:rsidRDefault="007F3DD9" w:rsidP="00826928">
            <w:pPr>
              <w:jc w:val="left"/>
              <w:rPr>
                <w:sz w:val="20"/>
                <w:szCs w:val="20"/>
              </w:rPr>
            </w:pPr>
            <w:r w:rsidRPr="007E2C15">
              <w:rPr>
                <w:sz w:val="20"/>
                <w:szCs w:val="20"/>
              </w:rPr>
              <w:t>Image Processing</w:t>
            </w:r>
          </w:p>
        </w:tc>
        <w:tc>
          <w:tcPr>
            <w:tcW w:w="1984" w:type="dxa"/>
            <w:tcBorders>
              <w:left w:val="dotted" w:sz="18" w:space="0" w:color="BFBFBF" w:themeColor="background1" w:themeShade="BF"/>
            </w:tcBorders>
            <w:vAlign w:val="center"/>
          </w:tcPr>
          <w:p w14:paraId="4CB46423" w14:textId="77777777" w:rsidR="007F3DD9" w:rsidRPr="007E2C15" w:rsidRDefault="00000000" w:rsidP="00826928">
            <w:pPr>
              <w:jc w:val="center"/>
              <w:rPr>
                <w:sz w:val="20"/>
                <w:szCs w:val="20"/>
                <w:rtl/>
                <w:lang w:bidi="fa-IR"/>
              </w:rPr>
            </w:pPr>
            <w:hyperlink r:id="rId24" w:history="1">
              <w:r w:rsidR="007F3DD9" w:rsidRPr="007E2C15">
                <w:rPr>
                  <w:rStyle w:val="Hyperlink"/>
                  <w:sz w:val="20"/>
                  <w:szCs w:val="20"/>
                </w:rPr>
                <w:t>Faradars.com</w:t>
              </w:r>
            </w:hyperlink>
          </w:p>
        </w:tc>
      </w:tr>
      <w:tr w:rsidR="007F3DD9" w14:paraId="47222AF2" w14:textId="77777777" w:rsidTr="007F3DD9">
        <w:tc>
          <w:tcPr>
            <w:tcW w:w="1985" w:type="dxa"/>
            <w:tcBorders>
              <w:right w:val="dotted" w:sz="18" w:space="0" w:color="BFBFBF" w:themeColor="background1" w:themeShade="BF"/>
            </w:tcBorders>
            <w:vAlign w:val="center"/>
          </w:tcPr>
          <w:p w14:paraId="2570419A" w14:textId="77777777" w:rsidR="007F3DD9" w:rsidRPr="007E2C15" w:rsidRDefault="007F3DD9" w:rsidP="00826928">
            <w:pPr>
              <w:jc w:val="left"/>
              <w:rPr>
                <w:sz w:val="20"/>
                <w:szCs w:val="20"/>
              </w:rPr>
            </w:pPr>
            <w:r w:rsidRPr="007E2C15">
              <w:rPr>
                <w:sz w:val="20"/>
                <w:szCs w:val="20"/>
              </w:rPr>
              <w:t>Advanced Programming</w:t>
            </w:r>
          </w:p>
        </w:tc>
        <w:tc>
          <w:tcPr>
            <w:tcW w:w="851" w:type="dxa"/>
            <w:tcBorders>
              <w:left w:val="dotted" w:sz="18" w:space="0" w:color="BFBFBF" w:themeColor="background1" w:themeShade="BF"/>
              <w:right w:val="single" w:sz="12" w:space="0" w:color="808080" w:themeColor="background1" w:themeShade="80"/>
            </w:tcBorders>
            <w:vAlign w:val="center"/>
          </w:tcPr>
          <w:p w14:paraId="0E91E933" w14:textId="076373A7" w:rsidR="007F3DD9" w:rsidRPr="007E2C15" w:rsidRDefault="007F3DD9" w:rsidP="00826928">
            <w:pPr>
              <w:jc w:val="center"/>
              <w:rPr>
                <w:sz w:val="20"/>
                <w:szCs w:val="20"/>
              </w:rPr>
            </w:pPr>
            <w:r w:rsidRPr="007E2C15">
              <w:rPr>
                <w:sz w:val="20"/>
                <w:szCs w:val="20"/>
              </w:rPr>
              <w:t>19.8/20</w:t>
            </w:r>
          </w:p>
        </w:tc>
        <w:tc>
          <w:tcPr>
            <w:tcW w:w="1701" w:type="dxa"/>
            <w:tcBorders>
              <w:left w:val="single" w:sz="12" w:space="0" w:color="808080" w:themeColor="background1" w:themeShade="80"/>
              <w:right w:val="dotted" w:sz="18" w:space="0" w:color="BFBFBF" w:themeColor="background1" w:themeShade="BF"/>
            </w:tcBorders>
            <w:vAlign w:val="center"/>
          </w:tcPr>
          <w:p w14:paraId="0EABF0B8" w14:textId="77777777" w:rsidR="007F3DD9" w:rsidRPr="007E2C15" w:rsidRDefault="007F3DD9" w:rsidP="00826928">
            <w:pPr>
              <w:rPr>
                <w:sz w:val="20"/>
                <w:szCs w:val="20"/>
              </w:rPr>
            </w:pPr>
            <w:r w:rsidRPr="007E2C15">
              <w:rPr>
                <w:sz w:val="20"/>
                <w:szCs w:val="20"/>
              </w:rPr>
              <w:t>ML</w:t>
            </w:r>
          </w:p>
        </w:tc>
        <w:tc>
          <w:tcPr>
            <w:tcW w:w="1559" w:type="dxa"/>
            <w:tcBorders>
              <w:left w:val="dotted" w:sz="18" w:space="0" w:color="BFBFBF" w:themeColor="background1" w:themeShade="BF"/>
              <w:right w:val="single" w:sz="12" w:space="0" w:color="808080" w:themeColor="background1" w:themeShade="80"/>
            </w:tcBorders>
            <w:vAlign w:val="center"/>
          </w:tcPr>
          <w:p w14:paraId="753E763E" w14:textId="77777777" w:rsidR="007F3DD9" w:rsidRPr="007E2C15" w:rsidRDefault="007F3DD9" w:rsidP="00826928">
            <w:pPr>
              <w:rPr>
                <w:sz w:val="20"/>
                <w:szCs w:val="20"/>
              </w:rPr>
            </w:pPr>
            <w:r w:rsidRPr="007E2C15">
              <w:rPr>
                <w:sz w:val="20"/>
                <w:szCs w:val="20"/>
              </w:rPr>
              <w:t>Sharif EE Dep.</w:t>
            </w:r>
          </w:p>
        </w:tc>
        <w:tc>
          <w:tcPr>
            <w:tcW w:w="2410" w:type="dxa"/>
            <w:tcBorders>
              <w:left w:val="single" w:sz="12" w:space="0" w:color="808080" w:themeColor="background1" w:themeShade="80"/>
              <w:right w:val="dotted" w:sz="18" w:space="0" w:color="BFBFBF" w:themeColor="background1" w:themeShade="BF"/>
            </w:tcBorders>
            <w:vAlign w:val="center"/>
          </w:tcPr>
          <w:p w14:paraId="784B1996" w14:textId="77777777" w:rsidR="007F3DD9" w:rsidRPr="007E2C15" w:rsidRDefault="007F3DD9" w:rsidP="00826928">
            <w:pPr>
              <w:jc w:val="left"/>
              <w:rPr>
                <w:sz w:val="20"/>
                <w:szCs w:val="20"/>
              </w:rPr>
            </w:pPr>
            <w:r w:rsidRPr="007E2C15">
              <w:rPr>
                <w:sz w:val="20"/>
                <w:szCs w:val="20"/>
              </w:rPr>
              <w:t>Network Security</w:t>
            </w:r>
          </w:p>
        </w:tc>
        <w:tc>
          <w:tcPr>
            <w:tcW w:w="1984" w:type="dxa"/>
            <w:tcBorders>
              <w:left w:val="dotted" w:sz="18" w:space="0" w:color="BFBFBF" w:themeColor="background1" w:themeShade="BF"/>
            </w:tcBorders>
            <w:vAlign w:val="center"/>
          </w:tcPr>
          <w:p w14:paraId="74219370" w14:textId="77777777" w:rsidR="007F3DD9" w:rsidRPr="007E2C15" w:rsidRDefault="00000000" w:rsidP="00826928">
            <w:pPr>
              <w:jc w:val="center"/>
              <w:rPr>
                <w:sz w:val="20"/>
                <w:szCs w:val="20"/>
              </w:rPr>
            </w:pPr>
            <w:hyperlink r:id="rId25" w:history="1">
              <w:r w:rsidR="007F3DD9" w:rsidRPr="007E2C15">
                <w:rPr>
                  <w:rStyle w:val="Hyperlink"/>
                  <w:sz w:val="20"/>
                  <w:szCs w:val="20"/>
                </w:rPr>
                <w:t>OCW.Sharif.edu</w:t>
              </w:r>
            </w:hyperlink>
          </w:p>
        </w:tc>
      </w:tr>
      <w:tr w:rsidR="007F3DD9" w14:paraId="4853B115" w14:textId="77777777" w:rsidTr="007F3DD9">
        <w:tc>
          <w:tcPr>
            <w:tcW w:w="1985" w:type="dxa"/>
            <w:tcBorders>
              <w:right w:val="dotted" w:sz="18" w:space="0" w:color="BFBFBF" w:themeColor="background1" w:themeShade="BF"/>
            </w:tcBorders>
            <w:vAlign w:val="center"/>
          </w:tcPr>
          <w:p w14:paraId="04D6581D" w14:textId="77777777" w:rsidR="007F3DD9" w:rsidRPr="007E2C15" w:rsidRDefault="007F3DD9" w:rsidP="00826928">
            <w:pPr>
              <w:jc w:val="left"/>
              <w:rPr>
                <w:sz w:val="20"/>
                <w:szCs w:val="20"/>
              </w:rPr>
            </w:pPr>
            <w:r w:rsidRPr="007E2C15">
              <w:rPr>
                <w:sz w:val="20"/>
                <w:szCs w:val="20"/>
              </w:rPr>
              <w:t>Applied Electronics</w:t>
            </w:r>
          </w:p>
        </w:tc>
        <w:tc>
          <w:tcPr>
            <w:tcW w:w="851" w:type="dxa"/>
            <w:tcBorders>
              <w:left w:val="dotted" w:sz="18" w:space="0" w:color="BFBFBF" w:themeColor="background1" w:themeShade="BF"/>
              <w:right w:val="single" w:sz="12" w:space="0" w:color="808080" w:themeColor="background1" w:themeShade="80"/>
            </w:tcBorders>
            <w:vAlign w:val="center"/>
          </w:tcPr>
          <w:p w14:paraId="2CC80790" w14:textId="0F91A467" w:rsidR="007F3DD9" w:rsidRPr="007E2C15" w:rsidRDefault="007F3DD9" w:rsidP="00826928">
            <w:pPr>
              <w:jc w:val="center"/>
              <w:rPr>
                <w:sz w:val="20"/>
                <w:szCs w:val="20"/>
              </w:rPr>
            </w:pPr>
            <w:r w:rsidRPr="007E2C15">
              <w:rPr>
                <w:sz w:val="20"/>
                <w:szCs w:val="20"/>
              </w:rPr>
              <w:t>16.8/20</w:t>
            </w:r>
          </w:p>
        </w:tc>
        <w:tc>
          <w:tcPr>
            <w:tcW w:w="1701" w:type="dxa"/>
            <w:tcBorders>
              <w:left w:val="single" w:sz="12" w:space="0" w:color="808080" w:themeColor="background1" w:themeShade="80"/>
              <w:right w:val="dotted" w:sz="18" w:space="0" w:color="BFBFBF" w:themeColor="background1" w:themeShade="BF"/>
            </w:tcBorders>
            <w:vAlign w:val="center"/>
          </w:tcPr>
          <w:p w14:paraId="10D6EDB1" w14:textId="77777777" w:rsidR="007F3DD9" w:rsidRPr="007E2C15" w:rsidRDefault="007F3DD9" w:rsidP="00826928">
            <w:pPr>
              <w:rPr>
                <w:sz w:val="20"/>
                <w:szCs w:val="20"/>
              </w:rPr>
            </w:pPr>
            <w:r w:rsidRPr="007E2C15">
              <w:rPr>
                <w:sz w:val="20"/>
                <w:szCs w:val="20"/>
              </w:rPr>
              <w:t>Image Processing</w:t>
            </w:r>
          </w:p>
        </w:tc>
        <w:tc>
          <w:tcPr>
            <w:tcW w:w="1559" w:type="dxa"/>
            <w:tcBorders>
              <w:left w:val="dotted" w:sz="18" w:space="0" w:color="BFBFBF" w:themeColor="background1" w:themeShade="BF"/>
              <w:right w:val="single" w:sz="12" w:space="0" w:color="808080" w:themeColor="background1" w:themeShade="80"/>
            </w:tcBorders>
            <w:vAlign w:val="center"/>
          </w:tcPr>
          <w:p w14:paraId="206952A1" w14:textId="77777777" w:rsidR="007F3DD9" w:rsidRPr="007E2C15" w:rsidRDefault="007F3DD9" w:rsidP="00826928">
            <w:pPr>
              <w:rPr>
                <w:sz w:val="20"/>
                <w:szCs w:val="20"/>
              </w:rPr>
            </w:pPr>
            <w:r w:rsidRPr="007E2C15">
              <w:rPr>
                <w:sz w:val="20"/>
                <w:szCs w:val="20"/>
              </w:rPr>
              <w:t>Sharif CS Dep.</w:t>
            </w:r>
          </w:p>
        </w:tc>
        <w:tc>
          <w:tcPr>
            <w:tcW w:w="2410" w:type="dxa"/>
            <w:tcBorders>
              <w:left w:val="single" w:sz="12" w:space="0" w:color="808080" w:themeColor="background1" w:themeShade="80"/>
              <w:right w:val="dotted" w:sz="18" w:space="0" w:color="BFBFBF" w:themeColor="background1" w:themeShade="BF"/>
            </w:tcBorders>
            <w:vAlign w:val="center"/>
          </w:tcPr>
          <w:p w14:paraId="0393AE3A" w14:textId="77777777" w:rsidR="007F3DD9" w:rsidRPr="007E2C15" w:rsidRDefault="007F3DD9" w:rsidP="00826928">
            <w:pPr>
              <w:jc w:val="left"/>
              <w:rPr>
                <w:sz w:val="20"/>
                <w:szCs w:val="20"/>
              </w:rPr>
            </w:pPr>
            <w:r w:rsidRPr="007E2C15">
              <w:rPr>
                <w:sz w:val="20"/>
                <w:szCs w:val="20"/>
              </w:rPr>
              <w:t>Database</w:t>
            </w:r>
          </w:p>
        </w:tc>
        <w:tc>
          <w:tcPr>
            <w:tcW w:w="1984" w:type="dxa"/>
            <w:tcBorders>
              <w:left w:val="dotted" w:sz="18" w:space="0" w:color="BFBFBF" w:themeColor="background1" w:themeShade="BF"/>
            </w:tcBorders>
            <w:vAlign w:val="center"/>
          </w:tcPr>
          <w:p w14:paraId="538FA256" w14:textId="77777777" w:rsidR="007F3DD9" w:rsidRPr="007E2C15" w:rsidRDefault="00000000" w:rsidP="00826928">
            <w:pPr>
              <w:jc w:val="center"/>
              <w:rPr>
                <w:sz w:val="20"/>
                <w:szCs w:val="20"/>
              </w:rPr>
            </w:pPr>
            <w:hyperlink r:id="rId26" w:history="1">
              <w:r w:rsidR="007F3DD9" w:rsidRPr="007E2C15">
                <w:rPr>
                  <w:rStyle w:val="Hyperlink"/>
                  <w:sz w:val="20"/>
                  <w:szCs w:val="20"/>
                </w:rPr>
                <w:t>OCW.Sharif.edu</w:t>
              </w:r>
            </w:hyperlink>
          </w:p>
        </w:tc>
      </w:tr>
      <w:tr w:rsidR="007F3DD9" w14:paraId="0FEFD3DA" w14:textId="77777777" w:rsidTr="007F3DD9">
        <w:tc>
          <w:tcPr>
            <w:tcW w:w="1985" w:type="dxa"/>
            <w:tcBorders>
              <w:right w:val="dotted" w:sz="18" w:space="0" w:color="BFBFBF" w:themeColor="background1" w:themeShade="BF"/>
            </w:tcBorders>
            <w:vAlign w:val="center"/>
          </w:tcPr>
          <w:p w14:paraId="4DBD456D" w14:textId="77777777" w:rsidR="007F3DD9" w:rsidRPr="007E2C15" w:rsidRDefault="007F3DD9" w:rsidP="00826928">
            <w:pPr>
              <w:jc w:val="left"/>
              <w:rPr>
                <w:sz w:val="20"/>
                <w:szCs w:val="20"/>
              </w:rPr>
            </w:pPr>
            <w:r w:rsidRPr="007E2C15">
              <w:rPr>
                <w:sz w:val="20"/>
                <w:szCs w:val="20"/>
              </w:rPr>
              <w:t>Statistics</w:t>
            </w:r>
          </w:p>
        </w:tc>
        <w:tc>
          <w:tcPr>
            <w:tcW w:w="851" w:type="dxa"/>
            <w:tcBorders>
              <w:left w:val="dotted" w:sz="18" w:space="0" w:color="BFBFBF" w:themeColor="background1" w:themeShade="BF"/>
              <w:right w:val="single" w:sz="12" w:space="0" w:color="808080" w:themeColor="background1" w:themeShade="80"/>
            </w:tcBorders>
            <w:vAlign w:val="center"/>
          </w:tcPr>
          <w:p w14:paraId="08974D60" w14:textId="14DB8AD0" w:rsidR="007F3DD9" w:rsidRPr="007E2C15" w:rsidRDefault="007F3DD9" w:rsidP="00826928">
            <w:pPr>
              <w:jc w:val="center"/>
              <w:rPr>
                <w:sz w:val="20"/>
                <w:szCs w:val="20"/>
              </w:rPr>
            </w:pPr>
            <w:r w:rsidRPr="007E2C15">
              <w:rPr>
                <w:sz w:val="20"/>
                <w:szCs w:val="20"/>
              </w:rPr>
              <w:t>16.0/20</w:t>
            </w:r>
          </w:p>
        </w:tc>
        <w:tc>
          <w:tcPr>
            <w:tcW w:w="1701" w:type="dxa"/>
            <w:tcBorders>
              <w:left w:val="single" w:sz="12" w:space="0" w:color="808080" w:themeColor="background1" w:themeShade="80"/>
              <w:right w:val="dotted" w:sz="18" w:space="0" w:color="BFBFBF" w:themeColor="background1" w:themeShade="BF"/>
            </w:tcBorders>
            <w:vAlign w:val="center"/>
          </w:tcPr>
          <w:p w14:paraId="2F8006F6" w14:textId="75D17AD8" w:rsidR="007F3DD9" w:rsidRPr="007E2C15" w:rsidRDefault="007F3DD9" w:rsidP="0062327F">
            <w:pPr>
              <w:jc w:val="left"/>
              <w:rPr>
                <w:sz w:val="20"/>
                <w:szCs w:val="20"/>
              </w:rPr>
            </w:pPr>
            <w:r w:rsidRPr="007E2C15">
              <w:rPr>
                <w:sz w:val="20"/>
                <w:szCs w:val="20"/>
              </w:rPr>
              <w:t>Advanced ML</w:t>
            </w:r>
            <w:r w:rsidR="0062327F">
              <w:rPr>
                <w:sz w:val="20"/>
                <w:szCs w:val="20"/>
              </w:rPr>
              <w:t xml:space="preserve"> </w:t>
            </w:r>
            <w:r w:rsidRPr="007E2C15">
              <w:rPr>
                <w:sz w:val="20"/>
                <w:szCs w:val="20"/>
              </w:rPr>
              <w:t>(MLOps)</w:t>
            </w:r>
          </w:p>
        </w:tc>
        <w:tc>
          <w:tcPr>
            <w:tcW w:w="1559" w:type="dxa"/>
            <w:tcBorders>
              <w:left w:val="dotted" w:sz="18" w:space="0" w:color="BFBFBF" w:themeColor="background1" w:themeShade="BF"/>
              <w:right w:val="single" w:sz="12" w:space="0" w:color="808080" w:themeColor="background1" w:themeShade="80"/>
            </w:tcBorders>
            <w:vAlign w:val="center"/>
          </w:tcPr>
          <w:p w14:paraId="5D97CFDA" w14:textId="77777777" w:rsidR="007F3DD9" w:rsidRPr="007E2C15" w:rsidRDefault="007F3DD9" w:rsidP="00826928">
            <w:pPr>
              <w:rPr>
                <w:sz w:val="20"/>
                <w:szCs w:val="20"/>
              </w:rPr>
            </w:pPr>
            <w:r w:rsidRPr="007E2C15">
              <w:rPr>
                <w:sz w:val="20"/>
                <w:szCs w:val="20"/>
              </w:rPr>
              <w:t>Sharif CE Dep.</w:t>
            </w:r>
          </w:p>
        </w:tc>
        <w:tc>
          <w:tcPr>
            <w:tcW w:w="2410" w:type="dxa"/>
            <w:tcBorders>
              <w:left w:val="single" w:sz="12" w:space="0" w:color="808080" w:themeColor="background1" w:themeShade="80"/>
              <w:right w:val="dotted" w:sz="18" w:space="0" w:color="BFBFBF" w:themeColor="background1" w:themeShade="BF"/>
            </w:tcBorders>
            <w:vAlign w:val="center"/>
          </w:tcPr>
          <w:p w14:paraId="240DB8C9" w14:textId="77777777" w:rsidR="007F3DD9" w:rsidRPr="007E2C15" w:rsidRDefault="007F3DD9" w:rsidP="00826928">
            <w:pPr>
              <w:jc w:val="left"/>
              <w:rPr>
                <w:sz w:val="20"/>
                <w:szCs w:val="20"/>
              </w:rPr>
            </w:pPr>
            <w:r w:rsidRPr="007E2C15">
              <w:rPr>
                <w:sz w:val="20"/>
                <w:szCs w:val="20"/>
              </w:rPr>
              <w:t>Operating Systems</w:t>
            </w:r>
          </w:p>
        </w:tc>
        <w:tc>
          <w:tcPr>
            <w:tcW w:w="1984" w:type="dxa"/>
            <w:tcBorders>
              <w:left w:val="dotted" w:sz="18" w:space="0" w:color="BFBFBF" w:themeColor="background1" w:themeShade="BF"/>
            </w:tcBorders>
            <w:vAlign w:val="center"/>
          </w:tcPr>
          <w:p w14:paraId="3D76C1A6" w14:textId="77777777" w:rsidR="007F3DD9" w:rsidRPr="007E2C15" w:rsidRDefault="00000000" w:rsidP="00826928">
            <w:pPr>
              <w:jc w:val="center"/>
              <w:rPr>
                <w:sz w:val="20"/>
                <w:szCs w:val="20"/>
              </w:rPr>
            </w:pPr>
            <w:hyperlink r:id="rId27" w:history="1">
              <w:r w:rsidR="007F3DD9" w:rsidRPr="007E2C15">
                <w:rPr>
                  <w:rStyle w:val="Hyperlink"/>
                  <w:sz w:val="20"/>
                  <w:szCs w:val="20"/>
                </w:rPr>
                <w:t>OCW.UM.AC.edu</w:t>
              </w:r>
            </w:hyperlink>
          </w:p>
        </w:tc>
      </w:tr>
      <w:tr w:rsidR="007F3DD9" w14:paraId="564E1B10" w14:textId="77777777" w:rsidTr="007F3DD9">
        <w:tc>
          <w:tcPr>
            <w:tcW w:w="1985" w:type="dxa"/>
            <w:tcBorders>
              <w:right w:val="dotted" w:sz="18" w:space="0" w:color="BFBFBF" w:themeColor="background1" w:themeShade="BF"/>
            </w:tcBorders>
            <w:vAlign w:val="center"/>
          </w:tcPr>
          <w:p w14:paraId="69F276C6" w14:textId="6ADE5841" w:rsidR="007F3DD9" w:rsidRPr="007E2C15" w:rsidRDefault="007F3DD9" w:rsidP="00D5132E">
            <w:pPr>
              <w:jc w:val="left"/>
              <w:rPr>
                <w:sz w:val="20"/>
                <w:szCs w:val="20"/>
                <w:lang w:bidi="fa-IR"/>
              </w:rPr>
            </w:pPr>
            <w:r w:rsidRPr="007E2C15">
              <w:rPr>
                <w:sz w:val="20"/>
                <w:szCs w:val="20"/>
              </w:rPr>
              <w:t>Data Structures</w:t>
            </w:r>
          </w:p>
        </w:tc>
        <w:tc>
          <w:tcPr>
            <w:tcW w:w="851" w:type="dxa"/>
            <w:tcBorders>
              <w:left w:val="dotted" w:sz="18" w:space="0" w:color="BFBFBF" w:themeColor="background1" w:themeShade="BF"/>
              <w:right w:val="single" w:sz="12" w:space="0" w:color="808080" w:themeColor="background1" w:themeShade="80"/>
            </w:tcBorders>
            <w:vAlign w:val="center"/>
          </w:tcPr>
          <w:p w14:paraId="08D394D2" w14:textId="0BF510F4" w:rsidR="007F3DD9" w:rsidRPr="007E2C15" w:rsidRDefault="007F3DD9" w:rsidP="00D5132E">
            <w:pPr>
              <w:jc w:val="center"/>
              <w:rPr>
                <w:sz w:val="20"/>
                <w:szCs w:val="20"/>
              </w:rPr>
            </w:pPr>
            <w:r w:rsidRPr="007E2C15">
              <w:rPr>
                <w:sz w:val="20"/>
                <w:szCs w:val="20"/>
              </w:rPr>
              <w:t>17.9</w:t>
            </w:r>
            <w:r>
              <w:rPr>
                <w:sz w:val="20"/>
                <w:szCs w:val="20"/>
              </w:rPr>
              <w:t>/20</w:t>
            </w:r>
          </w:p>
        </w:tc>
        <w:tc>
          <w:tcPr>
            <w:tcW w:w="1701" w:type="dxa"/>
            <w:tcBorders>
              <w:left w:val="single" w:sz="12" w:space="0" w:color="808080" w:themeColor="background1" w:themeShade="80"/>
              <w:right w:val="dotted" w:sz="18" w:space="0" w:color="BFBFBF" w:themeColor="background1" w:themeShade="BF"/>
            </w:tcBorders>
            <w:vAlign w:val="center"/>
          </w:tcPr>
          <w:p w14:paraId="3800FB01" w14:textId="3BBEE9AD" w:rsidR="007F3DD9" w:rsidRPr="007E2C15" w:rsidRDefault="007F3DD9" w:rsidP="00D5132E">
            <w:pPr>
              <w:rPr>
                <w:sz w:val="20"/>
                <w:szCs w:val="20"/>
              </w:rPr>
            </w:pPr>
            <w:r w:rsidRPr="007E2C15">
              <w:rPr>
                <w:sz w:val="20"/>
                <w:szCs w:val="20"/>
              </w:rPr>
              <w:t>Networks</w:t>
            </w:r>
          </w:p>
        </w:tc>
        <w:tc>
          <w:tcPr>
            <w:tcW w:w="1559" w:type="dxa"/>
            <w:tcBorders>
              <w:left w:val="dotted" w:sz="18" w:space="0" w:color="BFBFBF" w:themeColor="background1" w:themeShade="BF"/>
              <w:right w:val="single" w:sz="12" w:space="0" w:color="808080" w:themeColor="background1" w:themeShade="80"/>
            </w:tcBorders>
            <w:vAlign w:val="center"/>
          </w:tcPr>
          <w:p w14:paraId="18AA307B" w14:textId="26177295" w:rsidR="007F3DD9" w:rsidRPr="007E2C15" w:rsidRDefault="007F3DD9" w:rsidP="00D5132E">
            <w:pPr>
              <w:rPr>
                <w:sz w:val="20"/>
                <w:szCs w:val="20"/>
              </w:rPr>
            </w:pPr>
            <w:r w:rsidRPr="007E2C15">
              <w:rPr>
                <w:sz w:val="20"/>
                <w:szCs w:val="20"/>
              </w:rPr>
              <w:t>Sharif CS Dep.</w:t>
            </w:r>
          </w:p>
        </w:tc>
        <w:tc>
          <w:tcPr>
            <w:tcW w:w="2410" w:type="dxa"/>
            <w:tcBorders>
              <w:left w:val="single" w:sz="12" w:space="0" w:color="808080" w:themeColor="background1" w:themeShade="80"/>
              <w:right w:val="dotted" w:sz="18" w:space="0" w:color="BFBFBF" w:themeColor="background1" w:themeShade="BF"/>
            </w:tcBorders>
            <w:vAlign w:val="center"/>
          </w:tcPr>
          <w:p w14:paraId="54128D5D" w14:textId="6C9384B5" w:rsidR="007F3DD9" w:rsidRPr="007E2C15" w:rsidRDefault="007F3DD9" w:rsidP="00D5132E">
            <w:pPr>
              <w:jc w:val="left"/>
              <w:rPr>
                <w:sz w:val="20"/>
                <w:szCs w:val="20"/>
              </w:rPr>
            </w:pPr>
            <w:r w:rsidRPr="007E2C15">
              <w:rPr>
                <w:sz w:val="20"/>
                <w:szCs w:val="20"/>
              </w:rPr>
              <w:t>Embedded Systems &amp; IOT</w:t>
            </w:r>
          </w:p>
        </w:tc>
        <w:tc>
          <w:tcPr>
            <w:tcW w:w="1984" w:type="dxa"/>
            <w:tcBorders>
              <w:left w:val="dotted" w:sz="18" w:space="0" w:color="BFBFBF" w:themeColor="background1" w:themeShade="BF"/>
            </w:tcBorders>
            <w:vAlign w:val="center"/>
          </w:tcPr>
          <w:p w14:paraId="66C608D7" w14:textId="72571800" w:rsidR="007F3DD9" w:rsidRDefault="00000000" w:rsidP="00D5132E">
            <w:pPr>
              <w:jc w:val="center"/>
            </w:pPr>
            <w:hyperlink r:id="rId28" w:history="1">
              <w:r w:rsidR="007F3DD9" w:rsidRPr="007E2C15">
                <w:rPr>
                  <w:rStyle w:val="Hyperlink"/>
                  <w:sz w:val="20"/>
                  <w:szCs w:val="20"/>
                </w:rPr>
                <w:t>Sharif CE Dep.</w:t>
              </w:r>
            </w:hyperlink>
          </w:p>
        </w:tc>
      </w:tr>
      <w:tr w:rsidR="007F3DD9" w14:paraId="1EFA7864" w14:textId="77777777" w:rsidTr="007F3DD9">
        <w:tc>
          <w:tcPr>
            <w:tcW w:w="1985" w:type="dxa"/>
            <w:tcBorders>
              <w:right w:val="dotted" w:sz="18" w:space="0" w:color="BFBFBF" w:themeColor="background1" w:themeShade="BF"/>
            </w:tcBorders>
            <w:vAlign w:val="center"/>
          </w:tcPr>
          <w:p w14:paraId="7E9EFDCD" w14:textId="0C68A355" w:rsidR="007F3DD9" w:rsidRPr="007E2C15" w:rsidRDefault="007F3DD9" w:rsidP="00D5132E">
            <w:pPr>
              <w:jc w:val="left"/>
              <w:rPr>
                <w:sz w:val="20"/>
                <w:szCs w:val="20"/>
              </w:rPr>
            </w:pPr>
            <w:r w:rsidRPr="007E2C15">
              <w:rPr>
                <w:sz w:val="20"/>
                <w:szCs w:val="20"/>
              </w:rPr>
              <w:t>Robotics</w:t>
            </w:r>
          </w:p>
        </w:tc>
        <w:tc>
          <w:tcPr>
            <w:tcW w:w="851" w:type="dxa"/>
            <w:tcBorders>
              <w:left w:val="dotted" w:sz="18" w:space="0" w:color="BFBFBF" w:themeColor="background1" w:themeShade="BF"/>
              <w:right w:val="single" w:sz="12" w:space="0" w:color="808080" w:themeColor="background1" w:themeShade="80"/>
            </w:tcBorders>
            <w:vAlign w:val="center"/>
          </w:tcPr>
          <w:p w14:paraId="04528E7B" w14:textId="4CC3B9FC" w:rsidR="007F3DD9" w:rsidRPr="007E2C15" w:rsidRDefault="007F3DD9" w:rsidP="00D5132E">
            <w:pPr>
              <w:jc w:val="center"/>
              <w:rPr>
                <w:sz w:val="20"/>
                <w:szCs w:val="20"/>
              </w:rPr>
            </w:pPr>
            <w:r w:rsidRPr="007E2C15">
              <w:rPr>
                <w:sz w:val="20"/>
                <w:szCs w:val="20"/>
              </w:rPr>
              <w:t>16.3/20</w:t>
            </w:r>
          </w:p>
        </w:tc>
        <w:tc>
          <w:tcPr>
            <w:tcW w:w="1701" w:type="dxa"/>
            <w:tcBorders>
              <w:left w:val="single" w:sz="12" w:space="0" w:color="808080" w:themeColor="background1" w:themeShade="80"/>
              <w:right w:val="dotted" w:sz="18" w:space="0" w:color="BFBFBF" w:themeColor="background1" w:themeShade="BF"/>
            </w:tcBorders>
            <w:vAlign w:val="center"/>
          </w:tcPr>
          <w:p w14:paraId="6E30B28A" w14:textId="0F8E91F3" w:rsidR="007F3DD9" w:rsidRPr="007E2C15" w:rsidRDefault="007F3DD9" w:rsidP="0062327F">
            <w:pPr>
              <w:jc w:val="left"/>
              <w:rPr>
                <w:sz w:val="20"/>
                <w:szCs w:val="20"/>
              </w:rPr>
            </w:pPr>
            <w:r>
              <w:rPr>
                <w:sz w:val="20"/>
                <w:szCs w:val="20"/>
              </w:rPr>
              <w:t>Product dev &amp; design</w:t>
            </w:r>
          </w:p>
        </w:tc>
        <w:tc>
          <w:tcPr>
            <w:tcW w:w="1559" w:type="dxa"/>
            <w:tcBorders>
              <w:left w:val="dotted" w:sz="18" w:space="0" w:color="BFBFBF" w:themeColor="background1" w:themeShade="BF"/>
              <w:right w:val="single" w:sz="12" w:space="0" w:color="808080" w:themeColor="background1" w:themeShade="80"/>
            </w:tcBorders>
            <w:vAlign w:val="center"/>
          </w:tcPr>
          <w:p w14:paraId="5D3E3844" w14:textId="55974F47" w:rsidR="007F3DD9" w:rsidRPr="007E2C15" w:rsidRDefault="007F3DD9" w:rsidP="00D5132E">
            <w:pPr>
              <w:rPr>
                <w:sz w:val="20"/>
                <w:szCs w:val="20"/>
              </w:rPr>
            </w:pPr>
            <w:r>
              <w:rPr>
                <w:sz w:val="20"/>
                <w:szCs w:val="20"/>
              </w:rPr>
              <w:t>Sharif ME Dep.</w:t>
            </w:r>
          </w:p>
        </w:tc>
        <w:tc>
          <w:tcPr>
            <w:tcW w:w="2410" w:type="dxa"/>
            <w:tcBorders>
              <w:left w:val="single" w:sz="12" w:space="0" w:color="808080" w:themeColor="background1" w:themeShade="80"/>
              <w:right w:val="dotted" w:sz="18" w:space="0" w:color="BFBFBF" w:themeColor="background1" w:themeShade="BF"/>
            </w:tcBorders>
            <w:vAlign w:val="center"/>
          </w:tcPr>
          <w:p w14:paraId="37016457" w14:textId="28C93C19" w:rsidR="007F3DD9" w:rsidRPr="007E2C15" w:rsidRDefault="007F3DD9" w:rsidP="00D5132E">
            <w:pPr>
              <w:jc w:val="left"/>
              <w:rPr>
                <w:sz w:val="20"/>
                <w:szCs w:val="20"/>
              </w:rPr>
            </w:pPr>
            <w:r w:rsidRPr="007E2C15">
              <w:rPr>
                <w:sz w:val="20"/>
                <w:szCs w:val="20"/>
              </w:rPr>
              <w:t>Parallel Computing</w:t>
            </w:r>
          </w:p>
        </w:tc>
        <w:tc>
          <w:tcPr>
            <w:tcW w:w="1984" w:type="dxa"/>
            <w:tcBorders>
              <w:left w:val="dotted" w:sz="18" w:space="0" w:color="BFBFBF" w:themeColor="background1" w:themeShade="BF"/>
            </w:tcBorders>
            <w:vAlign w:val="center"/>
          </w:tcPr>
          <w:p w14:paraId="4B733D10" w14:textId="4B1354BC" w:rsidR="007F3DD9" w:rsidRPr="007E2C15" w:rsidRDefault="007F3DD9" w:rsidP="00D5132E">
            <w:pPr>
              <w:jc w:val="center"/>
              <w:rPr>
                <w:sz w:val="20"/>
                <w:szCs w:val="20"/>
              </w:rPr>
            </w:pPr>
            <w:r w:rsidRPr="007E2C15">
              <w:rPr>
                <w:sz w:val="20"/>
                <w:szCs w:val="20"/>
              </w:rPr>
              <w:t>Sharif EE Dep.</w:t>
            </w:r>
          </w:p>
        </w:tc>
      </w:tr>
      <w:tr w:rsidR="007F3DD9" w14:paraId="4916FEFF" w14:textId="77777777" w:rsidTr="007F3DD9">
        <w:tc>
          <w:tcPr>
            <w:tcW w:w="1985" w:type="dxa"/>
            <w:tcBorders>
              <w:right w:val="dotted" w:sz="18" w:space="0" w:color="BFBFBF" w:themeColor="background1" w:themeShade="BF"/>
            </w:tcBorders>
            <w:vAlign w:val="center"/>
          </w:tcPr>
          <w:p w14:paraId="09E9452F" w14:textId="04EDB841" w:rsidR="007F3DD9" w:rsidRPr="007E2C15" w:rsidRDefault="007F3DD9" w:rsidP="00D5132E">
            <w:pPr>
              <w:jc w:val="left"/>
              <w:rPr>
                <w:sz w:val="20"/>
                <w:szCs w:val="20"/>
              </w:rPr>
            </w:pPr>
            <w:r w:rsidRPr="007E2C15">
              <w:rPr>
                <w:sz w:val="20"/>
                <w:szCs w:val="20"/>
              </w:rPr>
              <w:t>Sensing and Control Systems</w:t>
            </w:r>
          </w:p>
        </w:tc>
        <w:tc>
          <w:tcPr>
            <w:tcW w:w="851" w:type="dxa"/>
            <w:tcBorders>
              <w:left w:val="dotted" w:sz="18" w:space="0" w:color="BFBFBF" w:themeColor="background1" w:themeShade="BF"/>
              <w:right w:val="single" w:sz="12" w:space="0" w:color="808080" w:themeColor="background1" w:themeShade="80"/>
            </w:tcBorders>
            <w:vAlign w:val="center"/>
          </w:tcPr>
          <w:p w14:paraId="5D128971" w14:textId="3B93A5B6" w:rsidR="007F3DD9" w:rsidRPr="007E2C15" w:rsidRDefault="007F3DD9" w:rsidP="00D5132E">
            <w:pPr>
              <w:jc w:val="center"/>
              <w:rPr>
                <w:sz w:val="20"/>
                <w:szCs w:val="20"/>
              </w:rPr>
            </w:pPr>
            <w:r w:rsidRPr="007E2C15">
              <w:rPr>
                <w:sz w:val="20"/>
                <w:szCs w:val="20"/>
              </w:rPr>
              <w:t>17.3/20</w:t>
            </w:r>
          </w:p>
        </w:tc>
        <w:tc>
          <w:tcPr>
            <w:tcW w:w="1701" w:type="dxa"/>
            <w:tcBorders>
              <w:left w:val="single" w:sz="12" w:space="0" w:color="808080" w:themeColor="background1" w:themeShade="80"/>
              <w:right w:val="dotted" w:sz="18" w:space="0" w:color="BFBFBF" w:themeColor="background1" w:themeShade="BF"/>
            </w:tcBorders>
            <w:vAlign w:val="center"/>
          </w:tcPr>
          <w:p w14:paraId="2B2F9B87" w14:textId="5891F2EC" w:rsidR="007F3DD9" w:rsidRPr="007E2C15" w:rsidRDefault="007F3DD9" w:rsidP="00D5132E">
            <w:pPr>
              <w:rPr>
                <w:sz w:val="20"/>
                <w:szCs w:val="20"/>
              </w:rPr>
            </w:pPr>
          </w:p>
        </w:tc>
        <w:tc>
          <w:tcPr>
            <w:tcW w:w="1559" w:type="dxa"/>
            <w:tcBorders>
              <w:left w:val="dotted" w:sz="18" w:space="0" w:color="BFBFBF" w:themeColor="background1" w:themeShade="BF"/>
              <w:right w:val="single" w:sz="12" w:space="0" w:color="808080" w:themeColor="background1" w:themeShade="80"/>
            </w:tcBorders>
            <w:vAlign w:val="center"/>
          </w:tcPr>
          <w:p w14:paraId="5C6E5DF6" w14:textId="38FCE2B4" w:rsidR="007F3DD9" w:rsidRPr="007E2C15" w:rsidRDefault="007F3DD9" w:rsidP="00D5132E">
            <w:pPr>
              <w:rPr>
                <w:sz w:val="20"/>
                <w:szCs w:val="20"/>
              </w:rPr>
            </w:pPr>
          </w:p>
        </w:tc>
        <w:tc>
          <w:tcPr>
            <w:tcW w:w="2410" w:type="dxa"/>
            <w:tcBorders>
              <w:left w:val="single" w:sz="12" w:space="0" w:color="808080" w:themeColor="background1" w:themeShade="80"/>
              <w:right w:val="dotted" w:sz="18" w:space="0" w:color="BFBFBF" w:themeColor="background1" w:themeShade="BF"/>
            </w:tcBorders>
            <w:vAlign w:val="center"/>
          </w:tcPr>
          <w:p w14:paraId="111790FE" w14:textId="3FA69F57" w:rsidR="007F3DD9" w:rsidRPr="007E2C15" w:rsidRDefault="007F3DD9" w:rsidP="00D5132E">
            <w:pPr>
              <w:jc w:val="left"/>
              <w:rPr>
                <w:sz w:val="20"/>
                <w:szCs w:val="20"/>
              </w:rPr>
            </w:pPr>
            <w:r w:rsidRPr="007E2C15">
              <w:rPr>
                <w:sz w:val="20"/>
                <w:szCs w:val="20"/>
              </w:rPr>
              <w:t>Algorithm Design</w:t>
            </w:r>
          </w:p>
        </w:tc>
        <w:tc>
          <w:tcPr>
            <w:tcW w:w="1984" w:type="dxa"/>
            <w:tcBorders>
              <w:left w:val="dotted" w:sz="18" w:space="0" w:color="BFBFBF" w:themeColor="background1" w:themeShade="BF"/>
            </w:tcBorders>
            <w:vAlign w:val="center"/>
          </w:tcPr>
          <w:p w14:paraId="502225F5" w14:textId="763BADC9" w:rsidR="007F3DD9" w:rsidRPr="007E2C15" w:rsidRDefault="00000000" w:rsidP="00D5132E">
            <w:pPr>
              <w:jc w:val="center"/>
              <w:rPr>
                <w:sz w:val="20"/>
                <w:szCs w:val="20"/>
              </w:rPr>
            </w:pPr>
            <w:hyperlink r:id="rId29" w:history="1">
              <w:r w:rsidR="007F3DD9" w:rsidRPr="007E2C15">
                <w:rPr>
                  <w:rStyle w:val="Hyperlink"/>
                  <w:sz w:val="20"/>
                  <w:szCs w:val="20"/>
                  <w:lang w:bidi="fa-IR"/>
                </w:rPr>
                <w:t>Tehran EE&amp;CE Dep</w:t>
              </w:r>
            </w:hyperlink>
          </w:p>
        </w:tc>
      </w:tr>
      <w:tr w:rsidR="007F3DD9" w14:paraId="672D9378" w14:textId="77777777" w:rsidTr="007F3DD9">
        <w:tc>
          <w:tcPr>
            <w:tcW w:w="1985" w:type="dxa"/>
            <w:tcBorders>
              <w:right w:val="dotted" w:sz="18" w:space="0" w:color="BFBFBF" w:themeColor="background1" w:themeShade="BF"/>
            </w:tcBorders>
            <w:vAlign w:val="center"/>
          </w:tcPr>
          <w:p w14:paraId="1241520F" w14:textId="5D5E5E43" w:rsidR="007F3DD9" w:rsidRPr="007E2C15" w:rsidRDefault="007F3DD9" w:rsidP="00D5132E">
            <w:pPr>
              <w:jc w:val="left"/>
              <w:rPr>
                <w:sz w:val="20"/>
                <w:szCs w:val="20"/>
              </w:rPr>
            </w:pPr>
            <w:r w:rsidRPr="007E2C15">
              <w:rPr>
                <w:sz w:val="20"/>
                <w:szCs w:val="20"/>
              </w:rPr>
              <w:t>Numerical Computation</w:t>
            </w:r>
          </w:p>
        </w:tc>
        <w:tc>
          <w:tcPr>
            <w:tcW w:w="851" w:type="dxa"/>
            <w:tcBorders>
              <w:left w:val="dotted" w:sz="18" w:space="0" w:color="BFBFBF" w:themeColor="background1" w:themeShade="BF"/>
              <w:right w:val="single" w:sz="12" w:space="0" w:color="808080" w:themeColor="background1" w:themeShade="80"/>
            </w:tcBorders>
            <w:vAlign w:val="center"/>
          </w:tcPr>
          <w:p w14:paraId="64C51D1D" w14:textId="47F1371B" w:rsidR="007F3DD9" w:rsidRPr="007E2C15" w:rsidRDefault="007F3DD9" w:rsidP="00D5132E">
            <w:pPr>
              <w:jc w:val="center"/>
              <w:rPr>
                <w:sz w:val="20"/>
                <w:szCs w:val="20"/>
              </w:rPr>
            </w:pPr>
            <w:r w:rsidRPr="007E2C15">
              <w:rPr>
                <w:sz w:val="20"/>
                <w:szCs w:val="20"/>
              </w:rPr>
              <w:t>17.8</w:t>
            </w:r>
            <w:r>
              <w:rPr>
                <w:sz w:val="20"/>
                <w:szCs w:val="20"/>
              </w:rPr>
              <w:t>/20</w:t>
            </w:r>
          </w:p>
        </w:tc>
        <w:tc>
          <w:tcPr>
            <w:tcW w:w="1701" w:type="dxa"/>
            <w:tcBorders>
              <w:left w:val="single" w:sz="12" w:space="0" w:color="808080" w:themeColor="background1" w:themeShade="80"/>
              <w:right w:val="dotted" w:sz="18" w:space="0" w:color="BFBFBF" w:themeColor="background1" w:themeShade="BF"/>
            </w:tcBorders>
            <w:vAlign w:val="center"/>
          </w:tcPr>
          <w:p w14:paraId="78FAC02B" w14:textId="77777777" w:rsidR="007F3DD9" w:rsidRPr="007E2C15" w:rsidRDefault="007F3DD9" w:rsidP="00D5132E">
            <w:pPr>
              <w:rPr>
                <w:sz w:val="20"/>
                <w:szCs w:val="20"/>
              </w:rPr>
            </w:pPr>
          </w:p>
        </w:tc>
        <w:tc>
          <w:tcPr>
            <w:tcW w:w="1559" w:type="dxa"/>
            <w:tcBorders>
              <w:left w:val="dotted" w:sz="18" w:space="0" w:color="BFBFBF" w:themeColor="background1" w:themeShade="BF"/>
              <w:right w:val="single" w:sz="12" w:space="0" w:color="808080" w:themeColor="background1" w:themeShade="80"/>
            </w:tcBorders>
            <w:vAlign w:val="center"/>
          </w:tcPr>
          <w:p w14:paraId="46AB1B45" w14:textId="77777777" w:rsidR="007F3DD9" w:rsidRPr="007E2C15" w:rsidRDefault="007F3DD9" w:rsidP="00D5132E">
            <w:pPr>
              <w:rPr>
                <w:sz w:val="20"/>
                <w:szCs w:val="20"/>
              </w:rPr>
            </w:pPr>
          </w:p>
        </w:tc>
        <w:tc>
          <w:tcPr>
            <w:tcW w:w="2410" w:type="dxa"/>
            <w:tcBorders>
              <w:left w:val="single" w:sz="12" w:space="0" w:color="808080" w:themeColor="background1" w:themeShade="80"/>
              <w:right w:val="dotted" w:sz="18" w:space="0" w:color="BFBFBF" w:themeColor="background1" w:themeShade="BF"/>
            </w:tcBorders>
            <w:vAlign w:val="center"/>
          </w:tcPr>
          <w:p w14:paraId="2D420467" w14:textId="6A86E869" w:rsidR="007F3DD9" w:rsidRPr="007E2C15" w:rsidRDefault="007F3DD9" w:rsidP="00D5132E">
            <w:pPr>
              <w:jc w:val="left"/>
              <w:rPr>
                <w:sz w:val="20"/>
                <w:szCs w:val="20"/>
              </w:rPr>
            </w:pPr>
            <w:r w:rsidRPr="007E2C15">
              <w:rPr>
                <w:sz w:val="20"/>
                <w:szCs w:val="20"/>
              </w:rPr>
              <w:t>Computer Architecture</w:t>
            </w:r>
          </w:p>
        </w:tc>
        <w:tc>
          <w:tcPr>
            <w:tcW w:w="1984" w:type="dxa"/>
            <w:tcBorders>
              <w:left w:val="dotted" w:sz="18" w:space="0" w:color="BFBFBF" w:themeColor="background1" w:themeShade="BF"/>
            </w:tcBorders>
            <w:vAlign w:val="center"/>
          </w:tcPr>
          <w:p w14:paraId="58AFB131" w14:textId="548EEFAA" w:rsidR="007F3DD9" w:rsidRPr="007E2C15" w:rsidRDefault="00000000" w:rsidP="00D5132E">
            <w:pPr>
              <w:jc w:val="center"/>
              <w:rPr>
                <w:sz w:val="20"/>
                <w:szCs w:val="20"/>
                <w:rtl/>
                <w:lang w:bidi="fa-IR"/>
              </w:rPr>
            </w:pPr>
            <w:hyperlink r:id="rId30" w:history="1">
              <w:r w:rsidR="007F3DD9" w:rsidRPr="007E2C15">
                <w:rPr>
                  <w:rStyle w:val="Hyperlink"/>
                  <w:sz w:val="20"/>
                  <w:szCs w:val="20"/>
                </w:rPr>
                <w:t>OCW.Sharif.edu</w:t>
              </w:r>
            </w:hyperlink>
          </w:p>
        </w:tc>
      </w:tr>
      <w:tr w:rsidR="007F3DD9" w14:paraId="0B954436" w14:textId="77777777" w:rsidTr="007F3DD9">
        <w:tc>
          <w:tcPr>
            <w:tcW w:w="1985" w:type="dxa"/>
            <w:tcBorders>
              <w:right w:val="dotted" w:sz="18" w:space="0" w:color="BFBFBF" w:themeColor="background1" w:themeShade="BF"/>
            </w:tcBorders>
            <w:vAlign w:val="center"/>
          </w:tcPr>
          <w:p w14:paraId="237BE048" w14:textId="77777777" w:rsidR="007F3DD9" w:rsidRPr="007E2C15" w:rsidRDefault="007F3DD9" w:rsidP="00D5132E">
            <w:pPr>
              <w:jc w:val="left"/>
              <w:rPr>
                <w:sz w:val="20"/>
                <w:szCs w:val="20"/>
              </w:rPr>
            </w:pPr>
          </w:p>
        </w:tc>
        <w:tc>
          <w:tcPr>
            <w:tcW w:w="851" w:type="dxa"/>
            <w:tcBorders>
              <w:left w:val="dotted" w:sz="18" w:space="0" w:color="BFBFBF" w:themeColor="background1" w:themeShade="BF"/>
              <w:right w:val="single" w:sz="12" w:space="0" w:color="808080" w:themeColor="background1" w:themeShade="80"/>
            </w:tcBorders>
            <w:vAlign w:val="center"/>
          </w:tcPr>
          <w:p w14:paraId="63E0935A" w14:textId="77777777" w:rsidR="007F3DD9" w:rsidRPr="007E2C15" w:rsidRDefault="007F3DD9" w:rsidP="00D5132E">
            <w:pPr>
              <w:jc w:val="center"/>
              <w:rPr>
                <w:sz w:val="20"/>
                <w:szCs w:val="20"/>
              </w:rPr>
            </w:pPr>
          </w:p>
        </w:tc>
        <w:tc>
          <w:tcPr>
            <w:tcW w:w="1701" w:type="dxa"/>
            <w:tcBorders>
              <w:left w:val="single" w:sz="12" w:space="0" w:color="808080" w:themeColor="background1" w:themeShade="80"/>
              <w:right w:val="dotted" w:sz="18" w:space="0" w:color="BFBFBF" w:themeColor="background1" w:themeShade="BF"/>
            </w:tcBorders>
            <w:vAlign w:val="center"/>
          </w:tcPr>
          <w:p w14:paraId="3981D609" w14:textId="77777777" w:rsidR="007F3DD9" w:rsidRPr="007E2C15" w:rsidRDefault="007F3DD9" w:rsidP="00D5132E">
            <w:pPr>
              <w:rPr>
                <w:sz w:val="20"/>
                <w:szCs w:val="20"/>
              </w:rPr>
            </w:pPr>
          </w:p>
        </w:tc>
        <w:tc>
          <w:tcPr>
            <w:tcW w:w="1559" w:type="dxa"/>
            <w:tcBorders>
              <w:left w:val="dotted" w:sz="18" w:space="0" w:color="BFBFBF" w:themeColor="background1" w:themeShade="BF"/>
              <w:right w:val="single" w:sz="12" w:space="0" w:color="808080" w:themeColor="background1" w:themeShade="80"/>
            </w:tcBorders>
            <w:vAlign w:val="center"/>
          </w:tcPr>
          <w:p w14:paraId="44FCF827" w14:textId="77777777" w:rsidR="007F3DD9" w:rsidRPr="007E2C15" w:rsidRDefault="007F3DD9" w:rsidP="00D5132E">
            <w:pPr>
              <w:rPr>
                <w:sz w:val="20"/>
                <w:szCs w:val="20"/>
              </w:rPr>
            </w:pPr>
          </w:p>
        </w:tc>
        <w:tc>
          <w:tcPr>
            <w:tcW w:w="2410" w:type="dxa"/>
            <w:tcBorders>
              <w:left w:val="single" w:sz="12" w:space="0" w:color="808080" w:themeColor="background1" w:themeShade="80"/>
              <w:right w:val="dotted" w:sz="18" w:space="0" w:color="BFBFBF" w:themeColor="background1" w:themeShade="BF"/>
            </w:tcBorders>
            <w:vAlign w:val="center"/>
          </w:tcPr>
          <w:p w14:paraId="37C8C4B0" w14:textId="579562C2" w:rsidR="007F3DD9" w:rsidRPr="007E2C15" w:rsidRDefault="007F3DD9" w:rsidP="00D5132E">
            <w:pPr>
              <w:jc w:val="left"/>
              <w:rPr>
                <w:sz w:val="20"/>
                <w:szCs w:val="20"/>
              </w:rPr>
            </w:pPr>
            <w:r>
              <w:rPr>
                <w:sz w:val="20"/>
                <w:szCs w:val="20"/>
              </w:rPr>
              <w:t>Medical Image Analysis</w:t>
            </w:r>
          </w:p>
        </w:tc>
        <w:tc>
          <w:tcPr>
            <w:tcW w:w="1984" w:type="dxa"/>
            <w:tcBorders>
              <w:left w:val="dotted" w:sz="18" w:space="0" w:color="BFBFBF" w:themeColor="background1" w:themeShade="BF"/>
            </w:tcBorders>
            <w:vAlign w:val="center"/>
          </w:tcPr>
          <w:p w14:paraId="2C2E6995" w14:textId="76E0A105" w:rsidR="007F3DD9" w:rsidRPr="002221BE" w:rsidRDefault="00000000" w:rsidP="00D5132E">
            <w:pPr>
              <w:jc w:val="center"/>
              <w:rPr>
                <w:sz w:val="22"/>
                <w:lang w:bidi="fa-IR"/>
              </w:rPr>
            </w:pPr>
            <w:hyperlink r:id="rId31" w:history="1">
              <w:r w:rsidR="007F3DD9" w:rsidRPr="002221BE">
                <w:rPr>
                  <w:rStyle w:val="Hyperlink"/>
                  <w:sz w:val="22"/>
                  <w:lang w:bidi="fa-IR"/>
                </w:rPr>
                <w:t>Sharif CE Dep</w:t>
              </w:r>
            </w:hyperlink>
          </w:p>
        </w:tc>
      </w:tr>
    </w:tbl>
    <w:p w14:paraId="60E43306" w14:textId="28FBBE3B" w:rsidR="00EE45FE" w:rsidRDefault="000A22F5" w:rsidP="00EE45FE">
      <w:pPr>
        <w:pStyle w:val="Heading1"/>
      </w:pPr>
      <w:r>
        <w:t>LANGUAGE SKIL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2410"/>
        <w:gridCol w:w="4461"/>
      </w:tblGrid>
      <w:tr w:rsidR="007B394F" w14:paraId="54DE23CC" w14:textId="77777777" w:rsidTr="00134FD7">
        <w:trPr>
          <w:trHeight w:val="305"/>
        </w:trPr>
        <w:tc>
          <w:tcPr>
            <w:tcW w:w="3119" w:type="dxa"/>
          </w:tcPr>
          <w:p w14:paraId="3F7646CE" w14:textId="53534F60" w:rsidR="007B394F" w:rsidRDefault="007B394F" w:rsidP="000A22F5">
            <w:pPr>
              <w:pStyle w:val="ListParagraph"/>
              <w:numPr>
                <w:ilvl w:val="0"/>
                <w:numId w:val="15"/>
              </w:numPr>
            </w:pPr>
            <w:r w:rsidRPr="000A22F5">
              <w:rPr>
                <w:b/>
                <w:bCs/>
              </w:rPr>
              <w:t>Farsi</w:t>
            </w:r>
            <w:r>
              <w:t>: Native</w:t>
            </w:r>
          </w:p>
        </w:tc>
        <w:tc>
          <w:tcPr>
            <w:tcW w:w="2410" w:type="dxa"/>
          </w:tcPr>
          <w:p w14:paraId="79E484A7" w14:textId="63D7DA6B" w:rsidR="007B394F" w:rsidRPr="000A22F5" w:rsidRDefault="007B394F" w:rsidP="000A22F5">
            <w:pPr>
              <w:pStyle w:val="ListParagraph"/>
              <w:numPr>
                <w:ilvl w:val="0"/>
                <w:numId w:val="15"/>
              </w:numPr>
              <w:rPr>
                <w:b/>
                <w:bCs/>
              </w:rPr>
            </w:pPr>
            <w:r>
              <w:rPr>
                <w:b/>
                <w:bCs/>
              </w:rPr>
              <w:t xml:space="preserve">Arabic: </w:t>
            </w:r>
            <w:r w:rsidRPr="007B394F">
              <w:t>Basic</w:t>
            </w:r>
          </w:p>
        </w:tc>
        <w:tc>
          <w:tcPr>
            <w:tcW w:w="4461" w:type="dxa"/>
          </w:tcPr>
          <w:p w14:paraId="37871930" w14:textId="03088BB6" w:rsidR="007B394F" w:rsidRDefault="007B394F" w:rsidP="000A22F5">
            <w:pPr>
              <w:pStyle w:val="ListParagraph"/>
              <w:numPr>
                <w:ilvl w:val="0"/>
                <w:numId w:val="15"/>
              </w:numPr>
            </w:pPr>
            <w:r w:rsidRPr="000A22F5">
              <w:rPr>
                <w:b/>
                <w:bCs/>
              </w:rPr>
              <w:t>English</w:t>
            </w:r>
            <w:r>
              <w:t>: Professional (IELTS test booked for September 10</w:t>
            </w:r>
            <w:r w:rsidRPr="0019139B">
              <w:rPr>
                <w:vertAlign w:val="superscript"/>
              </w:rPr>
              <w:t>’th</w:t>
            </w:r>
            <w:r>
              <w:t>)</w:t>
            </w:r>
          </w:p>
        </w:tc>
      </w:tr>
    </w:tbl>
    <w:p w14:paraId="4D972329" w14:textId="70900A33" w:rsidR="003A3D4A" w:rsidRDefault="007023E9" w:rsidP="007023E9">
      <w:pPr>
        <w:pStyle w:val="Heading1"/>
      </w:pPr>
      <w:r>
        <w:t>REFERENCES</w:t>
      </w:r>
    </w:p>
    <w:tbl>
      <w:tblPr>
        <w:tblStyle w:val="TableGrid"/>
        <w:tblW w:w="98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1"/>
        <w:gridCol w:w="8794"/>
        <w:gridCol w:w="470"/>
      </w:tblGrid>
      <w:tr w:rsidR="006801EA" w14:paraId="19F9AC4C" w14:textId="77777777" w:rsidTr="00D5132E">
        <w:trPr>
          <w:trHeight w:val="400"/>
        </w:trPr>
        <w:tc>
          <w:tcPr>
            <w:tcW w:w="621" w:type="dxa"/>
            <w:vAlign w:val="center"/>
          </w:tcPr>
          <w:p w14:paraId="2364E837" w14:textId="1BA252B3" w:rsidR="004F4EC4" w:rsidRDefault="004F4EC4" w:rsidP="004F4EC4">
            <w:pPr>
              <w:pStyle w:val="REFERENCES"/>
              <w:jc w:val="center"/>
            </w:pPr>
            <w:r>
              <w:rPr>
                <w:noProof/>
              </w:rPr>
              <w:drawing>
                <wp:inline distT="0" distB="0" distL="0" distR="0" wp14:anchorId="3D4B4DBB" wp14:editId="169AA424">
                  <wp:extent cx="254000" cy="254000"/>
                  <wp:effectExtent l="0" t="0" r="0" b="0"/>
                  <wp:docPr id="930676453" name="Graphic 2" descr="Link">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0676453" name="Graphic 2" descr="Link">
                            <a:hlinkClick r:id="rId32"/>
                          </pic:cNvPr>
                          <pic:cNvPicPr/>
                        </pic:nvPicPr>
                        <pic:blipFill>
                          <a:blip r:embed="rId33" cstate="print">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a:xfrm>
                            <a:off x="0" y="0"/>
                            <a:ext cx="254000" cy="254000"/>
                          </a:xfrm>
                          <a:prstGeom prst="rect">
                            <a:avLst/>
                          </a:prstGeom>
                        </pic:spPr>
                      </pic:pic>
                    </a:graphicData>
                  </a:graphic>
                </wp:inline>
              </w:drawing>
            </w:r>
          </w:p>
        </w:tc>
        <w:tc>
          <w:tcPr>
            <w:tcW w:w="8794" w:type="dxa"/>
          </w:tcPr>
          <w:p w14:paraId="0AEE1CDF" w14:textId="41F3071E" w:rsidR="004F4EC4" w:rsidRDefault="004F4EC4" w:rsidP="004F4EC4">
            <w:pPr>
              <w:pStyle w:val="REFERENCES"/>
            </w:pPr>
            <w:r>
              <w:t xml:space="preserve">Dr. </w:t>
            </w:r>
            <w:hyperlink r:id="rId35" w:history="1">
              <w:r w:rsidRPr="0043365B">
                <w:rPr>
                  <w:rStyle w:val="Hyperlink"/>
                </w:rPr>
                <w:t>Muhammad Reza Muhammadi</w:t>
              </w:r>
            </w:hyperlink>
            <w:r>
              <w:t xml:space="preserve">, professor @ </w:t>
            </w:r>
            <w:hyperlink r:id="rId36" w:history="1">
              <w:r w:rsidRPr="007023E9">
                <w:rPr>
                  <w:rStyle w:val="Hyperlink"/>
                </w:rPr>
                <w:t>IUST</w:t>
              </w:r>
            </w:hyperlink>
            <w:r>
              <w:rPr>
                <w:rFonts w:hint="cs"/>
                <w:rtl/>
              </w:rPr>
              <w:t xml:space="preserve"> </w:t>
            </w:r>
            <w:r>
              <w:rPr>
                <w:lang w:bidi="fa-IR"/>
              </w:rPr>
              <w:t xml:space="preserve"> &amp; CTO @ </w:t>
            </w:r>
            <w:hyperlink w:anchor="ARAssist" w:history="1">
              <w:r w:rsidRPr="005038C4">
                <w:rPr>
                  <w:rStyle w:val="Hyperlink"/>
                  <w:lang w:bidi="fa-IR"/>
                </w:rPr>
                <w:t>ARAssist</w:t>
              </w:r>
            </w:hyperlink>
          </w:p>
        </w:tc>
        <w:tc>
          <w:tcPr>
            <w:tcW w:w="470" w:type="dxa"/>
          </w:tcPr>
          <w:p w14:paraId="6BD65EA4" w14:textId="77777777" w:rsidR="004F4EC4" w:rsidRDefault="004F4EC4" w:rsidP="00633875"/>
        </w:tc>
      </w:tr>
      <w:tr w:rsidR="006801EA" w14:paraId="0DA821E7" w14:textId="77777777" w:rsidTr="00D5132E">
        <w:trPr>
          <w:trHeight w:val="427"/>
        </w:trPr>
        <w:tc>
          <w:tcPr>
            <w:tcW w:w="621" w:type="dxa"/>
            <w:vAlign w:val="center"/>
          </w:tcPr>
          <w:p w14:paraId="7420D433" w14:textId="091D7DC7" w:rsidR="004F4EC4" w:rsidRDefault="006801EA" w:rsidP="004F4EC4">
            <w:pPr>
              <w:pStyle w:val="REFERENCES"/>
              <w:jc w:val="center"/>
            </w:pPr>
            <w:r>
              <w:rPr>
                <w:noProof/>
              </w:rPr>
              <w:drawing>
                <wp:inline distT="0" distB="0" distL="0" distR="0" wp14:anchorId="4B6EF849" wp14:editId="27A19405">
                  <wp:extent cx="254000" cy="254000"/>
                  <wp:effectExtent l="0" t="0" r="0" b="0"/>
                  <wp:docPr id="1569659484" name="Graphic 1569659484" descr="Link">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9659484" name="Graphic 1569659484" descr="Link">
                            <a:hlinkClick r:id="rId37"/>
                          </pic:cNvPr>
                          <pic:cNvPicPr/>
                        </pic:nvPicPr>
                        <pic:blipFill>
                          <a:blip r:embed="rId33" cstate="print">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a:xfrm>
                            <a:off x="0" y="0"/>
                            <a:ext cx="254000" cy="254000"/>
                          </a:xfrm>
                          <a:prstGeom prst="rect">
                            <a:avLst/>
                          </a:prstGeom>
                        </pic:spPr>
                      </pic:pic>
                    </a:graphicData>
                  </a:graphic>
                </wp:inline>
              </w:drawing>
            </w:r>
          </w:p>
        </w:tc>
        <w:tc>
          <w:tcPr>
            <w:tcW w:w="8794" w:type="dxa"/>
          </w:tcPr>
          <w:p w14:paraId="1A5396AF" w14:textId="622F2816" w:rsidR="004F4EC4" w:rsidRDefault="004F4EC4" w:rsidP="004F4EC4">
            <w:pPr>
              <w:pStyle w:val="REFERENCES"/>
            </w:pPr>
            <w:r>
              <w:t xml:space="preserve">Dr. Motafa Kamali Tabrizi, former lecturer @ </w:t>
            </w:r>
            <w:hyperlink r:id="rId38" w:history="1">
              <w:r w:rsidRPr="009C0C36">
                <w:rPr>
                  <w:rStyle w:val="Hyperlink"/>
                </w:rPr>
                <w:t>SUT</w:t>
              </w:r>
            </w:hyperlink>
            <w:r>
              <w:t xml:space="preserve">, researcher </w:t>
            </w:r>
            <w:r>
              <w:rPr>
                <w:lang w:bidi="fa-IR"/>
              </w:rPr>
              <w:t xml:space="preserve">@ Tokyo </w:t>
            </w:r>
            <w:r w:rsidR="00AF5C71">
              <w:rPr>
                <w:lang w:bidi="fa-IR"/>
              </w:rPr>
              <w:t>U</w:t>
            </w:r>
            <w:r>
              <w:rPr>
                <w:lang w:bidi="fa-IR"/>
              </w:rPr>
              <w:t>niversity</w:t>
            </w:r>
          </w:p>
        </w:tc>
        <w:tc>
          <w:tcPr>
            <w:tcW w:w="470" w:type="dxa"/>
          </w:tcPr>
          <w:p w14:paraId="13C87E76" w14:textId="77777777" w:rsidR="004F4EC4" w:rsidRDefault="004F4EC4" w:rsidP="00633875"/>
        </w:tc>
      </w:tr>
      <w:tr w:rsidR="006801EA" w14:paraId="3EDFD3E2" w14:textId="77777777" w:rsidTr="00D5132E">
        <w:trPr>
          <w:trHeight w:val="427"/>
        </w:trPr>
        <w:tc>
          <w:tcPr>
            <w:tcW w:w="621" w:type="dxa"/>
            <w:vAlign w:val="center"/>
          </w:tcPr>
          <w:p w14:paraId="18565F2A" w14:textId="3E88A8E3" w:rsidR="004F4EC4" w:rsidRDefault="004F4EC4" w:rsidP="004F4EC4">
            <w:pPr>
              <w:pStyle w:val="REFERENCES"/>
              <w:jc w:val="center"/>
            </w:pPr>
            <w:r>
              <w:rPr>
                <w:noProof/>
              </w:rPr>
              <w:drawing>
                <wp:inline distT="0" distB="0" distL="0" distR="0" wp14:anchorId="1BC3EED9" wp14:editId="2BAEED78">
                  <wp:extent cx="254000" cy="254000"/>
                  <wp:effectExtent l="0" t="0" r="0" b="0"/>
                  <wp:docPr id="2071549504" name="Graphic 2071549504" descr="Link">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549504" name="Graphic 2071549504" descr="Link">
                            <a:hlinkClick r:id="rId39"/>
                          </pic:cNvPr>
                          <pic:cNvPicPr/>
                        </pic:nvPicPr>
                        <pic:blipFill>
                          <a:blip r:embed="rId33" cstate="print">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a:xfrm>
                            <a:off x="0" y="0"/>
                            <a:ext cx="254000" cy="254000"/>
                          </a:xfrm>
                          <a:prstGeom prst="rect">
                            <a:avLst/>
                          </a:prstGeom>
                        </pic:spPr>
                      </pic:pic>
                    </a:graphicData>
                  </a:graphic>
                </wp:inline>
              </w:drawing>
            </w:r>
          </w:p>
        </w:tc>
        <w:tc>
          <w:tcPr>
            <w:tcW w:w="8794" w:type="dxa"/>
          </w:tcPr>
          <w:p w14:paraId="062954C4" w14:textId="20D043DF" w:rsidR="004F4EC4" w:rsidRDefault="004F4EC4" w:rsidP="004F4EC4">
            <w:pPr>
              <w:pStyle w:val="REFERENCES"/>
            </w:pPr>
            <w:r>
              <w:t xml:space="preserve">Dr. Masoud Alipour, Computer Vision Scientist @ </w:t>
            </w:r>
            <w:hyperlink r:id="rId40" w:history="1">
              <w:r w:rsidRPr="006D5F2A">
                <w:rPr>
                  <w:rStyle w:val="Hyperlink"/>
                </w:rPr>
                <w:t>A</w:t>
              </w:r>
              <w:r w:rsidR="005C32AF">
                <w:rPr>
                  <w:rStyle w:val="Hyperlink"/>
                </w:rPr>
                <w:t>l</w:t>
              </w:r>
              <w:r w:rsidRPr="006D5F2A">
                <w:rPr>
                  <w:rStyle w:val="Hyperlink"/>
                </w:rPr>
                <w:t>pVision</w:t>
              </w:r>
            </w:hyperlink>
          </w:p>
        </w:tc>
        <w:tc>
          <w:tcPr>
            <w:tcW w:w="470" w:type="dxa"/>
          </w:tcPr>
          <w:p w14:paraId="7AA59F5E" w14:textId="77777777" w:rsidR="004F4EC4" w:rsidRDefault="004F4EC4" w:rsidP="00633875"/>
        </w:tc>
      </w:tr>
      <w:tr w:rsidR="00177A75" w14:paraId="7517BD4C" w14:textId="77777777" w:rsidTr="00D5132E">
        <w:trPr>
          <w:trHeight w:val="427"/>
        </w:trPr>
        <w:tc>
          <w:tcPr>
            <w:tcW w:w="621" w:type="dxa"/>
            <w:vAlign w:val="center"/>
          </w:tcPr>
          <w:p w14:paraId="1C62D44F" w14:textId="4BFCD815" w:rsidR="00177A75" w:rsidRDefault="00177A75" w:rsidP="004F4EC4">
            <w:pPr>
              <w:pStyle w:val="REFERENCES"/>
              <w:jc w:val="center"/>
              <w:rPr>
                <w:noProof/>
              </w:rPr>
            </w:pPr>
            <w:r>
              <w:rPr>
                <w:noProof/>
              </w:rPr>
              <w:drawing>
                <wp:inline distT="0" distB="0" distL="0" distR="0" wp14:anchorId="3DFA7EE3" wp14:editId="75A0EB63">
                  <wp:extent cx="254000" cy="254000"/>
                  <wp:effectExtent l="0" t="0" r="0" b="0"/>
                  <wp:docPr id="2076099373" name="Graphic 2076099373" descr="Link">
                    <a:hlinkClick xmlns:a="http://schemas.openxmlformats.org/drawingml/2006/main" r:id="rId4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099373" name="Graphic 2076099373" descr="Link">
                            <a:hlinkClick r:id="rId41"/>
                          </pic:cNvPr>
                          <pic:cNvPicPr/>
                        </pic:nvPicPr>
                        <pic:blipFill>
                          <a:blip r:embed="rId33" cstate="print">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a:xfrm>
                            <a:off x="0" y="0"/>
                            <a:ext cx="254000" cy="254000"/>
                          </a:xfrm>
                          <a:prstGeom prst="rect">
                            <a:avLst/>
                          </a:prstGeom>
                        </pic:spPr>
                      </pic:pic>
                    </a:graphicData>
                  </a:graphic>
                </wp:inline>
              </w:drawing>
            </w:r>
          </w:p>
        </w:tc>
        <w:tc>
          <w:tcPr>
            <w:tcW w:w="8794" w:type="dxa"/>
          </w:tcPr>
          <w:p w14:paraId="16779239" w14:textId="588D3DDD" w:rsidR="00177A75" w:rsidRDefault="00177A75" w:rsidP="004F4EC4">
            <w:pPr>
              <w:pStyle w:val="REFERENCES"/>
            </w:pPr>
            <w:r>
              <w:t xml:space="preserve">Dr. Aria Alasti professor @ </w:t>
            </w:r>
            <w:hyperlink r:id="rId42" w:history="1">
              <w:r w:rsidRPr="009C0C36">
                <w:rPr>
                  <w:rStyle w:val="Hyperlink"/>
                </w:rPr>
                <w:t>SUT</w:t>
              </w:r>
            </w:hyperlink>
          </w:p>
        </w:tc>
        <w:tc>
          <w:tcPr>
            <w:tcW w:w="470" w:type="dxa"/>
          </w:tcPr>
          <w:p w14:paraId="04315F0A" w14:textId="77777777" w:rsidR="00177A75" w:rsidRDefault="00177A75" w:rsidP="00633875"/>
        </w:tc>
      </w:tr>
      <w:tr w:rsidR="006801EA" w14:paraId="3B52BF57" w14:textId="77777777" w:rsidTr="00D5132E">
        <w:trPr>
          <w:trHeight w:val="435"/>
        </w:trPr>
        <w:tc>
          <w:tcPr>
            <w:tcW w:w="621" w:type="dxa"/>
            <w:vAlign w:val="center"/>
          </w:tcPr>
          <w:p w14:paraId="07F849F5" w14:textId="7EACAABF" w:rsidR="004F4EC4" w:rsidRDefault="004F4EC4" w:rsidP="004F4EC4">
            <w:pPr>
              <w:pStyle w:val="REFERENCES"/>
              <w:jc w:val="center"/>
            </w:pPr>
            <w:r>
              <w:rPr>
                <w:noProof/>
              </w:rPr>
              <w:drawing>
                <wp:inline distT="0" distB="0" distL="0" distR="0" wp14:anchorId="411F6ABB" wp14:editId="70D8DBEC">
                  <wp:extent cx="254000" cy="254000"/>
                  <wp:effectExtent l="0" t="0" r="0" b="0"/>
                  <wp:docPr id="232282544" name="Graphic 232282544" descr="Link">
                    <a:hlinkClick xmlns:a="http://schemas.openxmlformats.org/drawingml/2006/main" r:id="rId4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282544" name="Graphic 232282544" descr="Link">
                            <a:hlinkClick r:id="rId43"/>
                          </pic:cNvPr>
                          <pic:cNvPicPr/>
                        </pic:nvPicPr>
                        <pic:blipFill>
                          <a:blip r:embed="rId33" cstate="print">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a:xfrm>
                            <a:off x="0" y="0"/>
                            <a:ext cx="254000" cy="254000"/>
                          </a:xfrm>
                          <a:prstGeom prst="rect">
                            <a:avLst/>
                          </a:prstGeom>
                        </pic:spPr>
                      </pic:pic>
                    </a:graphicData>
                  </a:graphic>
                </wp:inline>
              </w:drawing>
            </w:r>
          </w:p>
        </w:tc>
        <w:tc>
          <w:tcPr>
            <w:tcW w:w="8794" w:type="dxa"/>
          </w:tcPr>
          <w:p w14:paraId="2BD04CF6" w14:textId="448D9E22" w:rsidR="004F4EC4" w:rsidRDefault="004F4EC4" w:rsidP="004F4EC4">
            <w:pPr>
              <w:pStyle w:val="REFERENCES"/>
            </w:pPr>
            <w:r>
              <w:t xml:space="preserve">Dr. </w:t>
            </w:r>
            <w:hyperlink r:id="rId44" w:history="1">
              <w:r w:rsidRPr="0043365B">
                <w:rPr>
                  <w:rStyle w:val="Hyperlink"/>
                </w:rPr>
                <w:t>Alireza Taheri</w:t>
              </w:r>
            </w:hyperlink>
            <w:r>
              <w:t xml:space="preserve">, professor @ </w:t>
            </w:r>
            <w:hyperlink r:id="rId45" w:history="1">
              <w:r w:rsidRPr="009C0C36">
                <w:rPr>
                  <w:rStyle w:val="Hyperlink"/>
                </w:rPr>
                <w:t>SUT</w:t>
              </w:r>
            </w:hyperlink>
            <w:r>
              <w:rPr>
                <w:rFonts w:hint="cs"/>
                <w:rtl/>
              </w:rPr>
              <w:t xml:space="preserve"> </w:t>
            </w:r>
            <w:r>
              <w:rPr>
                <w:lang w:bidi="fa-IR"/>
              </w:rPr>
              <w:t xml:space="preserve"> &amp; supervisor @ </w:t>
            </w:r>
            <w:hyperlink w:anchor="cedra" w:history="1">
              <w:r w:rsidRPr="009C0C36">
                <w:rPr>
                  <w:rStyle w:val="Hyperlink"/>
                  <w:lang w:bidi="fa-IR"/>
                </w:rPr>
                <w:t>CEDRA</w:t>
              </w:r>
            </w:hyperlink>
          </w:p>
        </w:tc>
        <w:tc>
          <w:tcPr>
            <w:tcW w:w="470" w:type="dxa"/>
          </w:tcPr>
          <w:p w14:paraId="71253442" w14:textId="77777777" w:rsidR="004F4EC4" w:rsidRDefault="004F4EC4" w:rsidP="00633875"/>
        </w:tc>
      </w:tr>
    </w:tbl>
    <w:p w14:paraId="548FFDE8" w14:textId="77777777" w:rsidR="00633875" w:rsidRPr="00633875" w:rsidRDefault="00633875" w:rsidP="00D5132E"/>
    <w:sectPr w:rsidR="00633875" w:rsidRPr="00633875" w:rsidSect="00877D8B">
      <w:footerReference w:type="default" r:id="rId46"/>
      <w:pgSz w:w="12240" w:h="15840"/>
      <w:pgMar w:top="270" w:right="900" w:bottom="270" w:left="135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358865" w14:textId="77777777" w:rsidR="00321132" w:rsidRDefault="00321132" w:rsidP="0046227B">
      <w:pPr>
        <w:spacing w:after="0" w:line="240" w:lineRule="auto"/>
      </w:pPr>
      <w:r>
        <w:separator/>
      </w:r>
    </w:p>
  </w:endnote>
  <w:endnote w:type="continuationSeparator" w:id="0">
    <w:p w14:paraId="23B8D4D8" w14:textId="77777777" w:rsidR="00321132" w:rsidRDefault="00321132" w:rsidP="0046227B">
      <w:pPr>
        <w:spacing w:after="0" w:line="240" w:lineRule="auto"/>
      </w:pPr>
      <w:r>
        <w:continuationSeparator/>
      </w:r>
    </w:p>
  </w:endnote>
  <w:endnote w:id="1">
    <w:p w14:paraId="79E40625" w14:textId="4015D4DC" w:rsidR="00690B5C" w:rsidRDefault="00690B5C" w:rsidP="00A92E4E">
      <w:pPr>
        <w:pStyle w:val="ENDNOTE"/>
        <w:rPr>
          <w:lang w:bidi="fa-IR"/>
        </w:rPr>
      </w:pPr>
      <w:r>
        <w:rPr>
          <w:rStyle w:val="EndnoteReference"/>
        </w:rPr>
        <w:endnoteRef/>
      </w:r>
      <w:r>
        <w:t xml:space="preserve"> National Physics Olympiad is series of exams and educations holding by Young Scholar Club. Solving problems and doing experiments is what to be learned and evaluated. Students may compete in order to be chosen as top 40. For those who be chosen there is a 3 months education with </w:t>
      </w:r>
      <w:r w:rsidR="001A06DD">
        <w:t>top</w:t>
      </w:r>
      <w:r>
        <w:t xml:space="preserve"> university professors and special credit for university entrance.</w:t>
      </w:r>
    </w:p>
  </w:endnote>
  <w:endnote w:id="2">
    <w:p w14:paraId="3BCCBEF7" w14:textId="77777777" w:rsidR="00690B5C" w:rsidRDefault="00690B5C" w:rsidP="00A92E4E">
      <w:pPr>
        <w:pStyle w:val="ENDNOTE"/>
      </w:pPr>
      <w:r>
        <w:rPr>
          <w:rStyle w:val="EndnoteReference"/>
        </w:rPr>
        <w:endnoteRef/>
      </w:r>
      <w:r>
        <w:t xml:space="preserve"> Iranian Young Physicists Tournament</w:t>
      </w:r>
    </w:p>
  </w:endnote>
  <w:endnote w:id="3">
    <w:p w14:paraId="38C6D795" w14:textId="77777777" w:rsidR="00690B5C" w:rsidRDefault="00690B5C" w:rsidP="00A92E4E">
      <w:pPr>
        <w:pStyle w:val="ENDNOTE"/>
      </w:pPr>
      <w:r>
        <w:rPr>
          <w:rStyle w:val="EndnoteReference"/>
        </w:rPr>
        <w:endnoteRef/>
      </w:r>
      <w:r>
        <w:t xml:space="preserve"> Persian Young Physicists Tournament</w:t>
      </w:r>
    </w:p>
  </w:endnote>
  <w:endnote w:id="4">
    <w:p w14:paraId="3F493E67" w14:textId="77777777" w:rsidR="00690B5C" w:rsidRDefault="00690B5C" w:rsidP="00A92E4E">
      <w:pPr>
        <w:pStyle w:val="ENDNOTE"/>
      </w:pPr>
      <w:r>
        <w:rPr>
          <w:rStyle w:val="EndnoteReference"/>
        </w:rPr>
        <w:endnoteRef/>
      </w:r>
      <w:r>
        <w:t xml:space="preserve"> Khwarizmi award is one the competitions in novelty and creativity in national level. Students may attend to present their inventions or researches. We have presented the research done later in IYPT 2016 (</w:t>
      </w:r>
      <w:hyperlink w:anchor="_iypt" w:history="1">
        <w:r w:rsidRPr="00AA3B9A">
          <w:rPr>
            <w:rStyle w:val="Hyperlink"/>
          </w:rPr>
          <w:t>Circle of light)</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0930987"/>
      <w:docPartObj>
        <w:docPartGallery w:val="Page Numbers (Bottom of Page)"/>
        <w:docPartUnique/>
      </w:docPartObj>
    </w:sdtPr>
    <w:sdtEndPr>
      <w:rPr>
        <w:noProof/>
      </w:rPr>
    </w:sdtEndPr>
    <w:sdtContent>
      <w:p w14:paraId="7C844E93" w14:textId="4CDCBAD1" w:rsidR="00E81B3A" w:rsidRDefault="00E81B3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CADED46" w14:textId="77777777" w:rsidR="00E81B3A" w:rsidRDefault="00E81B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1879C4" w14:textId="77777777" w:rsidR="00321132" w:rsidRDefault="00321132" w:rsidP="0046227B">
      <w:pPr>
        <w:spacing w:after="0" w:line="240" w:lineRule="auto"/>
      </w:pPr>
      <w:r>
        <w:separator/>
      </w:r>
    </w:p>
  </w:footnote>
  <w:footnote w:type="continuationSeparator" w:id="0">
    <w:p w14:paraId="40530E93" w14:textId="77777777" w:rsidR="00321132" w:rsidRDefault="00321132" w:rsidP="0046227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19221D"/>
    <w:multiLevelType w:val="hybridMultilevel"/>
    <w:tmpl w:val="FAAEA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FA389C"/>
    <w:multiLevelType w:val="hybridMultilevel"/>
    <w:tmpl w:val="167A9BC2"/>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 w15:restartNumberingAfterBreak="0">
    <w:nsid w:val="19FD4007"/>
    <w:multiLevelType w:val="multilevel"/>
    <w:tmpl w:val="9148F2AC"/>
    <w:lvl w:ilvl="0">
      <w:start w:val="1"/>
      <w:numFmt w:val="bullet"/>
      <w:pStyle w:val="ListBullet"/>
      <w:lvlText w:val=""/>
      <w:lvlJc w:val="left"/>
      <w:pPr>
        <w:ind w:left="360" w:hanging="360"/>
      </w:pPr>
      <w:rPr>
        <w:rFonts w:ascii="Symbol" w:hAnsi="Symbol" w:hint="default"/>
        <w:color w:val="4472C4" w:themeColor="accent1"/>
        <w:sz w:val="24"/>
      </w:rPr>
    </w:lvl>
    <w:lvl w:ilvl="1">
      <w:start w:val="1"/>
      <w:numFmt w:val="bullet"/>
      <w:lvlText w:val="o"/>
      <w:lvlJc w:val="left"/>
      <w:pPr>
        <w:ind w:left="720" w:hanging="360"/>
      </w:pPr>
      <w:rPr>
        <w:rFonts w:ascii="Courier New" w:hAnsi="Courier New" w:hint="default"/>
        <w:color w:val="4472C4" w:themeColor="accent1"/>
        <w:sz w:val="24"/>
      </w:rPr>
    </w:lvl>
    <w:lvl w:ilvl="2">
      <w:start w:val="1"/>
      <w:numFmt w:val="bullet"/>
      <w:lvlText w:val=""/>
      <w:lvlJc w:val="left"/>
      <w:pPr>
        <w:ind w:left="1080" w:hanging="360"/>
      </w:pPr>
      <w:rPr>
        <w:rFonts w:ascii="Wingdings" w:hAnsi="Wingdings" w:hint="default"/>
        <w:color w:val="4472C4" w:themeColor="accent1"/>
        <w:sz w:val="24"/>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hint="default"/>
      </w:rPr>
    </w:lvl>
    <w:lvl w:ilvl="8">
      <w:start w:val="1"/>
      <w:numFmt w:val="bullet"/>
      <w:lvlText w:val=""/>
      <w:lvlJc w:val="left"/>
      <w:pPr>
        <w:ind w:left="3240" w:hanging="360"/>
      </w:pPr>
      <w:rPr>
        <w:rFonts w:ascii="Wingdings" w:hAnsi="Wingdings" w:hint="default"/>
      </w:rPr>
    </w:lvl>
  </w:abstractNum>
  <w:abstractNum w:abstractNumId="3" w15:restartNumberingAfterBreak="0">
    <w:nsid w:val="1B21081C"/>
    <w:multiLevelType w:val="hybridMultilevel"/>
    <w:tmpl w:val="A516B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A07E8B"/>
    <w:multiLevelType w:val="hybridMultilevel"/>
    <w:tmpl w:val="F1840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A05DAC"/>
    <w:multiLevelType w:val="hybridMultilevel"/>
    <w:tmpl w:val="C56EA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73407C"/>
    <w:multiLevelType w:val="hybridMultilevel"/>
    <w:tmpl w:val="3EB05A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EF6754"/>
    <w:multiLevelType w:val="hybridMultilevel"/>
    <w:tmpl w:val="86E229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F7218F"/>
    <w:multiLevelType w:val="hybridMultilevel"/>
    <w:tmpl w:val="86922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8586E19"/>
    <w:multiLevelType w:val="hybridMultilevel"/>
    <w:tmpl w:val="26889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9913AE"/>
    <w:multiLevelType w:val="hybridMultilevel"/>
    <w:tmpl w:val="97C4E5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9413CC"/>
    <w:multiLevelType w:val="hybridMultilevel"/>
    <w:tmpl w:val="535A0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8A96B6A"/>
    <w:multiLevelType w:val="hybridMultilevel"/>
    <w:tmpl w:val="77A0D8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DB46C8F"/>
    <w:multiLevelType w:val="hybridMultilevel"/>
    <w:tmpl w:val="AEACA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1675977"/>
    <w:multiLevelType w:val="hybridMultilevel"/>
    <w:tmpl w:val="C282A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6574214"/>
    <w:multiLevelType w:val="hybridMultilevel"/>
    <w:tmpl w:val="53AA11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23408710">
    <w:abstractNumId w:val="5"/>
  </w:num>
  <w:num w:numId="2" w16cid:durableId="993682237">
    <w:abstractNumId w:val="11"/>
  </w:num>
  <w:num w:numId="3" w16cid:durableId="1843663068">
    <w:abstractNumId w:val="13"/>
  </w:num>
  <w:num w:numId="4" w16cid:durableId="2118593866">
    <w:abstractNumId w:val="12"/>
  </w:num>
  <w:num w:numId="5" w16cid:durableId="1060522113">
    <w:abstractNumId w:val="2"/>
  </w:num>
  <w:num w:numId="6" w16cid:durableId="1787431717">
    <w:abstractNumId w:val="8"/>
  </w:num>
  <w:num w:numId="7" w16cid:durableId="461926765">
    <w:abstractNumId w:val="6"/>
  </w:num>
  <w:num w:numId="8" w16cid:durableId="1586498049">
    <w:abstractNumId w:val="14"/>
  </w:num>
  <w:num w:numId="9" w16cid:durableId="396513491">
    <w:abstractNumId w:val="15"/>
  </w:num>
  <w:num w:numId="10" w16cid:durableId="372580720">
    <w:abstractNumId w:val="0"/>
  </w:num>
  <w:num w:numId="11" w16cid:durableId="2059894726">
    <w:abstractNumId w:val="4"/>
  </w:num>
  <w:num w:numId="12" w16cid:durableId="2052533618">
    <w:abstractNumId w:val="7"/>
  </w:num>
  <w:num w:numId="13" w16cid:durableId="1283003321">
    <w:abstractNumId w:val="10"/>
  </w:num>
  <w:num w:numId="14" w16cid:durableId="746223804">
    <w:abstractNumId w:val="1"/>
  </w:num>
  <w:num w:numId="15" w16cid:durableId="1600874726">
    <w:abstractNumId w:val="3"/>
  </w:num>
  <w:num w:numId="16" w16cid:durableId="44527554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WzMDA2szCyMDYxNLFU0lEKTi0uzszPAykwNKkFAP075FAtAAAA"/>
  </w:docVars>
  <w:rsids>
    <w:rsidRoot w:val="00810641"/>
    <w:rsid w:val="000427E7"/>
    <w:rsid w:val="0005401D"/>
    <w:rsid w:val="00070871"/>
    <w:rsid w:val="000A22F5"/>
    <w:rsid w:val="000A7FBF"/>
    <w:rsid w:val="000B0115"/>
    <w:rsid w:val="000B70E4"/>
    <w:rsid w:val="000C02F1"/>
    <w:rsid w:val="000D6C08"/>
    <w:rsid w:val="000D6E86"/>
    <w:rsid w:val="000E27EE"/>
    <w:rsid w:val="000F2C4C"/>
    <w:rsid w:val="00134FD7"/>
    <w:rsid w:val="001410D8"/>
    <w:rsid w:val="00145D3B"/>
    <w:rsid w:val="001561B2"/>
    <w:rsid w:val="0016137D"/>
    <w:rsid w:val="0017485F"/>
    <w:rsid w:val="00175FBA"/>
    <w:rsid w:val="00177A75"/>
    <w:rsid w:val="00183DE8"/>
    <w:rsid w:val="0019139B"/>
    <w:rsid w:val="00194FFC"/>
    <w:rsid w:val="001A06DD"/>
    <w:rsid w:val="001A291E"/>
    <w:rsid w:val="001A2EE5"/>
    <w:rsid w:val="001B3604"/>
    <w:rsid w:val="001D7FCB"/>
    <w:rsid w:val="001E7AE6"/>
    <w:rsid w:val="001F45AB"/>
    <w:rsid w:val="001F78A5"/>
    <w:rsid w:val="00205FDE"/>
    <w:rsid w:val="00210A09"/>
    <w:rsid w:val="00212880"/>
    <w:rsid w:val="00217B8E"/>
    <w:rsid w:val="002221BE"/>
    <w:rsid w:val="00236363"/>
    <w:rsid w:val="00262D9C"/>
    <w:rsid w:val="00272010"/>
    <w:rsid w:val="002A3FC0"/>
    <w:rsid w:val="002B790D"/>
    <w:rsid w:val="002C2807"/>
    <w:rsid w:val="003043D8"/>
    <w:rsid w:val="00321132"/>
    <w:rsid w:val="00326E46"/>
    <w:rsid w:val="0032798D"/>
    <w:rsid w:val="003369C1"/>
    <w:rsid w:val="0034094F"/>
    <w:rsid w:val="00371D95"/>
    <w:rsid w:val="0038435B"/>
    <w:rsid w:val="00384A2E"/>
    <w:rsid w:val="003A1DC1"/>
    <w:rsid w:val="003A3D4A"/>
    <w:rsid w:val="003B19F5"/>
    <w:rsid w:val="003B5067"/>
    <w:rsid w:val="003F36C6"/>
    <w:rsid w:val="003F5A68"/>
    <w:rsid w:val="004130C6"/>
    <w:rsid w:val="00413CED"/>
    <w:rsid w:val="0041470B"/>
    <w:rsid w:val="00415F0E"/>
    <w:rsid w:val="004277E3"/>
    <w:rsid w:val="0043365B"/>
    <w:rsid w:val="0043761A"/>
    <w:rsid w:val="0046227B"/>
    <w:rsid w:val="004726F1"/>
    <w:rsid w:val="004A336B"/>
    <w:rsid w:val="004C4798"/>
    <w:rsid w:val="004D0B7C"/>
    <w:rsid w:val="004D21E8"/>
    <w:rsid w:val="004F4EC4"/>
    <w:rsid w:val="00501B6D"/>
    <w:rsid w:val="005038C4"/>
    <w:rsid w:val="00504BEE"/>
    <w:rsid w:val="005079AE"/>
    <w:rsid w:val="00522F5F"/>
    <w:rsid w:val="00533D8D"/>
    <w:rsid w:val="00537A63"/>
    <w:rsid w:val="00556191"/>
    <w:rsid w:val="005645E7"/>
    <w:rsid w:val="005713B0"/>
    <w:rsid w:val="005961C6"/>
    <w:rsid w:val="005B34D1"/>
    <w:rsid w:val="005C27DB"/>
    <w:rsid w:val="005C32AF"/>
    <w:rsid w:val="005C4922"/>
    <w:rsid w:val="005C792A"/>
    <w:rsid w:val="005D474C"/>
    <w:rsid w:val="00602024"/>
    <w:rsid w:val="00617355"/>
    <w:rsid w:val="00617CC1"/>
    <w:rsid w:val="0062327F"/>
    <w:rsid w:val="00633875"/>
    <w:rsid w:val="00635B15"/>
    <w:rsid w:val="006520AA"/>
    <w:rsid w:val="00672805"/>
    <w:rsid w:val="00673F2E"/>
    <w:rsid w:val="006801EA"/>
    <w:rsid w:val="00690B5C"/>
    <w:rsid w:val="006A074F"/>
    <w:rsid w:val="006A1F85"/>
    <w:rsid w:val="006A439F"/>
    <w:rsid w:val="006A5632"/>
    <w:rsid w:val="006B76EC"/>
    <w:rsid w:val="006D10F3"/>
    <w:rsid w:val="006D1168"/>
    <w:rsid w:val="006D5F2A"/>
    <w:rsid w:val="006F2018"/>
    <w:rsid w:val="006F5D71"/>
    <w:rsid w:val="006F713A"/>
    <w:rsid w:val="007023E9"/>
    <w:rsid w:val="00703BF1"/>
    <w:rsid w:val="0071216D"/>
    <w:rsid w:val="00755D6C"/>
    <w:rsid w:val="00755E6C"/>
    <w:rsid w:val="007613A1"/>
    <w:rsid w:val="007879A2"/>
    <w:rsid w:val="007958CC"/>
    <w:rsid w:val="007A37A4"/>
    <w:rsid w:val="007B394F"/>
    <w:rsid w:val="007B4F4C"/>
    <w:rsid w:val="007C23AB"/>
    <w:rsid w:val="007D1E1B"/>
    <w:rsid w:val="007D2794"/>
    <w:rsid w:val="007D7146"/>
    <w:rsid w:val="007E0524"/>
    <w:rsid w:val="007F0228"/>
    <w:rsid w:val="007F3DD9"/>
    <w:rsid w:val="00803CFA"/>
    <w:rsid w:val="008061AB"/>
    <w:rsid w:val="0080789E"/>
    <w:rsid w:val="00810641"/>
    <w:rsid w:val="00823510"/>
    <w:rsid w:val="00823E82"/>
    <w:rsid w:val="00826A04"/>
    <w:rsid w:val="008444B3"/>
    <w:rsid w:val="00853639"/>
    <w:rsid w:val="00864608"/>
    <w:rsid w:val="00865930"/>
    <w:rsid w:val="00865C79"/>
    <w:rsid w:val="00867A20"/>
    <w:rsid w:val="00877D8B"/>
    <w:rsid w:val="00890902"/>
    <w:rsid w:val="008A5E7B"/>
    <w:rsid w:val="008B68AF"/>
    <w:rsid w:val="008D4456"/>
    <w:rsid w:val="008D6C3A"/>
    <w:rsid w:val="008E1332"/>
    <w:rsid w:val="008E3256"/>
    <w:rsid w:val="00922D9F"/>
    <w:rsid w:val="00927CEE"/>
    <w:rsid w:val="00927FC2"/>
    <w:rsid w:val="00933418"/>
    <w:rsid w:val="00945527"/>
    <w:rsid w:val="00982F55"/>
    <w:rsid w:val="009A3AE9"/>
    <w:rsid w:val="009C0C36"/>
    <w:rsid w:val="009C0CD6"/>
    <w:rsid w:val="009C1FE8"/>
    <w:rsid w:val="009C61D7"/>
    <w:rsid w:val="009E0C07"/>
    <w:rsid w:val="009F5340"/>
    <w:rsid w:val="00A0542D"/>
    <w:rsid w:val="00A371FB"/>
    <w:rsid w:val="00A42BE9"/>
    <w:rsid w:val="00A53922"/>
    <w:rsid w:val="00A92E4E"/>
    <w:rsid w:val="00A97A36"/>
    <w:rsid w:val="00AA05E0"/>
    <w:rsid w:val="00AA19D0"/>
    <w:rsid w:val="00AB13EC"/>
    <w:rsid w:val="00AB1BEB"/>
    <w:rsid w:val="00AB5718"/>
    <w:rsid w:val="00AC3454"/>
    <w:rsid w:val="00AE387F"/>
    <w:rsid w:val="00AF5C71"/>
    <w:rsid w:val="00B33DD4"/>
    <w:rsid w:val="00B57E40"/>
    <w:rsid w:val="00B745A5"/>
    <w:rsid w:val="00B8159B"/>
    <w:rsid w:val="00B85AE3"/>
    <w:rsid w:val="00BA3D87"/>
    <w:rsid w:val="00BB1438"/>
    <w:rsid w:val="00BE7AC3"/>
    <w:rsid w:val="00BF6696"/>
    <w:rsid w:val="00C00BC4"/>
    <w:rsid w:val="00C16028"/>
    <w:rsid w:val="00C25BEB"/>
    <w:rsid w:val="00C32010"/>
    <w:rsid w:val="00C32A08"/>
    <w:rsid w:val="00C3465E"/>
    <w:rsid w:val="00C40F13"/>
    <w:rsid w:val="00C559F1"/>
    <w:rsid w:val="00C670D5"/>
    <w:rsid w:val="00C724E9"/>
    <w:rsid w:val="00C961CF"/>
    <w:rsid w:val="00CB0266"/>
    <w:rsid w:val="00CB7FC8"/>
    <w:rsid w:val="00CC30CD"/>
    <w:rsid w:val="00CC50D4"/>
    <w:rsid w:val="00CC62A2"/>
    <w:rsid w:val="00CC7F93"/>
    <w:rsid w:val="00CF393A"/>
    <w:rsid w:val="00D417E5"/>
    <w:rsid w:val="00D41E08"/>
    <w:rsid w:val="00D44FF7"/>
    <w:rsid w:val="00D45B20"/>
    <w:rsid w:val="00D5132E"/>
    <w:rsid w:val="00D76A4C"/>
    <w:rsid w:val="00D77CA1"/>
    <w:rsid w:val="00DA0CBA"/>
    <w:rsid w:val="00DB07AB"/>
    <w:rsid w:val="00DE0A80"/>
    <w:rsid w:val="00DF13A5"/>
    <w:rsid w:val="00DF2730"/>
    <w:rsid w:val="00E13716"/>
    <w:rsid w:val="00E25EB4"/>
    <w:rsid w:val="00E3037C"/>
    <w:rsid w:val="00E3590B"/>
    <w:rsid w:val="00E4276F"/>
    <w:rsid w:val="00E53E7C"/>
    <w:rsid w:val="00E645B0"/>
    <w:rsid w:val="00E66136"/>
    <w:rsid w:val="00E77CF0"/>
    <w:rsid w:val="00E81B3A"/>
    <w:rsid w:val="00E82042"/>
    <w:rsid w:val="00E823F0"/>
    <w:rsid w:val="00E84755"/>
    <w:rsid w:val="00EA6140"/>
    <w:rsid w:val="00EC0422"/>
    <w:rsid w:val="00EC15F7"/>
    <w:rsid w:val="00EE45FE"/>
    <w:rsid w:val="00F3558F"/>
    <w:rsid w:val="00F52336"/>
    <w:rsid w:val="00F54D35"/>
    <w:rsid w:val="00F65334"/>
    <w:rsid w:val="00F83D84"/>
    <w:rsid w:val="00FE4BA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C650A6"/>
  <w15:chartTrackingRefBased/>
  <w15:docId w15:val="{BCA817AF-875B-4309-AB9C-218101E33E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19D0"/>
    <w:pPr>
      <w:jc w:val="both"/>
    </w:pPr>
    <w:rPr>
      <w:rFonts w:asciiTheme="majorBidi" w:hAnsiTheme="majorBidi"/>
      <w:color w:val="595959" w:themeColor="text1" w:themeTint="A6"/>
      <w:sz w:val="24"/>
    </w:rPr>
  </w:style>
  <w:style w:type="paragraph" w:styleId="Heading1">
    <w:name w:val="heading 1"/>
    <w:basedOn w:val="Normal"/>
    <w:next w:val="Normal"/>
    <w:link w:val="Heading1Char"/>
    <w:uiPriority w:val="9"/>
    <w:qFormat/>
    <w:rsid w:val="00823510"/>
    <w:pPr>
      <w:keepNext/>
      <w:keepLines/>
      <w:spacing w:before="240" w:after="0" w:line="240" w:lineRule="auto"/>
      <w:outlineLvl w:val="0"/>
    </w:pPr>
    <w:rPr>
      <w:rFonts w:eastAsiaTheme="majorEastAsia" w:cstheme="majorBidi"/>
      <w:b/>
      <w:color w:val="auto"/>
      <w:sz w:val="30"/>
      <w:szCs w:val="32"/>
    </w:rPr>
  </w:style>
  <w:style w:type="paragraph" w:styleId="Heading2">
    <w:name w:val="heading 2"/>
    <w:basedOn w:val="Normal"/>
    <w:next w:val="Normal"/>
    <w:link w:val="Heading2Char"/>
    <w:uiPriority w:val="9"/>
    <w:semiHidden/>
    <w:unhideWhenUsed/>
    <w:qFormat/>
    <w:rsid w:val="006D116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E77CF0"/>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A6140"/>
    <w:pPr>
      <w:spacing w:after="0" w:line="240" w:lineRule="auto"/>
      <w:contextualSpacing/>
      <w:jc w:val="center"/>
    </w:pPr>
    <w:rPr>
      <w:rFonts w:ascii="Times New Roman" w:eastAsiaTheme="majorEastAsia" w:hAnsi="Times New Roman" w:cstheme="majorBidi"/>
      <w:spacing w:val="-4"/>
      <w:kern w:val="28"/>
      <w:sz w:val="104"/>
      <w:szCs w:val="56"/>
    </w:rPr>
  </w:style>
  <w:style w:type="character" w:customStyle="1" w:styleId="TitleChar">
    <w:name w:val="Title Char"/>
    <w:basedOn w:val="DefaultParagraphFont"/>
    <w:link w:val="Title"/>
    <w:uiPriority w:val="10"/>
    <w:rsid w:val="00EA6140"/>
    <w:rPr>
      <w:rFonts w:ascii="Times New Roman" w:eastAsiaTheme="majorEastAsia" w:hAnsi="Times New Roman" w:cstheme="majorBidi"/>
      <w:color w:val="595959" w:themeColor="text1" w:themeTint="A6"/>
      <w:spacing w:val="-4"/>
      <w:kern w:val="28"/>
      <w:sz w:val="104"/>
      <w:szCs w:val="56"/>
    </w:rPr>
  </w:style>
  <w:style w:type="table" w:styleId="TableGrid">
    <w:name w:val="Table Grid"/>
    <w:basedOn w:val="TableNormal"/>
    <w:uiPriority w:val="39"/>
    <w:rsid w:val="00326E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ddressing-location">
    <w:name w:val="addressing-location"/>
    <w:basedOn w:val="Normal"/>
    <w:link w:val="addressing-locationChar"/>
    <w:qFormat/>
    <w:rsid w:val="00EA6140"/>
    <w:pPr>
      <w:spacing w:after="0" w:line="240" w:lineRule="auto"/>
    </w:pPr>
  </w:style>
  <w:style w:type="paragraph" w:customStyle="1" w:styleId="addressing-email">
    <w:name w:val="addressing - email"/>
    <w:basedOn w:val="addressing-location"/>
    <w:link w:val="addressing-emailChar"/>
    <w:rsid w:val="00326E46"/>
    <w:rPr>
      <w:color w:val="00B050"/>
    </w:rPr>
  </w:style>
  <w:style w:type="character" w:customStyle="1" w:styleId="addressing-locationChar">
    <w:name w:val="addressing-location Char"/>
    <w:basedOn w:val="DefaultParagraphFont"/>
    <w:link w:val="addressing-location"/>
    <w:rsid w:val="00EA6140"/>
    <w:rPr>
      <w:rFonts w:asciiTheme="majorBidi" w:hAnsiTheme="majorBidi"/>
      <w:color w:val="595959" w:themeColor="text1" w:themeTint="A6"/>
      <w:sz w:val="24"/>
    </w:rPr>
  </w:style>
  <w:style w:type="character" w:styleId="Hyperlink">
    <w:name w:val="Hyperlink"/>
    <w:basedOn w:val="DefaultParagraphFont"/>
    <w:uiPriority w:val="99"/>
    <w:unhideWhenUsed/>
    <w:rsid w:val="006F2018"/>
    <w:rPr>
      <w:color w:val="0563C1" w:themeColor="hyperlink"/>
      <w:u w:val="single"/>
    </w:rPr>
  </w:style>
  <w:style w:type="character" w:customStyle="1" w:styleId="addressing-emailChar">
    <w:name w:val="addressing - email Char"/>
    <w:basedOn w:val="addressing-locationChar"/>
    <w:link w:val="addressing-email"/>
    <w:rsid w:val="00326E46"/>
    <w:rPr>
      <w:rFonts w:asciiTheme="majorBidi" w:hAnsiTheme="majorBidi"/>
      <w:color w:val="00B050"/>
      <w:sz w:val="24"/>
    </w:rPr>
  </w:style>
  <w:style w:type="paragraph" w:customStyle="1" w:styleId="ContactInfoEmphasis">
    <w:name w:val="Contact Info Emphasis"/>
    <w:basedOn w:val="Normal"/>
    <w:uiPriority w:val="99"/>
    <w:qFormat/>
    <w:rsid w:val="006F2018"/>
    <w:pPr>
      <w:spacing w:after="0" w:line="240" w:lineRule="auto"/>
      <w:jc w:val="center"/>
    </w:pPr>
    <w:rPr>
      <w:rFonts w:asciiTheme="minorBidi" w:hAnsiTheme="minorBidi"/>
      <w:b/>
      <w:color w:val="4472C4" w:themeColor="accent1"/>
      <w:kern w:val="0"/>
      <w14:ligatures w14:val="none"/>
    </w:rPr>
  </w:style>
  <w:style w:type="character" w:customStyle="1" w:styleId="Heading1Char">
    <w:name w:val="Heading 1 Char"/>
    <w:basedOn w:val="DefaultParagraphFont"/>
    <w:link w:val="Heading1"/>
    <w:uiPriority w:val="9"/>
    <w:rsid w:val="00823510"/>
    <w:rPr>
      <w:rFonts w:asciiTheme="majorBidi" w:eastAsiaTheme="majorEastAsia" w:hAnsiTheme="majorBidi" w:cstheme="majorBidi"/>
      <w:b/>
      <w:sz w:val="30"/>
      <w:szCs w:val="32"/>
    </w:rPr>
  </w:style>
  <w:style w:type="paragraph" w:customStyle="1" w:styleId="period">
    <w:name w:val="period"/>
    <w:basedOn w:val="Normal"/>
    <w:link w:val="periodChar"/>
    <w:qFormat/>
    <w:rsid w:val="00635B15"/>
    <w:pPr>
      <w:spacing w:line="240" w:lineRule="auto"/>
    </w:pPr>
    <w:rPr>
      <w:color w:val="262626" w:themeColor="text1" w:themeTint="D9"/>
      <w:sz w:val="20"/>
    </w:rPr>
  </w:style>
  <w:style w:type="paragraph" w:customStyle="1" w:styleId="EXP-title">
    <w:name w:val="EXP-title"/>
    <w:basedOn w:val="Heading1"/>
    <w:link w:val="EXP-titleChar"/>
    <w:qFormat/>
    <w:rsid w:val="00D41E08"/>
    <w:pPr>
      <w:spacing w:before="0"/>
      <w:jc w:val="left"/>
    </w:pPr>
    <w:rPr>
      <w:color w:val="538135" w:themeColor="accent6" w:themeShade="BF"/>
    </w:rPr>
  </w:style>
  <w:style w:type="character" w:customStyle="1" w:styleId="periodChar">
    <w:name w:val="period Char"/>
    <w:basedOn w:val="DefaultParagraphFont"/>
    <w:link w:val="period"/>
    <w:rsid w:val="00635B15"/>
    <w:rPr>
      <w:rFonts w:asciiTheme="majorBidi" w:hAnsiTheme="majorBidi"/>
      <w:color w:val="262626" w:themeColor="text1" w:themeTint="D9"/>
      <w:sz w:val="20"/>
    </w:rPr>
  </w:style>
  <w:style w:type="character" w:customStyle="1" w:styleId="Heading2Char">
    <w:name w:val="Heading 2 Char"/>
    <w:basedOn w:val="DefaultParagraphFont"/>
    <w:link w:val="Heading2"/>
    <w:uiPriority w:val="9"/>
    <w:semiHidden/>
    <w:rsid w:val="006D1168"/>
    <w:rPr>
      <w:rFonts w:asciiTheme="majorHAnsi" w:eastAsiaTheme="majorEastAsia" w:hAnsiTheme="majorHAnsi" w:cstheme="majorBidi"/>
      <w:b/>
      <w:color w:val="2F5496" w:themeColor="accent1" w:themeShade="BF"/>
      <w:sz w:val="26"/>
      <w:szCs w:val="26"/>
    </w:rPr>
  </w:style>
  <w:style w:type="character" w:customStyle="1" w:styleId="EXP-titleChar">
    <w:name w:val="EXP-title Char"/>
    <w:basedOn w:val="DefaultParagraphFont"/>
    <w:link w:val="EXP-title"/>
    <w:rsid w:val="00D41E08"/>
    <w:rPr>
      <w:rFonts w:asciiTheme="majorBidi" w:eastAsiaTheme="majorEastAsia" w:hAnsiTheme="majorBidi" w:cstheme="majorBidi"/>
      <w:b/>
      <w:color w:val="538135" w:themeColor="accent6" w:themeShade="BF"/>
      <w:sz w:val="32"/>
      <w:szCs w:val="32"/>
    </w:rPr>
  </w:style>
  <w:style w:type="paragraph" w:customStyle="1" w:styleId="place">
    <w:name w:val="place"/>
    <w:basedOn w:val="Normal"/>
    <w:link w:val="placeChar"/>
    <w:qFormat/>
    <w:rsid w:val="00927CEE"/>
    <w:pPr>
      <w:spacing w:line="240" w:lineRule="auto"/>
    </w:pPr>
    <w:rPr>
      <w:b/>
      <w:color w:val="1F3864" w:themeColor="accent1" w:themeShade="80"/>
      <w:sz w:val="26"/>
    </w:rPr>
  </w:style>
  <w:style w:type="paragraph" w:customStyle="1" w:styleId="exp-body">
    <w:name w:val="exp-body"/>
    <w:basedOn w:val="place"/>
    <w:link w:val="exp-bodyChar"/>
    <w:rsid w:val="0046227B"/>
    <w:pPr>
      <w:spacing w:after="0"/>
    </w:pPr>
    <w:rPr>
      <w:b w:val="0"/>
    </w:rPr>
  </w:style>
  <w:style w:type="character" w:customStyle="1" w:styleId="placeChar">
    <w:name w:val="place Char"/>
    <w:basedOn w:val="DefaultParagraphFont"/>
    <w:link w:val="place"/>
    <w:rsid w:val="00927CEE"/>
    <w:rPr>
      <w:rFonts w:asciiTheme="majorBidi" w:hAnsiTheme="majorBidi"/>
      <w:b/>
      <w:color w:val="1F3864" w:themeColor="accent1" w:themeShade="80"/>
      <w:sz w:val="26"/>
    </w:rPr>
  </w:style>
  <w:style w:type="paragraph" w:styleId="ListParagraph">
    <w:name w:val="List Paragraph"/>
    <w:basedOn w:val="Normal"/>
    <w:uiPriority w:val="34"/>
    <w:qFormat/>
    <w:rsid w:val="00690B5C"/>
    <w:pPr>
      <w:ind w:left="720"/>
      <w:contextualSpacing/>
      <w:jc w:val="left"/>
    </w:pPr>
  </w:style>
  <w:style w:type="character" w:customStyle="1" w:styleId="exp-bodyChar">
    <w:name w:val="exp-body Char"/>
    <w:basedOn w:val="placeChar"/>
    <w:link w:val="exp-body"/>
    <w:rsid w:val="0046227B"/>
    <w:rPr>
      <w:rFonts w:asciiTheme="majorBidi" w:hAnsiTheme="majorBidi"/>
      <w:b w:val="0"/>
      <w:color w:val="595959" w:themeColor="text1" w:themeTint="A6"/>
      <w:sz w:val="24"/>
    </w:rPr>
  </w:style>
  <w:style w:type="paragraph" w:styleId="EndnoteText">
    <w:name w:val="endnote text"/>
    <w:basedOn w:val="Normal"/>
    <w:link w:val="EndnoteTextChar"/>
    <w:uiPriority w:val="99"/>
    <w:unhideWhenUsed/>
    <w:rsid w:val="0046227B"/>
    <w:pPr>
      <w:spacing w:after="0" w:line="240" w:lineRule="auto"/>
    </w:pPr>
    <w:rPr>
      <w:rFonts w:asciiTheme="minorBidi" w:hAnsiTheme="minorBidi"/>
      <w:kern w:val="0"/>
      <w:sz w:val="22"/>
      <w:szCs w:val="20"/>
      <w14:ligatures w14:val="none"/>
    </w:rPr>
  </w:style>
  <w:style w:type="character" w:customStyle="1" w:styleId="EndnoteTextChar">
    <w:name w:val="Endnote Text Char"/>
    <w:basedOn w:val="DefaultParagraphFont"/>
    <w:link w:val="EndnoteText"/>
    <w:uiPriority w:val="99"/>
    <w:rsid w:val="0046227B"/>
    <w:rPr>
      <w:rFonts w:asciiTheme="minorBidi" w:hAnsiTheme="minorBidi"/>
      <w:color w:val="595959" w:themeColor="text1" w:themeTint="A6"/>
      <w:kern w:val="0"/>
      <w:szCs w:val="20"/>
      <w14:ligatures w14:val="none"/>
    </w:rPr>
  </w:style>
  <w:style w:type="character" w:styleId="EndnoteReference">
    <w:name w:val="endnote reference"/>
    <w:basedOn w:val="DefaultParagraphFont"/>
    <w:uiPriority w:val="99"/>
    <w:semiHidden/>
    <w:unhideWhenUsed/>
    <w:rsid w:val="0046227B"/>
    <w:rPr>
      <w:vertAlign w:val="superscript"/>
    </w:rPr>
  </w:style>
  <w:style w:type="character" w:customStyle="1" w:styleId="Heading3Char">
    <w:name w:val="Heading 3 Char"/>
    <w:basedOn w:val="DefaultParagraphFont"/>
    <w:link w:val="Heading3"/>
    <w:uiPriority w:val="9"/>
    <w:semiHidden/>
    <w:rsid w:val="00E77CF0"/>
    <w:rPr>
      <w:rFonts w:asciiTheme="majorHAnsi" w:eastAsiaTheme="majorEastAsia" w:hAnsiTheme="majorHAnsi" w:cstheme="majorBidi"/>
      <w:color w:val="1F3763" w:themeColor="accent1" w:themeShade="7F"/>
      <w:sz w:val="24"/>
      <w:szCs w:val="24"/>
    </w:rPr>
  </w:style>
  <w:style w:type="character" w:styleId="FollowedHyperlink">
    <w:name w:val="FollowedHyperlink"/>
    <w:basedOn w:val="DefaultParagraphFont"/>
    <w:uiPriority w:val="99"/>
    <w:semiHidden/>
    <w:unhideWhenUsed/>
    <w:rsid w:val="005C4922"/>
    <w:rPr>
      <w:color w:val="954F72" w:themeColor="followedHyperlink"/>
      <w:u w:val="single"/>
    </w:rPr>
  </w:style>
  <w:style w:type="character" w:styleId="SubtleReference">
    <w:name w:val="Subtle Reference"/>
    <w:basedOn w:val="DefaultParagraphFont"/>
    <w:uiPriority w:val="99"/>
    <w:qFormat/>
    <w:rsid w:val="00F65334"/>
    <w:rPr>
      <w:rFonts w:asciiTheme="majorBidi" w:hAnsiTheme="majorBidi"/>
      <w:b/>
      <w:caps w:val="0"/>
      <w:smallCaps/>
      <w:color w:val="595959" w:themeColor="text1" w:themeTint="A6"/>
    </w:rPr>
  </w:style>
  <w:style w:type="paragraph" w:styleId="ListBullet">
    <w:name w:val="List Bullet"/>
    <w:basedOn w:val="Normal"/>
    <w:uiPriority w:val="99"/>
    <w:qFormat/>
    <w:rsid w:val="00F65334"/>
    <w:pPr>
      <w:numPr>
        <w:numId w:val="5"/>
      </w:numPr>
      <w:spacing w:after="0" w:line="240" w:lineRule="auto"/>
    </w:pPr>
    <w:rPr>
      <w:rFonts w:asciiTheme="minorBidi" w:hAnsiTheme="minorBidi"/>
      <w:kern w:val="0"/>
      <w:sz w:val="22"/>
      <w14:ligatures w14:val="none"/>
    </w:rPr>
  </w:style>
  <w:style w:type="character" w:styleId="UnresolvedMention">
    <w:name w:val="Unresolved Mention"/>
    <w:basedOn w:val="DefaultParagraphFont"/>
    <w:uiPriority w:val="99"/>
    <w:semiHidden/>
    <w:unhideWhenUsed/>
    <w:rsid w:val="00183DE8"/>
    <w:rPr>
      <w:color w:val="605E5C"/>
      <w:shd w:val="clear" w:color="auto" w:fill="E1DFDD"/>
    </w:rPr>
  </w:style>
  <w:style w:type="table" w:styleId="TableGridLight">
    <w:name w:val="Grid Table Light"/>
    <w:basedOn w:val="TableNormal"/>
    <w:uiPriority w:val="40"/>
    <w:rsid w:val="00DB07AB"/>
    <w:pPr>
      <w:spacing w:after="0" w:line="240" w:lineRule="auto"/>
    </w:pPr>
    <w:rPr>
      <w:color w:val="595959" w:themeColor="text1" w:themeTint="A6"/>
      <w:kern w:val="0"/>
      <w14:ligatures w14:val="none"/>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SKILLS">
    <w:name w:val="SKILLS"/>
    <w:basedOn w:val="Normal"/>
    <w:link w:val="SKILLSChar"/>
    <w:qFormat/>
    <w:rsid w:val="00A92E4E"/>
    <w:pPr>
      <w:spacing w:after="0" w:line="240" w:lineRule="auto"/>
      <w:jc w:val="center"/>
    </w:pPr>
    <w:rPr>
      <w:sz w:val="20"/>
    </w:rPr>
  </w:style>
  <w:style w:type="paragraph" w:customStyle="1" w:styleId="ENDNOTE">
    <w:name w:val="ENDNOTE"/>
    <w:basedOn w:val="EndnoteText"/>
    <w:link w:val="ENDNOTEChar"/>
    <w:qFormat/>
    <w:rsid w:val="00A92E4E"/>
    <w:rPr>
      <w:rFonts w:asciiTheme="majorBidi" w:hAnsiTheme="majorBidi"/>
      <w:sz w:val="20"/>
    </w:rPr>
  </w:style>
  <w:style w:type="character" w:customStyle="1" w:styleId="SKILLSChar">
    <w:name w:val="SKILLS Char"/>
    <w:basedOn w:val="DefaultParagraphFont"/>
    <w:link w:val="SKILLS"/>
    <w:rsid w:val="00A92E4E"/>
    <w:rPr>
      <w:rFonts w:asciiTheme="majorBidi" w:hAnsiTheme="majorBidi"/>
      <w:color w:val="595959" w:themeColor="text1" w:themeTint="A6"/>
      <w:sz w:val="20"/>
    </w:rPr>
  </w:style>
  <w:style w:type="paragraph" w:customStyle="1" w:styleId="REFERENCES">
    <w:name w:val="REFERENCES"/>
    <w:basedOn w:val="Normal"/>
    <w:link w:val="REFERENCESChar"/>
    <w:qFormat/>
    <w:rsid w:val="007023E9"/>
  </w:style>
  <w:style w:type="character" w:customStyle="1" w:styleId="ENDNOTEChar">
    <w:name w:val="ENDNOTE Char"/>
    <w:basedOn w:val="EndnoteTextChar"/>
    <w:link w:val="ENDNOTE"/>
    <w:rsid w:val="00A92E4E"/>
    <w:rPr>
      <w:rFonts w:asciiTheme="majorBidi" w:hAnsiTheme="majorBidi"/>
      <w:color w:val="595959" w:themeColor="text1" w:themeTint="A6"/>
      <w:kern w:val="0"/>
      <w:sz w:val="20"/>
      <w:szCs w:val="20"/>
      <w14:ligatures w14:val="none"/>
    </w:rPr>
  </w:style>
  <w:style w:type="character" w:customStyle="1" w:styleId="REFERENCESChar">
    <w:name w:val="REFERENCES Char"/>
    <w:basedOn w:val="DefaultParagraphFont"/>
    <w:link w:val="REFERENCES"/>
    <w:rsid w:val="007023E9"/>
    <w:rPr>
      <w:rFonts w:asciiTheme="majorBidi" w:hAnsiTheme="majorBidi"/>
      <w:color w:val="595959" w:themeColor="text1" w:themeTint="A6"/>
      <w:sz w:val="24"/>
    </w:rPr>
  </w:style>
  <w:style w:type="paragraph" w:styleId="Header">
    <w:name w:val="header"/>
    <w:basedOn w:val="Normal"/>
    <w:link w:val="HeaderChar"/>
    <w:uiPriority w:val="99"/>
    <w:unhideWhenUsed/>
    <w:rsid w:val="00E81B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1B3A"/>
    <w:rPr>
      <w:rFonts w:asciiTheme="majorBidi" w:hAnsiTheme="majorBidi"/>
      <w:color w:val="595959" w:themeColor="text1" w:themeTint="A6"/>
      <w:sz w:val="24"/>
    </w:rPr>
  </w:style>
  <w:style w:type="paragraph" w:styleId="Footer">
    <w:name w:val="footer"/>
    <w:basedOn w:val="Normal"/>
    <w:link w:val="FooterChar"/>
    <w:uiPriority w:val="99"/>
    <w:unhideWhenUsed/>
    <w:rsid w:val="00E81B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1B3A"/>
    <w:rPr>
      <w:rFonts w:asciiTheme="majorBidi" w:hAnsiTheme="majorBidi"/>
      <w:color w:val="595959" w:themeColor="text1" w:themeTint="A6"/>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svg"/><Relationship Id="rId18" Type="http://schemas.openxmlformats.org/officeDocument/2006/relationships/hyperlink" Target="https://drive.google.com/file/d/1UNJWf4gWk9qyFkICpafpNWzqtIFZ-WtM/view?usp=sharing" TargetMode="External"/><Relationship Id="rId26" Type="http://schemas.openxmlformats.org/officeDocument/2006/relationships/hyperlink" Target="https://ocw.sharif.edu/course/id/120" TargetMode="External"/><Relationship Id="rId39" Type="http://schemas.openxmlformats.org/officeDocument/2006/relationships/hyperlink" Target="#mot"/><Relationship Id="rId21" Type="http://schemas.openxmlformats.org/officeDocument/2006/relationships/hyperlink" Target="https://drive.google.com/file/d/1i74jGUFJHMtBb4seB9B0Att8TymUw6qn/view?usp=sharing" TargetMode="External"/><Relationship Id="rId34" Type="http://schemas.openxmlformats.org/officeDocument/2006/relationships/image" Target="media/image10.svg"/><Relationship Id="rId42" Type="http://schemas.openxmlformats.org/officeDocument/2006/relationships/hyperlink" Target="https://www.sharif.edu/" TargetMode="Externa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hyperlink" Target="https://maktabkhooneh.org/course/189-%D8%B7%D8%B1%D8%A7%D8%AD%DB%8C-%D8%A7%D9%84%DA%AF%D9%88%D8%B1%DB%8C%D8%AA%D9%85-mk18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svg"/><Relationship Id="rId24" Type="http://schemas.openxmlformats.org/officeDocument/2006/relationships/hyperlink" Target="https://faradars.org/courses/mvrimg9105-image-processing-in-matlab-video-tutorials-pack" TargetMode="External"/><Relationship Id="rId32" Type="http://schemas.openxmlformats.org/officeDocument/2006/relationships/hyperlink" Target="#ar"/><Relationship Id="rId37" Type="http://schemas.openxmlformats.org/officeDocument/2006/relationships/hyperlink" Target="#conputervision"/><Relationship Id="rId40" Type="http://schemas.openxmlformats.org/officeDocument/2006/relationships/hyperlink" Target="https://life.alpvision.com/about/" TargetMode="External"/><Relationship Id="rId45" Type="http://schemas.openxmlformats.org/officeDocument/2006/relationships/hyperlink" Target="https://www.sharif.edu/" TargetMode="External"/><Relationship Id="rId5" Type="http://schemas.openxmlformats.org/officeDocument/2006/relationships/webSettings" Target="webSettings.xml"/><Relationship Id="rId15" Type="http://schemas.openxmlformats.org/officeDocument/2006/relationships/hyperlink" Target="http://www.linkedin.com/in/mahdi-bagheri/" TargetMode="External"/><Relationship Id="rId23" Type="http://schemas.openxmlformats.org/officeDocument/2006/relationships/hyperlink" Target="https://www.coursera.org/learn/machine-learning" TargetMode="External"/><Relationship Id="rId28" Type="http://schemas.openxmlformats.org/officeDocument/2006/relationships/hyperlink" Target="https://www.aparat.com/Amir.Mahdi.Hosseini.Monazzah" TargetMode="External"/><Relationship Id="rId36" Type="http://schemas.openxmlformats.org/officeDocument/2006/relationships/hyperlink" Target="http://www.iust.ac.ir/" TargetMode="External"/><Relationship Id="rId10" Type="http://schemas.openxmlformats.org/officeDocument/2006/relationships/image" Target="media/image3.png"/><Relationship Id="rId19" Type="http://schemas.openxmlformats.org/officeDocument/2006/relationships/hyperlink" Target="https://drive.google.com/file/d/1zUogAgHIMtXq0mP8sJ-b8Lalo55GLE5j/view?usp=share_link" TargetMode="External"/><Relationship Id="rId31" Type="http://schemas.openxmlformats.org/officeDocument/2006/relationships/hyperlink" Target="https://maktabkhooneh.org/course/%D8%A2%D9%85%D9%88%D8%B2%D8%B4-%D8%B1%D8%A7%DB%8C%DA%AF%D8%A7%D9%86-%D8%AA%D8%AD%D9%84%DB%8C%D9%84-%D9%87%D9%88%D8%B4%D9%85%D9%86%D8%AF-%D8%AA%D8%B5%D8%A7%D9%88%DB%8C%D8%B1-%D8%B2%DB%8C%D8%B3%D8%AA-%D9%BE%D8%B2%D8%B4%DA%A9%DB%8C-mk1070/" TargetMode="External"/><Relationship Id="rId44" Type="http://schemas.openxmlformats.org/officeDocument/2006/relationships/hyperlink" Target="http://sharif.ir/~artaheri/" TargetMode="External"/><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image" Target="media/image7.png"/><Relationship Id="rId22" Type="http://schemas.openxmlformats.org/officeDocument/2006/relationships/hyperlink" Target="https://www.iypt.org/" TargetMode="External"/><Relationship Id="rId27" Type="http://schemas.openxmlformats.org/officeDocument/2006/relationships/hyperlink" Target="http://ocw.um.ac.ir/streams/course/view/94.html" TargetMode="External"/><Relationship Id="rId30" Type="http://schemas.openxmlformats.org/officeDocument/2006/relationships/hyperlink" Target="https://ocw.sharif.edu/course/id/93" TargetMode="External"/><Relationship Id="rId35" Type="http://schemas.openxmlformats.org/officeDocument/2006/relationships/hyperlink" Target="http://webpages.iust.ac.ir/mrmohammadi/index.html" TargetMode="External"/><Relationship Id="rId43" Type="http://schemas.openxmlformats.org/officeDocument/2006/relationships/hyperlink" Target="#cedra"/><Relationship Id="rId48"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s://github.com/mahdidBagheri/" TargetMode="External"/><Relationship Id="rId25" Type="http://schemas.openxmlformats.org/officeDocument/2006/relationships/hyperlink" Target="https://ocw.sharif.edu/course/id/306" TargetMode="External"/><Relationship Id="rId33" Type="http://schemas.openxmlformats.org/officeDocument/2006/relationships/image" Target="media/image9.png"/><Relationship Id="rId38" Type="http://schemas.openxmlformats.org/officeDocument/2006/relationships/hyperlink" Target="https://www.sharif.edu/" TargetMode="External"/><Relationship Id="rId46" Type="http://schemas.openxmlformats.org/officeDocument/2006/relationships/footer" Target="footer1.xml"/><Relationship Id="rId20" Type="http://schemas.openxmlformats.org/officeDocument/2006/relationships/hyperlink" Target="https://drive.google.com/file/d/1LDeFGO0J-lCPq_s482bPJ8vGyLzR0u_s/view?usp=share_link" TargetMode="External"/><Relationship Id="rId41" Type="http://schemas.openxmlformats.org/officeDocument/2006/relationships/hyperlink" Target="#sorter"/></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A6C473-4128-4141-AA96-51D4AF24CD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0</TotalTime>
  <Pages>3</Pages>
  <Words>1045</Words>
  <Characters>5961</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c:creator>
  <cp:keywords/>
  <dc:description/>
  <cp:lastModifiedBy>m</cp:lastModifiedBy>
  <cp:revision>191</cp:revision>
  <cp:lastPrinted>2023-06-09T11:58:00Z</cp:lastPrinted>
  <dcterms:created xsi:type="dcterms:W3CDTF">2023-05-16T11:38:00Z</dcterms:created>
  <dcterms:modified xsi:type="dcterms:W3CDTF">2023-08-08T09:54:00Z</dcterms:modified>
</cp:coreProperties>
</file>